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8CAED" w14:textId="77777777" w:rsidR="00C57C90" w:rsidRPr="002A43D1" w:rsidRDefault="00C57C90">
      <w:pPr>
        <w:rPr>
          <w:rFonts w:cs="Arial"/>
          <w:szCs w:val="20"/>
        </w:rPr>
      </w:pPr>
    </w:p>
    <w:p w14:paraId="73BDE0AD" w14:textId="77777777" w:rsidR="00C57C90" w:rsidRPr="002A43D1" w:rsidRDefault="00C57C90">
      <w:pPr>
        <w:rPr>
          <w:rFonts w:cs="Arial"/>
          <w:szCs w:val="20"/>
        </w:rPr>
      </w:pPr>
    </w:p>
    <w:p w14:paraId="59BE9ECB" w14:textId="00DEC48A" w:rsidR="00263230" w:rsidRDefault="009E0938" w:rsidP="00263230">
      <w:pPr>
        <w:jc w:val="center"/>
        <w:rPr>
          <w:rFonts w:cs="Arial"/>
          <w:b/>
          <w:szCs w:val="20"/>
        </w:rPr>
      </w:pPr>
      <w:r w:rsidRPr="002A43D1">
        <w:rPr>
          <w:noProof/>
          <w:lang w:eastAsia="de-DE"/>
        </w:rPr>
        <w:drawing>
          <wp:inline distT="0" distB="0" distL="0" distR="0" wp14:anchorId="28E04D8A" wp14:editId="2C95CFC0">
            <wp:extent cx="2743200" cy="1511228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06" t="-21056" r="9501" b="-2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112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6A8B3" w14:textId="77777777" w:rsidR="00263230" w:rsidRPr="00263230" w:rsidRDefault="00263230" w:rsidP="00263230">
      <w:pPr>
        <w:jc w:val="center"/>
        <w:rPr>
          <w:rFonts w:cs="Arial"/>
          <w:b/>
          <w:szCs w:val="20"/>
        </w:rPr>
      </w:pPr>
    </w:p>
    <w:p w14:paraId="28592271" w14:textId="12A14EE9" w:rsidR="005F7212" w:rsidRDefault="006E06C7" w:rsidP="00FD27C4">
      <w:pPr>
        <w:jc w:val="center"/>
        <w:rPr>
          <w:rFonts w:cs="Arial"/>
          <w:b/>
          <w:bCs/>
          <w:color w:val="009682"/>
          <w:sz w:val="44"/>
          <w:szCs w:val="44"/>
        </w:rPr>
      </w:pPr>
      <w:r>
        <w:rPr>
          <w:rFonts w:cs="Arial"/>
          <w:b/>
          <w:bCs/>
          <w:color w:val="009682"/>
          <w:sz w:val="44"/>
          <w:szCs w:val="44"/>
        </w:rPr>
        <w:t>Nutzungsvereinbarung</w:t>
      </w:r>
    </w:p>
    <w:p w14:paraId="067BBE95" w14:textId="11930968" w:rsidR="00FD27C4" w:rsidRDefault="000F0F69" w:rsidP="000F0F69">
      <w:pPr>
        <w:spacing w:before="60" w:after="60" w:line="240" w:lineRule="auto"/>
        <w:jc w:val="center"/>
        <w:rPr>
          <w:rFonts w:cs="Arial"/>
          <w:sz w:val="24"/>
        </w:rPr>
      </w:pPr>
      <w:r>
        <w:rPr>
          <w:rFonts w:eastAsiaTheme="minorEastAsia" w:cs="Arial"/>
          <w:sz w:val="24"/>
          <w:szCs w:val="24"/>
          <w:lang w:eastAsia="de-DE"/>
        </w:rPr>
        <w:t>Vertragsnummer</w:t>
      </w:r>
      <w:r w:rsidRPr="000F0F69">
        <w:rPr>
          <w:rFonts w:eastAsiaTheme="minorEastAsia" w:cs="Arial"/>
          <w:sz w:val="24"/>
          <w:szCs w:val="24"/>
          <w:lang w:eastAsia="de-DE"/>
        </w:rPr>
        <w:t>:</w:t>
      </w:r>
      <w:r w:rsidR="00D653FB">
        <w:rPr>
          <w:rFonts w:eastAsiaTheme="minorEastAsia" w:cs="Arial"/>
          <w:sz w:val="24"/>
          <w:szCs w:val="24"/>
          <w:lang w:eastAsia="de-DE"/>
        </w:rPr>
        <w:t xml:space="preserve"> 00</w:t>
      </w:r>
      <w:r w:rsidR="008352FA">
        <w:rPr>
          <w:rFonts w:eastAsiaTheme="minorEastAsia" w:cs="Arial"/>
          <w:sz w:val="24"/>
          <w:szCs w:val="24"/>
          <w:lang w:eastAsia="de-DE"/>
        </w:rPr>
        <w:t>X</w:t>
      </w:r>
    </w:p>
    <w:p w14:paraId="10223621" w14:textId="77777777" w:rsidR="000F0F69" w:rsidRDefault="000F0F69" w:rsidP="000F0F69">
      <w:pPr>
        <w:spacing w:before="60" w:after="60" w:line="240" w:lineRule="auto"/>
        <w:jc w:val="left"/>
        <w:rPr>
          <w:rFonts w:cs="Arial"/>
          <w:sz w:val="24"/>
        </w:rPr>
      </w:pPr>
    </w:p>
    <w:p w14:paraId="05B2629A" w14:textId="77777777" w:rsidR="00263230" w:rsidRPr="000F0F69" w:rsidRDefault="00263230" w:rsidP="000F0F69">
      <w:pPr>
        <w:spacing w:before="60" w:after="60" w:line="240" w:lineRule="auto"/>
        <w:jc w:val="left"/>
        <w:rPr>
          <w:rFonts w:eastAsiaTheme="minorEastAsia" w:cs="Arial"/>
          <w:sz w:val="24"/>
          <w:szCs w:val="24"/>
          <w:lang w:eastAsia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63"/>
        <w:gridCol w:w="3119"/>
        <w:gridCol w:w="3680"/>
      </w:tblGrid>
      <w:tr w:rsidR="00C21768" w14:paraId="50B32EA6" w14:textId="77777777" w:rsidTr="00FC341B">
        <w:tc>
          <w:tcPr>
            <w:tcW w:w="9062" w:type="dxa"/>
            <w:gridSpan w:val="3"/>
            <w:shd w:val="clear" w:color="auto" w:fill="AEAAAA" w:themeFill="background2" w:themeFillShade="BF"/>
          </w:tcPr>
          <w:p w14:paraId="7B7B9FED" w14:textId="7CED9C04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b/>
                <w:bCs/>
                <w:sz w:val="24"/>
              </w:rPr>
            </w:pPr>
            <w:r w:rsidRPr="00FC341B">
              <w:rPr>
                <w:rFonts w:cs="Arial"/>
                <w:b/>
                <w:bCs/>
                <w:sz w:val="24"/>
              </w:rPr>
              <w:t>Zwischen</w:t>
            </w:r>
          </w:p>
        </w:tc>
      </w:tr>
      <w:tr w:rsidR="00C21768" w14:paraId="67CCB729" w14:textId="77777777" w:rsidTr="00FC341B">
        <w:tc>
          <w:tcPr>
            <w:tcW w:w="2263" w:type="dxa"/>
            <w:shd w:val="clear" w:color="auto" w:fill="D0CECE" w:themeFill="background2" w:themeFillShade="E6"/>
          </w:tcPr>
          <w:p w14:paraId="05117132" w14:textId="1E8F072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System</w:t>
            </w:r>
            <w:r w:rsidR="00FD27C4">
              <w:rPr>
                <w:rFonts w:cs="Arial"/>
                <w:sz w:val="24"/>
              </w:rPr>
              <w:t>-A</w:t>
            </w:r>
            <w:r w:rsidRPr="00FC341B">
              <w:rPr>
                <w:rFonts w:cs="Arial"/>
                <w:sz w:val="24"/>
              </w:rPr>
              <w:t>nbieter</w:t>
            </w:r>
            <w:r w:rsidR="00AC16B3" w:rsidRPr="00FC341B">
              <w:rPr>
                <w:rFonts w:cs="Arial"/>
                <w:sz w:val="24"/>
              </w:rPr>
              <w:t>:</w:t>
            </w:r>
          </w:p>
        </w:tc>
        <w:tc>
          <w:tcPr>
            <w:tcW w:w="6799" w:type="dxa"/>
            <w:gridSpan w:val="2"/>
            <w:shd w:val="clear" w:color="auto" w:fill="D0CECE" w:themeFill="background2" w:themeFillShade="E6"/>
          </w:tcPr>
          <w:p w14:paraId="1CC5B565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40554071" w14:textId="77777777" w:rsidTr="000F0F69">
        <w:tc>
          <w:tcPr>
            <w:tcW w:w="2263" w:type="dxa"/>
          </w:tcPr>
          <w:p w14:paraId="339B8712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70999BF2" w14:textId="24A68767" w:rsidR="00C21768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Firmensitz:</w:t>
            </w:r>
          </w:p>
        </w:tc>
        <w:tc>
          <w:tcPr>
            <w:tcW w:w="3680" w:type="dxa"/>
          </w:tcPr>
          <w:p w14:paraId="50008E05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41C94182" w14:textId="77777777" w:rsidTr="000F0F69">
        <w:tc>
          <w:tcPr>
            <w:tcW w:w="2263" w:type="dxa"/>
          </w:tcPr>
          <w:p w14:paraId="2195F4BC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10DAA74B" w14:textId="76E4FD84" w:rsidR="00AC16B3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Handelsregister:</w:t>
            </w:r>
          </w:p>
        </w:tc>
        <w:tc>
          <w:tcPr>
            <w:tcW w:w="3680" w:type="dxa"/>
          </w:tcPr>
          <w:p w14:paraId="2F50974D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AC16B3" w14:paraId="53F813A8" w14:textId="77777777" w:rsidTr="000F0F69">
        <w:tc>
          <w:tcPr>
            <w:tcW w:w="2263" w:type="dxa"/>
          </w:tcPr>
          <w:p w14:paraId="1AD180F4" w14:textId="77777777" w:rsidR="00AC16B3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724CDD5D" w14:textId="49DE97D4" w:rsidR="00AC16B3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Rechtlicher Vertreter inkl. Anrede/Titel:</w:t>
            </w:r>
          </w:p>
        </w:tc>
        <w:tc>
          <w:tcPr>
            <w:tcW w:w="3680" w:type="dxa"/>
          </w:tcPr>
          <w:p w14:paraId="09D538FE" w14:textId="77777777" w:rsidR="00AC16B3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7E848FCA" w14:textId="77777777" w:rsidTr="000F0F69">
        <w:tc>
          <w:tcPr>
            <w:tcW w:w="2263" w:type="dxa"/>
          </w:tcPr>
          <w:p w14:paraId="60E2FE94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7F4D523F" w14:textId="7B7388FD" w:rsidR="00AC16B3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Adresse:</w:t>
            </w:r>
          </w:p>
        </w:tc>
        <w:tc>
          <w:tcPr>
            <w:tcW w:w="3680" w:type="dxa"/>
          </w:tcPr>
          <w:p w14:paraId="54593CF6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0DFB15F6" w14:textId="77777777" w:rsidTr="000F0F69">
        <w:tc>
          <w:tcPr>
            <w:tcW w:w="2263" w:type="dxa"/>
          </w:tcPr>
          <w:p w14:paraId="3E8D4433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4C7E301E" w14:textId="3CCC55CC" w:rsidR="00C21768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Telefon:</w:t>
            </w:r>
          </w:p>
        </w:tc>
        <w:tc>
          <w:tcPr>
            <w:tcW w:w="3680" w:type="dxa"/>
          </w:tcPr>
          <w:p w14:paraId="2008D5B4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537CAEA9" w14:textId="77777777" w:rsidTr="000F0F69">
        <w:tc>
          <w:tcPr>
            <w:tcW w:w="2263" w:type="dxa"/>
          </w:tcPr>
          <w:p w14:paraId="7486415A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5D86025E" w14:textId="2E060DE6" w:rsidR="00C21768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Fax:</w:t>
            </w:r>
          </w:p>
        </w:tc>
        <w:tc>
          <w:tcPr>
            <w:tcW w:w="3680" w:type="dxa"/>
          </w:tcPr>
          <w:p w14:paraId="7915C6E8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5067021D" w14:textId="77777777" w:rsidTr="000F0F69">
        <w:tc>
          <w:tcPr>
            <w:tcW w:w="2263" w:type="dxa"/>
          </w:tcPr>
          <w:p w14:paraId="71457750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10FF23D0" w14:textId="0D5725DE" w:rsidR="00AC16B3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E-Mail:</w:t>
            </w:r>
          </w:p>
        </w:tc>
        <w:tc>
          <w:tcPr>
            <w:tcW w:w="3680" w:type="dxa"/>
          </w:tcPr>
          <w:p w14:paraId="270D9DAF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14:paraId="5CA9DCB8" w14:textId="77777777" w:rsidTr="000F0F69">
        <w:tc>
          <w:tcPr>
            <w:tcW w:w="2263" w:type="dxa"/>
          </w:tcPr>
          <w:p w14:paraId="1AC8ED93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  <w:tc>
          <w:tcPr>
            <w:tcW w:w="3119" w:type="dxa"/>
          </w:tcPr>
          <w:p w14:paraId="294EEE7B" w14:textId="7E5E152F" w:rsidR="00C21768" w:rsidRPr="00FC341B" w:rsidRDefault="00AC16B3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Website:</w:t>
            </w:r>
          </w:p>
        </w:tc>
        <w:tc>
          <w:tcPr>
            <w:tcW w:w="3680" w:type="dxa"/>
          </w:tcPr>
          <w:p w14:paraId="541FA280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C21768" w:rsidRPr="00475F59" w14:paraId="4E58000D" w14:textId="77777777" w:rsidTr="00FC341B">
        <w:tc>
          <w:tcPr>
            <w:tcW w:w="2263" w:type="dxa"/>
            <w:shd w:val="clear" w:color="auto" w:fill="D0CECE" w:themeFill="background2" w:themeFillShade="E6"/>
          </w:tcPr>
          <w:p w14:paraId="7B855EF9" w14:textId="7E34149F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 w:rsidRPr="00FC341B">
              <w:rPr>
                <w:rFonts w:cs="Arial"/>
                <w:sz w:val="24"/>
              </w:rPr>
              <w:t>Eigner</w:t>
            </w:r>
            <w:r w:rsidR="00FC341B" w:rsidRPr="00FC341B">
              <w:rPr>
                <w:rFonts w:cs="Arial"/>
                <w:sz w:val="24"/>
              </w:rPr>
              <w:t>:</w:t>
            </w:r>
          </w:p>
        </w:tc>
        <w:tc>
          <w:tcPr>
            <w:tcW w:w="6799" w:type="dxa"/>
            <w:gridSpan w:val="2"/>
            <w:shd w:val="clear" w:color="auto" w:fill="D0CECE" w:themeFill="background2" w:themeFillShade="E6"/>
          </w:tcPr>
          <w:p w14:paraId="08AC2018" w14:textId="7272EE72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proofErr w:type="spellStart"/>
            <w:r w:rsidRPr="00FC341B">
              <w:rPr>
                <w:rFonts w:cs="Arial"/>
                <w:sz w:val="24"/>
                <w:lang w:val="en-US"/>
              </w:rPr>
              <w:t>Kompetenznetzwerk</w:t>
            </w:r>
            <w:proofErr w:type="spellEnd"/>
            <w:r w:rsidRPr="00FC341B">
              <w:rPr>
                <w:rFonts w:cs="Arial"/>
                <w:sz w:val="24"/>
                <w:lang w:val="en-US"/>
              </w:rPr>
              <w:t xml:space="preserve"> Trusted Cloud </w:t>
            </w:r>
            <w:proofErr w:type="spellStart"/>
            <w:r w:rsidRPr="00FC341B">
              <w:rPr>
                <w:rFonts w:cs="Arial"/>
                <w:sz w:val="24"/>
                <w:lang w:val="en-US"/>
              </w:rPr>
              <w:t>e.V.</w:t>
            </w:r>
            <w:proofErr w:type="spellEnd"/>
          </w:p>
        </w:tc>
      </w:tr>
      <w:tr w:rsidR="00C21768" w:rsidRPr="000F0F69" w14:paraId="21E3324E" w14:textId="77777777" w:rsidTr="000F0F69">
        <w:tc>
          <w:tcPr>
            <w:tcW w:w="2263" w:type="dxa"/>
          </w:tcPr>
          <w:p w14:paraId="2106C991" w14:textId="77777777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1C6F8729" w14:textId="1A5B3E1C" w:rsidR="00C21768" w:rsidRPr="00FC341B" w:rsidRDefault="00C21768" w:rsidP="00FC341B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proofErr w:type="spellStart"/>
            <w:r w:rsidRPr="00FC341B">
              <w:rPr>
                <w:rFonts w:cs="Arial"/>
                <w:sz w:val="24"/>
                <w:lang w:val="en-US"/>
              </w:rPr>
              <w:t>Vereinssitz</w:t>
            </w:r>
            <w:proofErr w:type="spellEnd"/>
            <w:r w:rsidR="00AC16B3" w:rsidRPr="00FC341B">
              <w:rPr>
                <w:rFonts w:cs="Arial"/>
                <w:sz w:val="24"/>
                <w:lang w:val="en-US"/>
              </w:rPr>
              <w:t>:</w:t>
            </w:r>
          </w:p>
        </w:tc>
        <w:tc>
          <w:tcPr>
            <w:tcW w:w="3680" w:type="dxa"/>
          </w:tcPr>
          <w:p w14:paraId="7DA0EE4E" w14:textId="50DC8F01" w:rsidR="00C21768" w:rsidRPr="000F0F69" w:rsidRDefault="00C21768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</w:tr>
      <w:tr w:rsidR="000F0F69" w:rsidRPr="000F0F69" w14:paraId="462C604B" w14:textId="77777777" w:rsidTr="000F0F69">
        <w:tc>
          <w:tcPr>
            <w:tcW w:w="2263" w:type="dxa"/>
          </w:tcPr>
          <w:p w14:paraId="240D9981" w14:textId="7777777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38C6A20F" w14:textId="396A76BD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r w:rsidRPr="00FC341B">
              <w:rPr>
                <w:rFonts w:cs="Arial"/>
                <w:sz w:val="24"/>
                <w:lang w:val="en-US"/>
              </w:rPr>
              <w:t>Vereinsregister / Nummer:</w:t>
            </w:r>
          </w:p>
        </w:tc>
        <w:tc>
          <w:tcPr>
            <w:tcW w:w="3680" w:type="dxa"/>
          </w:tcPr>
          <w:p w14:paraId="3743FC21" w14:textId="38670A5B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</w:tr>
      <w:tr w:rsidR="000F0F69" w:rsidRPr="000F0F69" w14:paraId="735D5F78" w14:textId="77777777" w:rsidTr="000F0F69">
        <w:tc>
          <w:tcPr>
            <w:tcW w:w="2263" w:type="dxa"/>
          </w:tcPr>
          <w:p w14:paraId="2F770313" w14:textId="7777777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03BDC3FA" w14:textId="4459FDD6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proofErr w:type="spellStart"/>
            <w:r w:rsidRPr="00FC341B">
              <w:rPr>
                <w:rFonts w:cs="Arial"/>
                <w:sz w:val="24"/>
                <w:lang w:val="en-US"/>
              </w:rPr>
              <w:t>Kontaktperson</w:t>
            </w:r>
            <w:proofErr w:type="spellEnd"/>
            <w:r w:rsidRPr="00FC341B">
              <w:rPr>
                <w:rFonts w:cs="Arial"/>
                <w:sz w:val="24"/>
                <w:lang w:val="en-US"/>
              </w:rPr>
              <w:t>:</w:t>
            </w:r>
          </w:p>
        </w:tc>
        <w:tc>
          <w:tcPr>
            <w:tcW w:w="3680" w:type="dxa"/>
          </w:tcPr>
          <w:p w14:paraId="2213F9A8" w14:textId="64051B99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</w:tr>
      <w:tr w:rsidR="000F0F69" w:rsidRPr="000F0F69" w14:paraId="5E04B9CC" w14:textId="77777777" w:rsidTr="000F0F69">
        <w:tc>
          <w:tcPr>
            <w:tcW w:w="2263" w:type="dxa"/>
          </w:tcPr>
          <w:p w14:paraId="60247CB2" w14:textId="7777777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72D0AD79" w14:textId="4B6BD80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proofErr w:type="spellStart"/>
            <w:r w:rsidRPr="00FC341B">
              <w:rPr>
                <w:rFonts w:cs="Arial"/>
                <w:sz w:val="24"/>
                <w:lang w:val="en-US"/>
              </w:rPr>
              <w:t>Adresse</w:t>
            </w:r>
            <w:proofErr w:type="spellEnd"/>
            <w:r w:rsidRPr="00FC341B">
              <w:rPr>
                <w:rFonts w:cs="Arial"/>
                <w:sz w:val="24"/>
                <w:lang w:val="en-US"/>
              </w:rPr>
              <w:t>:</w:t>
            </w:r>
          </w:p>
        </w:tc>
        <w:tc>
          <w:tcPr>
            <w:tcW w:w="3680" w:type="dxa"/>
          </w:tcPr>
          <w:p w14:paraId="4A9C01FA" w14:textId="3300B4EB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</w:tr>
      <w:tr w:rsidR="000F0F69" w:rsidRPr="000F0F69" w14:paraId="57703E51" w14:textId="77777777" w:rsidTr="000F0F69">
        <w:tc>
          <w:tcPr>
            <w:tcW w:w="2263" w:type="dxa"/>
          </w:tcPr>
          <w:p w14:paraId="7658A91D" w14:textId="7777777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425CADDA" w14:textId="034B63DB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proofErr w:type="spellStart"/>
            <w:r w:rsidRPr="00FC341B">
              <w:rPr>
                <w:rFonts w:cs="Arial"/>
                <w:sz w:val="24"/>
                <w:lang w:val="en-US"/>
              </w:rPr>
              <w:t>Telefon</w:t>
            </w:r>
            <w:proofErr w:type="spellEnd"/>
            <w:r w:rsidRPr="00FC341B">
              <w:rPr>
                <w:rFonts w:cs="Arial"/>
                <w:sz w:val="24"/>
                <w:lang w:val="en-US"/>
              </w:rPr>
              <w:t>:</w:t>
            </w:r>
          </w:p>
        </w:tc>
        <w:tc>
          <w:tcPr>
            <w:tcW w:w="3680" w:type="dxa"/>
          </w:tcPr>
          <w:p w14:paraId="788668D2" w14:textId="3D296A45" w:rsidR="000F0F69" w:rsidRPr="00263230" w:rsidRDefault="000F0F69" w:rsidP="00263230">
            <w:pPr>
              <w:pStyle w:val="p1"/>
              <w:rPr>
                <w:sz w:val="24"/>
                <w:szCs w:val="24"/>
              </w:rPr>
            </w:pPr>
          </w:p>
        </w:tc>
      </w:tr>
      <w:tr w:rsidR="000F0F69" w:rsidRPr="000F0F69" w14:paraId="0B7341F1" w14:textId="77777777" w:rsidTr="000F0F69">
        <w:tc>
          <w:tcPr>
            <w:tcW w:w="2263" w:type="dxa"/>
          </w:tcPr>
          <w:p w14:paraId="08139733" w14:textId="7777777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729C36F9" w14:textId="7E427DD4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r w:rsidRPr="00FC341B">
              <w:rPr>
                <w:rFonts w:cs="Arial"/>
                <w:sz w:val="24"/>
                <w:lang w:val="en-US"/>
              </w:rPr>
              <w:t>Fax:</w:t>
            </w:r>
          </w:p>
        </w:tc>
        <w:tc>
          <w:tcPr>
            <w:tcW w:w="3680" w:type="dxa"/>
          </w:tcPr>
          <w:p w14:paraId="6DF5D82E" w14:textId="78DEBD2B" w:rsidR="000F0F69" w:rsidRPr="00263230" w:rsidRDefault="000F0F69" w:rsidP="00263230">
            <w:pPr>
              <w:pStyle w:val="p1"/>
              <w:rPr>
                <w:sz w:val="24"/>
                <w:szCs w:val="24"/>
              </w:rPr>
            </w:pPr>
          </w:p>
        </w:tc>
      </w:tr>
      <w:tr w:rsidR="000F0F69" w:rsidRPr="000F0F69" w14:paraId="3C25B1F8" w14:textId="77777777" w:rsidTr="000F0F69">
        <w:tc>
          <w:tcPr>
            <w:tcW w:w="2263" w:type="dxa"/>
          </w:tcPr>
          <w:p w14:paraId="31971197" w14:textId="7777777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0B8A99C3" w14:textId="57E233D7" w:rsidR="000F0F69" w:rsidRPr="00FC341B" w:rsidRDefault="000F0F69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r w:rsidRPr="00FC341B">
              <w:rPr>
                <w:rFonts w:cs="Arial"/>
                <w:sz w:val="24"/>
                <w:lang w:val="en-US"/>
              </w:rPr>
              <w:t>E-Mail:</w:t>
            </w:r>
          </w:p>
        </w:tc>
        <w:tc>
          <w:tcPr>
            <w:tcW w:w="3680" w:type="dxa"/>
          </w:tcPr>
          <w:p w14:paraId="5F398164" w14:textId="140C0E3D" w:rsidR="000F0F69" w:rsidRPr="00263230" w:rsidRDefault="000F0F69" w:rsidP="00263230">
            <w:pPr>
              <w:pStyle w:val="p1"/>
              <w:rPr>
                <w:sz w:val="24"/>
                <w:szCs w:val="24"/>
              </w:rPr>
            </w:pPr>
          </w:p>
        </w:tc>
      </w:tr>
      <w:tr w:rsidR="00263230" w:rsidRPr="000F0F69" w14:paraId="0ED8C665" w14:textId="77777777" w:rsidTr="000F0F69">
        <w:tc>
          <w:tcPr>
            <w:tcW w:w="2263" w:type="dxa"/>
          </w:tcPr>
          <w:p w14:paraId="57DBDD31" w14:textId="77777777" w:rsidR="00263230" w:rsidRPr="00FC341B" w:rsidRDefault="00263230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</w:p>
        </w:tc>
        <w:tc>
          <w:tcPr>
            <w:tcW w:w="3119" w:type="dxa"/>
          </w:tcPr>
          <w:p w14:paraId="28C17E3D" w14:textId="16ED22A6" w:rsidR="00263230" w:rsidRPr="00FC341B" w:rsidRDefault="00263230" w:rsidP="000F0F69">
            <w:pPr>
              <w:spacing w:before="60" w:after="60" w:line="240" w:lineRule="auto"/>
              <w:jc w:val="left"/>
              <w:rPr>
                <w:rFonts w:cs="Arial"/>
                <w:sz w:val="24"/>
                <w:lang w:val="en-US"/>
              </w:rPr>
            </w:pPr>
            <w:r>
              <w:rPr>
                <w:rFonts w:cs="Arial"/>
                <w:sz w:val="24"/>
                <w:lang w:val="en-US"/>
              </w:rPr>
              <w:t>Website:</w:t>
            </w:r>
          </w:p>
        </w:tc>
        <w:tc>
          <w:tcPr>
            <w:tcW w:w="3680" w:type="dxa"/>
          </w:tcPr>
          <w:p w14:paraId="2214B10B" w14:textId="2D8AF821" w:rsidR="00263230" w:rsidRPr="00263230" w:rsidRDefault="00263230" w:rsidP="00263230">
            <w:pPr>
              <w:pStyle w:val="p1"/>
              <w:rPr>
                <w:sz w:val="24"/>
                <w:szCs w:val="24"/>
              </w:rPr>
            </w:pPr>
          </w:p>
        </w:tc>
      </w:tr>
    </w:tbl>
    <w:p w14:paraId="4E9C16B0" w14:textId="77777777" w:rsidR="00C20B11" w:rsidRPr="00C21768" w:rsidRDefault="00C20B11" w:rsidP="00C57C90">
      <w:pPr>
        <w:jc w:val="center"/>
        <w:rPr>
          <w:rFonts w:cs="Arial"/>
          <w:b/>
          <w:szCs w:val="20"/>
          <w:lang w:val="en-US"/>
        </w:rPr>
        <w:sectPr w:rsidR="00C20B11" w:rsidRPr="00C21768" w:rsidSect="00F466DF">
          <w:headerReference w:type="default" r:id="rId12"/>
          <w:footerReference w:type="default" r:id="rId13"/>
          <w:pgSz w:w="11906" w:h="16838"/>
          <w:pgMar w:top="1417" w:right="1417" w:bottom="1134" w:left="1417" w:header="708" w:footer="708" w:gutter="0"/>
          <w:cols w:space="708"/>
          <w:titlePg/>
          <w:docGrid w:linePitch="360"/>
        </w:sectPr>
      </w:pPr>
    </w:p>
    <w:p w14:paraId="0C6903D3" w14:textId="77777777" w:rsidR="000F0F69" w:rsidRPr="000F0F69" w:rsidRDefault="000F0F69" w:rsidP="000F0F69">
      <w:bookmarkStart w:id="0" w:name="_Toc72855482"/>
      <w:bookmarkStart w:id="1" w:name="_Ref105772808"/>
      <w:bookmarkStart w:id="2" w:name="_Toc189641008"/>
    </w:p>
    <w:p w14:paraId="415880FA" w14:textId="12B40656" w:rsidR="000F0F69" w:rsidRPr="000F0F69" w:rsidRDefault="000F0F69" w:rsidP="000F0F69">
      <w:pPr>
        <w:pStyle w:val="berschrift2"/>
        <w:rPr>
          <w:b w:val="0"/>
          <w:bCs/>
        </w:rPr>
      </w:pPr>
      <w:r w:rsidRPr="000F0F69">
        <w:rPr>
          <w:rFonts w:cstheme="minorBidi"/>
          <w:b w:val="0"/>
          <w:bCs/>
          <w:szCs w:val="22"/>
        </w:rPr>
        <w:t xml:space="preserve">Der System-Anbieter verpflichtet beabsichtigt </w:t>
      </w:r>
      <w:r w:rsidRPr="000F0F69">
        <w:rPr>
          <w:b w:val="0"/>
          <w:bCs/>
        </w:rPr>
        <w:t xml:space="preserve">für sein schulisches Informationssystem gemäß </w:t>
      </w:r>
      <w:r w:rsidRPr="00263230">
        <w:rPr>
          <w:b w:val="0"/>
          <w:bCs/>
          <w:u w:val="single"/>
        </w:rPr>
        <w:t>Anlage 1</w:t>
      </w:r>
      <w:r w:rsidRPr="000F0F69">
        <w:rPr>
          <w:b w:val="0"/>
          <w:bCs/>
        </w:rPr>
        <w:t xml:space="preserve"> eine DIRECTIONS-Selbstverpflichtungserklärung nach Maßgabe des Regelwerkes in </w:t>
      </w:r>
      <w:r w:rsidRPr="00263230">
        <w:rPr>
          <w:b w:val="0"/>
          <w:bCs/>
          <w:u w:val="single"/>
        </w:rPr>
        <w:t>Anlage 2</w:t>
      </w:r>
      <w:r w:rsidRPr="000F0F69">
        <w:rPr>
          <w:b w:val="0"/>
          <w:bCs/>
        </w:rPr>
        <w:t xml:space="preserve"> auszustellen.</w:t>
      </w:r>
    </w:p>
    <w:p w14:paraId="7B58DA66" w14:textId="77777777" w:rsidR="000F0F69" w:rsidRPr="000F0F69" w:rsidRDefault="000F0F69" w:rsidP="000F0F69">
      <w:pPr>
        <w:pStyle w:val="berschrift2"/>
        <w:rPr>
          <w:b w:val="0"/>
          <w:bCs/>
        </w:rPr>
      </w:pPr>
      <w:r w:rsidRPr="000F0F69">
        <w:rPr>
          <w:b w:val="0"/>
          <w:bCs/>
        </w:rPr>
        <w:t xml:space="preserve">Für die Dauer dieses Vertrags gestattet der Eigner dem System-Anbieter die Nutzung des Regelwerks gemäß </w:t>
      </w:r>
      <w:r w:rsidRPr="00263230">
        <w:rPr>
          <w:b w:val="0"/>
          <w:bCs/>
          <w:u w:val="single"/>
        </w:rPr>
        <w:t>Anlage 2</w:t>
      </w:r>
      <w:r w:rsidRPr="000F0F69">
        <w:rPr>
          <w:b w:val="0"/>
          <w:bCs/>
        </w:rPr>
        <w:t>, des DIRECTIONS-Kriterienkatalogs sowie weiterer Dokumente von DIRECTIONS für die Abgabe der Selbstverpflichtungserklärung.</w:t>
      </w:r>
    </w:p>
    <w:p w14:paraId="3B75EC5A" w14:textId="77777777" w:rsidR="000F0F69" w:rsidRPr="000F0F69" w:rsidRDefault="000F0F69" w:rsidP="000F0F69">
      <w:pPr>
        <w:pStyle w:val="berschrift2"/>
        <w:rPr>
          <w:b w:val="0"/>
          <w:bCs/>
        </w:rPr>
      </w:pPr>
      <w:r w:rsidRPr="000F0F69">
        <w:rPr>
          <w:b w:val="0"/>
          <w:bCs/>
        </w:rPr>
        <w:t xml:space="preserve">Die Parteien verpflichten sich, wie in </w:t>
      </w:r>
      <w:r w:rsidRPr="00263230">
        <w:rPr>
          <w:b w:val="0"/>
          <w:bCs/>
          <w:u w:val="single"/>
        </w:rPr>
        <w:t>Anlage 2</w:t>
      </w:r>
      <w:r w:rsidRPr="000F0F69">
        <w:rPr>
          <w:b w:val="0"/>
          <w:bCs/>
        </w:rPr>
        <w:t xml:space="preserve"> niedergelegt zu verfahren.</w:t>
      </w:r>
    </w:p>
    <w:p w14:paraId="35F91143" w14:textId="005A59BF" w:rsidR="000F0F69" w:rsidRPr="000F0F69" w:rsidRDefault="000F0F69" w:rsidP="000F0F69">
      <w:pPr>
        <w:pStyle w:val="berschrift2"/>
        <w:rPr>
          <w:rFonts w:cstheme="minorBidi"/>
          <w:b w:val="0"/>
          <w:bCs/>
          <w:szCs w:val="22"/>
        </w:rPr>
      </w:pPr>
      <w:r w:rsidRPr="000F0F69">
        <w:rPr>
          <w:rFonts w:cstheme="minorBidi"/>
          <w:b w:val="0"/>
          <w:bCs/>
          <w:szCs w:val="22"/>
        </w:rPr>
        <w:t>Der Vertrag wird auf unbestimmte Zeit geschlossen. Vom Eigner kann er während der Laufzeit einer gültigen Selbstverpflichtungserklärung des System-Anbieters nur aus wichtigem Grunde gekündigt werden.</w:t>
      </w:r>
    </w:p>
    <w:p w14:paraId="23D216EB" w14:textId="4D991D0C" w:rsidR="00263230" w:rsidRPr="000255EA" w:rsidRDefault="000F0F69" w:rsidP="000255EA">
      <w:pPr>
        <w:pStyle w:val="berschrift2"/>
        <w:rPr>
          <w:rFonts w:cstheme="minorBidi"/>
          <w:b w:val="0"/>
          <w:bCs/>
          <w:szCs w:val="22"/>
        </w:rPr>
      </w:pPr>
      <w:r w:rsidRPr="000F0F69">
        <w:rPr>
          <w:rFonts w:cstheme="minorBidi"/>
          <w:b w:val="0"/>
          <w:bCs/>
          <w:szCs w:val="22"/>
        </w:rPr>
        <w:t xml:space="preserve">Für Kaufleute (im Sinne des HGB), Stiftungen oder Körperschaften des öffentlichen Rechts ist (einzufügen) der ausschließliche Gerichtsstand für sämtliche Streitigkeiten, die aus </w:t>
      </w:r>
      <w:r w:rsidR="00263230">
        <w:rPr>
          <w:rFonts w:cstheme="minorBidi"/>
          <w:b w:val="0"/>
          <w:bCs/>
          <w:szCs w:val="22"/>
        </w:rPr>
        <w:t>oder im Zusammenhang mit der Selbstverpflichtungserklärung, dem Regelwerk aus Anlage 2 oder den DIRECTIONS-Kriterien</w:t>
      </w:r>
      <w:r w:rsidRPr="000F0F69">
        <w:rPr>
          <w:rFonts w:cstheme="minorBidi"/>
          <w:b w:val="0"/>
          <w:bCs/>
          <w:szCs w:val="22"/>
        </w:rPr>
        <w:t xml:space="preserve"> entstehen.</w:t>
      </w:r>
    </w:p>
    <w:p w14:paraId="09A55EC5" w14:textId="3342C6D1" w:rsidR="00263230" w:rsidRPr="00263230" w:rsidRDefault="00263230" w:rsidP="000255EA">
      <w:pPr>
        <w:pStyle w:val="berschrift2"/>
        <w:numPr>
          <w:ilvl w:val="0"/>
          <w:numId w:val="0"/>
        </w:numPr>
        <w:spacing w:after="120"/>
        <w:rPr>
          <w:rFonts w:cstheme="minorBidi"/>
          <w:szCs w:val="22"/>
        </w:rPr>
      </w:pPr>
      <w:r w:rsidRPr="00263230">
        <w:rPr>
          <w:rFonts w:cstheme="minorBidi"/>
          <w:szCs w:val="22"/>
        </w:rPr>
        <w:t>Anlagen:</w:t>
      </w:r>
    </w:p>
    <w:p w14:paraId="14DDEB2A" w14:textId="0719D047" w:rsidR="00263230" w:rsidRPr="00263230" w:rsidRDefault="00263230" w:rsidP="000255EA">
      <w:pPr>
        <w:pStyle w:val="berschrift2"/>
        <w:numPr>
          <w:ilvl w:val="0"/>
          <w:numId w:val="93"/>
        </w:numPr>
        <w:spacing w:before="0" w:after="120" w:line="240" w:lineRule="auto"/>
        <w:ind w:left="714" w:hanging="357"/>
        <w:rPr>
          <w:rFonts w:cstheme="minorBidi"/>
          <w:b w:val="0"/>
          <w:bCs/>
          <w:szCs w:val="22"/>
        </w:rPr>
      </w:pPr>
      <w:r w:rsidRPr="00263230">
        <w:rPr>
          <w:rFonts w:cstheme="minorBidi"/>
          <w:b w:val="0"/>
          <w:bCs/>
          <w:szCs w:val="22"/>
        </w:rPr>
        <w:t>Anlage 1: Gegenstand der Selbstverpflichtungserklärung</w:t>
      </w:r>
    </w:p>
    <w:p w14:paraId="0D2E6A43" w14:textId="5FD46D1B" w:rsidR="00263230" w:rsidRDefault="00263230" w:rsidP="000255EA">
      <w:pPr>
        <w:pStyle w:val="berschrift2"/>
        <w:numPr>
          <w:ilvl w:val="0"/>
          <w:numId w:val="93"/>
        </w:numPr>
        <w:spacing w:before="0" w:after="120" w:line="240" w:lineRule="auto"/>
        <w:ind w:left="714" w:hanging="357"/>
        <w:rPr>
          <w:rFonts w:cstheme="minorBidi"/>
          <w:b w:val="0"/>
          <w:bCs/>
          <w:szCs w:val="22"/>
        </w:rPr>
      </w:pPr>
      <w:r w:rsidRPr="00263230">
        <w:rPr>
          <w:rFonts w:cstheme="minorBidi"/>
          <w:b w:val="0"/>
          <w:bCs/>
          <w:szCs w:val="22"/>
        </w:rPr>
        <w:t xml:space="preserve">Anlage 2: </w:t>
      </w:r>
      <w:hyperlink r:id="rId14" w:history="1">
        <w:r w:rsidRPr="00BA5F26">
          <w:rPr>
            <w:rStyle w:val="Hyperlink"/>
            <w:rFonts w:cstheme="minorBidi"/>
            <w:b w:val="0"/>
            <w:bCs/>
            <w:szCs w:val="22"/>
          </w:rPr>
          <w:t xml:space="preserve">Regelwerk für die DIRECTIONS-Selbstverpflichtungserklärung von System-Anbietern, </w:t>
        </w:r>
        <w:r w:rsidR="00BA5F26" w:rsidRPr="00BA5F26">
          <w:rPr>
            <w:rStyle w:val="Hyperlink"/>
            <w:rFonts w:cstheme="minorBidi"/>
            <w:b w:val="0"/>
            <w:bCs/>
            <w:szCs w:val="22"/>
          </w:rPr>
          <w:t>Stand 0</w:t>
        </w:r>
        <w:r w:rsidR="005B2024" w:rsidRPr="00BA5F26">
          <w:rPr>
            <w:rStyle w:val="Hyperlink"/>
            <w:rFonts w:cstheme="minorBidi"/>
            <w:b w:val="0"/>
            <w:bCs/>
            <w:szCs w:val="22"/>
          </w:rPr>
          <w:t>1.0</w:t>
        </w:r>
        <w:r w:rsidR="00BA5F26" w:rsidRPr="00BA5F26">
          <w:rPr>
            <w:rStyle w:val="Hyperlink"/>
            <w:rFonts w:cstheme="minorBidi"/>
            <w:b w:val="0"/>
            <w:bCs/>
            <w:szCs w:val="22"/>
          </w:rPr>
          <w:t>3.2026</w:t>
        </w:r>
      </w:hyperlink>
    </w:p>
    <w:p w14:paraId="1DE2B0C9" w14:textId="77777777" w:rsidR="00263230" w:rsidRPr="00263230" w:rsidRDefault="00263230" w:rsidP="00263230"/>
    <w:tbl>
      <w:tblPr>
        <w:tblStyle w:val="Tabellenraster"/>
        <w:tblW w:w="8841" w:type="dxa"/>
        <w:tblLook w:val="04A0" w:firstRow="1" w:lastRow="0" w:firstColumn="1" w:lastColumn="0" w:noHBand="0" w:noVBand="1"/>
      </w:tblPr>
      <w:tblGrid>
        <w:gridCol w:w="2122"/>
        <w:gridCol w:w="6"/>
        <w:gridCol w:w="6713"/>
      </w:tblGrid>
      <w:tr w:rsidR="00263230" w:rsidRPr="00FC341B" w14:paraId="3EDF1BE2" w14:textId="77777777" w:rsidTr="00263230">
        <w:tc>
          <w:tcPr>
            <w:tcW w:w="8841" w:type="dxa"/>
            <w:gridSpan w:val="3"/>
            <w:shd w:val="clear" w:color="auto" w:fill="D0CECE" w:themeFill="background2" w:themeFillShade="E6"/>
          </w:tcPr>
          <w:p w14:paraId="0576EFED" w14:textId="46932003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Für den Eigner</w:t>
            </w:r>
            <w:r w:rsidRPr="00FC341B">
              <w:rPr>
                <w:rFonts w:cs="Arial"/>
                <w:sz w:val="24"/>
              </w:rPr>
              <w:t>:</w:t>
            </w:r>
          </w:p>
        </w:tc>
      </w:tr>
      <w:tr w:rsidR="00263230" w:rsidRPr="00FC341B" w14:paraId="65D0A74F" w14:textId="78DE1269" w:rsidTr="00263230">
        <w:tc>
          <w:tcPr>
            <w:tcW w:w="2128" w:type="dxa"/>
            <w:gridSpan w:val="2"/>
          </w:tcPr>
          <w:p w14:paraId="103D7D34" w14:textId="77777777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Ort:</w:t>
            </w:r>
          </w:p>
        </w:tc>
        <w:tc>
          <w:tcPr>
            <w:tcW w:w="6713" w:type="dxa"/>
          </w:tcPr>
          <w:p w14:paraId="7A7549F1" w14:textId="77777777" w:rsidR="00263230" w:rsidRPr="00FC341B" w:rsidRDefault="00263230" w:rsidP="00263230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3A4AE448" w14:textId="1BF30BCA" w:rsidTr="00263230">
        <w:tc>
          <w:tcPr>
            <w:tcW w:w="2128" w:type="dxa"/>
            <w:gridSpan w:val="2"/>
          </w:tcPr>
          <w:p w14:paraId="10AF6BF3" w14:textId="77777777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Datum:</w:t>
            </w:r>
          </w:p>
        </w:tc>
        <w:tc>
          <w:tcPr>
            <w:tcW w:w="6713" w:type="dxa"/>
          </w:tcPr>
          <w:p w14:paraId="5618184D" w14:textId="77777777" w:rsidR="00263230" w:rsidRPr="00FC341B" w:rsidRDefault="00263230" w:rsidP="00263230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48344846" w14:textId="50F1FF9C" w:rsidTr="00263230">
        <w:tc>
          <w:tcPr>
            <w:tcW w:w="2128" w:type="dxa"/>
            <w:gridSpan w:val="2"/>
          </w:tcPr>
          <w:p w14:paraId="662471B3" w14:textId="109A35D7" w:rsidR="00263230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Name, Vorname:</w:t>
            </w:r>
          </w:p>
        </w:tc>
        <w:tc>
          <w:tcPr>
            <w:tcW w:w="6713" w:type="dxa"/>
          </w:tcPr>
          <w:p w14:paraId="6EE7E227" w14:textId="77777777" w:rsidR="00263230" w:rsidRDefault="00263230" w:rsidP="00263230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6F8DE32C" w14:textId="2C87A39E" w:rsidTr="00263230">
        <w:tc>
          <w:tcPr>
            <w:tcW w:w="2128" w:type="dxa"/>
            <w:gridSpan w:val="2"/>
          </w:tcPr>
          <w:p w14:paraId="18C57A8D" w14:textId="07102E9C" w:rsidR="00263230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Unterschrift:</w:t>
            </w:r>
          </w:p>
        </w:tc>
        <w:tc>
          <w:tcPr>
            <w:tcW w:w="6713" w:type="dxa"/>
          </w:tcPr>
          <w:p w14:paraId="2F2D46B3" w14:textId="77777777" w:rsidR="00263230" w:rsidRDefault="00263230" w:rsidP="00263230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  <w:p w14:paraId="6A9CA762" w14:textId="77777777" w:rsidR="00263230" w:rsidRDefault="00263230" w:rsidP="00263230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5289ADDE" w14:textId="77777777" w:rsidTr="00263230">
        <w:tc>
          <w:tcPr>
            <w:tcW w:w="8841" w:type="dxa"/>
            <w:gridSpan w:val="3"/>
            <w:shd w:val="clear" w:color="auto" w:fill="D0CECE" w:themeFill="background2" w:themeFillShade="E6"/>
          </w:tcPr>
          <w:p w14:paraId="1723C6AE" w14:textId="6EAABD84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bookmarkStart w:id="3" w:name="_Toc136429000"/>
            <w:bookmarkStart w:id="4" w:name="_Toc136515433"/>
            <w:bookmarkStart w:id="5" w:name="_Toc136515442"/>
            <w:bookmarkStart w:id="6" w:name="_Toc189641042"/>
            <w:bookmarkStart w:id="7" w:name="_Toc136429021"/>
            <w:bookmarkStart w:id="8" w:name="_Toc136515455"/>
            <w:bookmarkStart w:id="9" w:name="_Toc143849031"/>
            <w:bookmarkStart w:id="10" w:name="_Toc143849153"/>
            <w:bookmarkStart w:id="11" w:name="_Toc143849275"/>
            <w:bookmarkStart w:id="12" w:name="_Toc136515465"/>
            <w:bookmarkStart w:id="13" w:name="_Toc136515472"/>
            <w:bookmarkStart w:id="14" w:name="_Toc136515473"/>
            <w:bookmarkStart w:id="15" w:name="_Toc136515474"/>
            <w:bookmarkStart w:id="16" w:name="_Toc136515476"/>
            <w:bookmarkStart w:id="17" w:name="_Toc136515478"/>
            <w:bookmarkStart w:id="18" w:name="_Toc136515480"/>
            <w:bookmarkStart w:id="19" w:name="_Toc136515486"/>
            <w:bookmarkStart w:id="20" w:name="_Toc136515487"/>
            <w:bookmarkStart w:id="21" w:name="_Toc136515488"/>
            <w:bookmarkStart w:id="22" w:name="_Toc136515489"/>
            <w:bookmarkStart w:id="23" w:name="_Toc136515492"/>
            <w:bookmarkStart w:id="24" w:name="_Toc136515493"/>
            <w:bookmarkStart w:id="25" w:name="_Toc136515495"/>
            <w:bookmarkStart w:id="26" w:name="_Toc136515500"/>
            <w:bookmarkStart w:id="27" w:name="_Toc136515501"/>
            <w:bookmarkStart w:id="28" w:name="_Toc136515503"/>
            <w:bookmarkStart w:id="29" w:name="_Toc143849043"/>
            <w:bookmarkStart w:id="30" w:name="_Toc143849165"/>
            <w:bookmarkStart w:id="31" w:name="_Toc143849287"/>
            <w:bookmarkStart w:id="32" w:name="_Toc143849045"/>
            <w:bookmarkStart w:id="33" w:name="_Toc143849167"/>
            <w:bookmarkStart w:id="34" w:name="_Toc143849289"/>
            <w:bookmarkStart w:id="35" w:name="_Toc143849046"/>
            <w:bookmarkStart w:id="36" w:name="_Toc143849168"/>
            <w:bookmarkStart w:id="37" w:name="_Toc143849290"/>
            <w:bookmarkStart w:id="38" w:name="_Toc143849047"/>
            <w:bookmarkStart w:id="39" w:name="_Toc143849169"/>
            <w:bookmarkStart w:id="40" w:name="_Toc143849291"/>
            <w:bookmarkStart w:id="41" w:name="_Toc143849048"/>
            <w:bookmarkStart w:id="42" w:name="_Toc143849170"/>
            <w:bookmarkStart w:id="43" w:name="_Toc143849292"/>
            <w:bookmarkStart w:id="44" w:name="_Toc143849049"/>
            <w:bookmarkStart w:id="45" w:name="_Toc143849171"/>
            <w:bookmarkStart w:id="46" w:name="_Toc143849293"/>
            <w:bookmarkStart w:id="47" w:name="_Toc143849050"/>
            <w:bookmarkStart w:id="48" w:name="_Toc143849172"/>
            <w:bookmarkStart w:id="49" w:name="_Toc143849294"/>
            <w:bookmarkStart w:id="50" w:name="_Toc143849051"/>
            <w:bookmarkStart w:id="51" w:name="_Toc143849173"/>
            <w:bookmarkStart w:id="52" w:name="_Toc143849295"/>
            <w:bookmarkStart w:id="53" w:name="_Toc143849052"/>
            <w:bookmarkStart w:id="54" w:name="_Toc143849174"/>
            <w:bookmarkStart w:id="55" w:name="_Toc143849296"/>
            <w:bookmarkStart w:id="56" w:name="_Toc143849054"/>
            <w:bookmarkStart w:id="57" w:name="_Toc143849176"/>
            <w:bookmarkStart w:id="58" w:name="_Toc143849298"/>
            <w:bookmarkStart w:id="59" w:name="_Toc143849055"/>
            <w:bookmarkStart w:id="60" w:name="_Toc143849177"/>
            <w:bookmarkStart w:id="61" w:name="_Toc143849299"/>
            <w:bookmarkStart w:id="62" w:name="_Toc143849056"/>
            <w:bookmarkStart w:id="63" w:name="_Toc143849178"/>
            <w:bookmarkStart w:id="64" w:name="_Toc143849300"/>
            <w:bookmarkStart w:id="65" w:name="_Toc143849057"/>
            <w:bookmarkStart w:id="66" w:name="_Toc143849179"/>
            <w:bookmarkStart w:id="67" w:name="_Toc143849301"/>
            <w:bookmarkStart w:id="68" w:name="_Toc143849058"/>
            <w:bookmarkStart w:id="69" w:name="_Toc143849180"/>
            <w:bookmarkStart w:id="70" w:name="_Toc143849302"/>
            <w:bookmarkStart w:id="71" w:name="_Toc143849059"/>
            <w:bookmarkStart w:id="72" w:name="_Toc143849181"/>
            <w:bookmarkStart w:id="73" w:name="_Toc143849303"/>
            <w:bookmarkStart w:id="74" w:name="_Toc143849060"/>
            <w:bookmarkStart w:id="75" w:name="_Toc143849182"/>
            <w:bookmarkStart w:id="76" w:name="_Toc143849304"/>
            <w:bookmarkStart w:id="77" w:name="_Toc143849061"/>
            <w:bookmarkStart w:id="78" w:name="_Toc143849183"/>
            <w:bookmarkStart w:id="79" w:name="_Toc143849305"/>
            <w:bookmarkStart w:id="80" w:name="_Toc143849062"/>
            <w:bookmarkStart w:id="81" w:name="_Toc143849184"/>
            <w:bookmarkStart w:id="82" w:name="_Toc143849306"/>
            <w:bookmarkStart w:id="83" w:name="_Toc143849063"/>
            <w:bookmarkStart w:id="84" w:name="_Toc143849185"/>
            <w:bookmarkStart w:id="85" w:name="_Toc143849307"/>
            <w:bookmarkStart w:id="86" w:name="_Toc143849064"/>
            <w:bookmarkStart w:id="87" w:name="_Toc143849186"/>
            <w:bookmarkStart w:id="88" w:name="_Toc143849308"/>
            <w:bookmarkStart w:id="89" w:name="_Toc143849065"/>
            <w:bookmarkStart w:id="90" w:name="_Toc143849187"/>
            <w:bookmarkStart w:id="91" w:name="_Toc143849309"/>
            <w:bookmarkStart w:id="92" w:name="_Toc143849066"/>
            <w:bookmarkStart w:id="93" w:name="_Toc143849188"/>
            <w:bookmarkStart w:id="94" w:name="_Toc143849310"/>
            <w:bookmarkStart w:id="95" w:name="_Toc143849067"/>
            <w:bookmarkStart w:id="96" w:name="_Toc143849189"/>
            <w:bookmarkStart w:id="97" w:name="_Toc143849311"/>
            <w:bookmarkStart w:id="98" w:name="_Toc143849068"/>
            <w:bookmarkStart w:id="99" w:name="_Toc143849190"/>
            <w:bookmarkStart w:id="100" w:name="_Toc143849312"/>
            <w:bookmarkStart w:id="101" w:name="_Toc143849069"/>
            <w:bookmarkStart w:id="102" w:name="_Toc143849191"/>
            <w:bookmarkStart w:id="103" w:name="_Toc143849313"/>
            <w:bookmarkStart w:id="104" w:name="_Toc143849070"/>
            <w:bookmarkStart w:id="105" w:name="_Toc143849192"/>
            <w:bookmarkStart w:id="106" w:name="_Toc143849314"/>
            <w:bookmarkStart w:id="107" w:name="_Toc143849071"/>
            <w:bookmarkStart w:id="108" w:name="_Toc143849193"/>
            <w:bookmarkStart w:id="109" w:name="_Toc143849315"/>
            <w:bookmarkStart w:id="110" w:name="_Toc143849072"/>
            <w:bookmarkStart w:id="111" w:name="_Toc143849194"/>
            <w:bookmarkStart w:id="112" w:name="_Toc143849316"/>
            <w:bookmarkStart w:id="113" w:name="_Toc143849084"/>
            <w:bookmarkStart w:id="114" w:name="_Toc143849206"/>
            <w:bookmarkStart w:id="115" w:name="_Toc143849328"/>
            <w:bookmarkStart w:id="116" w:name="_Toc143849085"/>
            <w:bookmarkStart w:id="117" w:name="_Toc143849207"/>
            <w:bookmarkStart w:id="118" w:name="_Toc143849329"/>
            <w:bookmarkStart w:id="119" w:name="_Toc143849086"/>
            <w:bookmarkStart w:id="120" w:name="_Toc143849208"/>
            <w:bookmarkStart w:id="121" w:name="_Toc143849330"/>
            <w:bookmarkStart w:id="122" w:name="_Toc143849087"/>
            <w:bookmarkStart w:id="123" w:name="_Toc143849209"/>
            <w:bookmarkStart w:id="124" w:name="_Toc143849331"/>
            <w:bookmarkStart w:id="125" w:name="_Toc143849088"/>
            <w:bookmarkStart w:id="126" w:name="_Toc143849210"/>
            <w:bookmarkStart w:id="127" w:name="_Toc143849332"/>
            <w:bookmarkStart w:id="128" w:name="_Toc143849089"/>
            <w:bookmarkStart w:id="129" w:name="_Toc143849211"/>
            <w:bookmarkStart w:id="130" w:name="_Toc143849333"/>
            <w:bookmarkStart w:id="131" w:name="_Toc143849090"/>
            <w:bookmarkStart w:id="132" w:name="_Toc143849212"/>
            <w:bookmarkStart w:id="133" w:name="_Toc143849334"/>
            <w:bookmarkStart w:id="134" w:name="_Toc143849091"/>
            <w:bookmarkStart w:id="135" w:name="_Toc143849213"/>
            <w:bookmarkStart w:id="136" w:name="_Toc143849335"/>
            <w:bookmarkStart w:id="137" w:name="_Toc143849092"/>
            <w:bookmarkStart w:id="138" w:name="_Toc143849214"/>
            <w:bookmarkStart w:id="139" w:name="_Toc143849336"/>
            <w:bookmarkStart w:id="140" w:name="_Toc143849094"/>
            <w:bookmarkStart w:id="141" w:name="_Toc143849216"/>
            <w:bookmarkStart w:id="142" w:name="_Toc143849338"/>
            <w:bookmarkStart w:id="143" w:name="_Toc143849095"/>
            <w:bookmarkStart w:id="144" w:name="_Toc143849217"/>
            <w:bookmarkStart w:id="145" w:name="_Toc143849339"/>
            <w:bookmarkStart w:id="146" w:name="_Toc143849096"/>
            <w:bookmarkStart w:id="147" w:name="_Toc143849218"/>
            <w:bookmarkStart w:id="148" w:name="_Toc143849340"/>
            <w:bookmarkStart w:id="149" w:name="_Toc143849097"/>
            <w:bookmarkStart w:id="150" w:name="_Toc143849219"/>
            <w:bookmarkStart w:id="151" w:name="_Toc143849341"/>
            <w:bookmarkStart w:id="152" w:name="_Toc143849098"/>
            <w:bookmarkStart w:id="153" w:name="_Toc143849220"/>
            <w:bookmarkStart w:id="154" w:name="_Toc143849342"/>
            <w:bookmarkStart w:id="155" w:name="_Toc143849099"/>
            <w:bookmarkStart w:id="156" w:name="_Toc143849221"/>
            <w:bookmarkStart w:id="157" w:name="_Toc143849343"/>
            <w:bookmarkStart w:id="158" w:name="_Toc143849100"/>
            <w:bookmarkStart w:id="159" w:name="_Toc143849222"/>
            <w:bookmarkStart w:id="160" w:name="_Toc143849344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  <w:bookmarkEnd w:id="74"/>
            <w:bookmarkEnd w:id="75"/>
            <w:bookmarkEnd w:id="76"/>
            <w:bookmarkEnd w:id="77"/>
            <w:bookmarkEnd w:id="78"/>
            <w:bookmarkEnd w:id="79"/>
            <w:bookmarkEnd w:id="80"/>
            <w:bookmarkEnd w:id="81"/>
            <w:bookmarkEnd w:id="82"/>
            <w:bookmarkEnd w:id="83"/>
            <w:bookmarkEnd w:id="84"/>
            <w:bookmarkEnd w:id="85"/>
            <w:bookmarkEnd w:id="86"/>
            <w:bookmarkEnd w:id="87"/>
            <w:bookmarkEnd w:id="88"/>
            <w:bookmarkEnd w:id="89"/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  <w:bookmarkEnd w:id="99"/>
            <w:bookmarkEnd w:id="100"/>
            <w:bookmarkEnd w:id="101"/>
            <w:bookmarkEnd w:id="102"/>
            <w:bookmarkEnd w:id="103"/>
            <w:bookmarkEnd w:id="104"/>
            <w:bookmarkEnd w:id="105"/>
            <w:bookmarkEnd w:id="106"/>
            <w:bookmarkEnd w:id="107"/>
            <w:bookmarkEnd w:id="108"/>
            <w:bookmarkEnd w:id="109"/>
            <w:bookmarkEnd w:id="110"/>
            <w:bookmarkEnd w:id="111"/>
            <w:bookmarkEnd w:id="112"/>
            <w:bookmarkEnd w:id="113"/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  <w:bookmarkEnd w:id="121"/>
            <w:bookmarkEnd w:id="122"/>
            <w:bookmarkEnd w:id="123"/>
            <w:bookmarkEnd w:id="124"/>
            <w:bookmarkEnd w:id="125"/>
            <w:bookmarkEnd w:id="126"/>
            <w:bookmarkEnd w:id="127"/>
            <w:bookmarkEnd w:id="128"/>
            <w:bookmarkEnd w:id="129"/>
            <w:bookmarkEnd w:id="130"/>
            <w:bookmarkEnd w:id="131"/>
            <w:bookmarkEnd w:id="132"/>
            <w:bookmarkEnd w:id="133"/>
            <w:bookmarkEnd w:id="134"/>
            <w:bookmarkEnd w:id="135"/>
            <w:bookmarkEnd w:id="136"/>
            <w:bookmarkEnd w:id="137"/>
            <w:bookmarkEnd w:id="138"/>
            <w:bookmarkEnd w:id="139"/>
            <w:bookmarkEnd w:id="140"/>
            <w:bookmarkEnd w:id="141"/>
            <w:bookmarkEnd w:id="142"/>
            <w:bookmarkEnd w:id="143"/>
            <w:bookmarkEnd w:id="144"/>
            <w:bookmarkEnd w:id="145"/>
            <w:bookmarkEnd w:id="146"/>
            <w:bookmarkEnd w:id="147"/>
            <w:bookmarkEnd w:id="148"/>
            <w:bookmarkEnd w:id="149"/>
            <w:bookmarkEnd w:id="150"/>
            <w:bookmarkEnd w:id="151"/>
            <w:bookmarkEnd w:id="152"/>
            <w:bookmarkEnd w:id="153"/>
            <w:bookmarkEnd w:id="154"/>
            <w:bookmarkEnd w:id="155"/>
            <w:bookmarkEnd w:id="156"/>
            <w:bookmarkEnd w:id="157"/>
            <w:bookmarkEnd w:id="158"/>
            <w:bookmarkEnd w:id="159"/>
            <w:bookmarkEnd w:id="160"/>
            <w:r>
              <w:rPr>
                <w:rFonts w:cs="Arial"/>
                <w:sz w:val="24"/>
              </w:rPr>
              <w:t xml:space="preserve">Für den </w:t>
            </w:r>
            <w:r w:rsidRPr="00FC341B">
              <w:rPr>
                <w:rFonts w:cs="Arial"/>
                <w:sz w:val="24"/>
              </w:rPr>
              <w:t>System</w:t>
            </w:r>
            <w:r>
              <w:rPr>
                <w:rFonts w:cs="Arial"/>
                <w:sz w:val="24"/>
              </w:rPr>
              <w:t>-A</w:t>
            </w:r>
            <w:r w:rsidRPr="00FC341B">
              <w:rPr>
                <w:rFonts w:cs="Arial"/>
                <w:sz w:val="24"/>
              </w:rPr>
              <w:t>nbieter:</w:t>
            </w:r>
          </w:p>
        </w:tc>
      </w:tr>
      <w:tr w:rsidR="00263230" w:rsidRPr="00FC341B" w14:paraId="7D4713CE" w14:textId="77777777" w:rsidTr="00263230">
        <w:tc>
          <w:tcPr>
            <w:tcW w:w="2122" w:type="dxa"/>
          </w:tcPr>
          <w:p w14:paraId="06E00162" w14:textId="4F93576A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Ort:</w:t>
            </w:r>
          </w:p>
        </w:tc>
        <w:tc>
          <w:tcPr>
            <w:tcW w:w="6719" w:type="dxa"/>
            <w:gridSpan w:val="2"/>
          </w:tcPr>
          <w:p w14:paraId="08F6C097" w14:textId="77777777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6D8AA166" w14:textId="77777777" w:rsidTr="00263230">
        <w:tc>
          <w:tcPr>
            <w:tcW w:w="2122" w:type="dxa"/>
          </w:tcPr>
          <w:p w14:paraId="2ACFB375" w14:textId="3E78D030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Datum:</w:t>
            </w:r>
          </w:p>
        </w:tc>
        <w:tc>
          <w:tcPr>
            <w:tcW w:w="6719" w:type="dxa"/>
            <w:gridSpan w:val="2"/>
          </w:tcPr>
          <w:p w14:paraId="776EB7B5" w14:textId="77777777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3C24AFED" w14:textId="77777777" w:rsidTr="00263230">
        <w:tc>
          <w:tcPr>
            <w:tcW w:w="2122" w:type="dxa"/>
          </w:tcPr>
          <w:p w14:paraId="67BF9E08" w14:textId="12D8BE50" w:rsidR="00263230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Name, Vorname:</w:t>
            </w:r>
          </w:p>
        </w:tc>
        <w:tc>
          <w:tcPr>
            <w:tcW w:w="6719" w:type="dxa"/>
            <w:gridSpan w:val="2"/>
          </w:tcPr>
          <w:p w14:paraId="56CE1C68" w14:textId="77777777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  <w:tr w:rsidR="00263230" w:rsidRPr="00FC341B" w14:paraId="510F109C" w14:textId="77777777" w:rsidTr="00263230">
        <w:tc>
          <w:tcPr>
            <w:tcW w:w="2122" w:type="dxa"/>
          </w:tcPr>
          <w:p w14:paraId="24785182" w14:textId="2009B9EA" w:rsidR="00263230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Unterschrift:</w:t>
            </w:r>
          </w:p>
        </w:tc>
        <w:tc>
          <w:tcPr>
            <w:tcW w:w="6719" w:type="dxa"/>
            <w:gridSpan w:val="2"/>
          </w:tcPr>
          <w:p w14:paraId="7A70281B" w14:textId="77777777" w:rsidR="00263230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  <w:p w14:paraId="2269D4A2" w14:textId="77777777" w:rsidR="00263230" w:rsidRPr="00FC341B" w:rsidRDefault="00263230" w:rsidP="00165EA9">
            <w:pPr>
              <w:spacing w:before="60" w:after="60" w:line="240" w:lineRule="auto"/>
              <w:jc w:val="left"/>
              <w:rPr>
                <w:rFonts w:cs="Arial"/>
                <w:sz w:val="24"/>
              </w:rPr>
            </w:pPr>
          </w:p>
        </w:tc>
      </w:tr>
    </w:tbl>
    <w:p w14:paraId="4A8449EE" w14:textId="010EDD81" w:rsidR="004C32BF" w:rsidRPr="002A43D1" w:rsidRDefault="004C32BF" w:rsidP="00263230">
      <w:pPr>
        <w:spacing w:after="0" w:line="312" w:lineRule="auto"/>
        <w:outlineLvl w:val="0"/>
      </w:pPr>
    </w:p>
    <w:sectPr w:rsidR="004C32BF" w:rsidRPr="002A43D1" w:rsidSect="00AE258C">
      <w:footerReference w:type="firs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533C7" w14:textId="77777777" w:rsidR="0042066F" w:rsidRDefault="0042066F" w:rsidP="00C57C90">
      <w:pPr>
        <w:spacing w:after="0"/>
      </w:pPr>
      <w:r>
        <w:separator/>
      </w:r>
    </w:p>
  </w:endnote>
  <w:endnote w:type="continuationSeparator" w:id="0">
    <w:p w14:paraId="09B71F11" w14:textId="77777777" w:rsidR="0042066F" w:rsidRDefault="0042066F" w:rsidP="00C57C90">
      <w:pPr>
        <w:spacing w:after="0"/>
      </w:pPr>
      <w:r>
        <w:continuationSeparator/>
      </w:r>
    </w:p>
  </w:endnote>
  <w:endnote w:type="continuationNotice" w:id="1">
    <w:p w14:paraId="28074315" w14:textId="77777777" w:rsidR="0042066F" w:rsidRDefault="0042066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AA29E" w14:textId="68BFAC75" w:rsidR="001A28C4" w:rsidRPr="00D003B5" w:rsidRDefault="00286B26" w:rsidP="00286B26">
    <w:pPr>
      <w:pStyle w:val="Fuzeile"/>
      <w:jc w:val="right"/>
      <w:rPr>
        <w:lang w:val="en-US"/>
      </w:rPr>
    </w:pPr>
    <w:r>
      <w:rPr>
        <w:rFonts w:cs="Arial"/>
        <w:lang w:val="en-US"/>
      </w:rPr>
      <w:t xml:space="preserve"> </w:t>
    </w:r>
    <w:r w:rsidR="001A28C4" w:rsidRPr="00D003B5">
      <w:rPr>
        <w:lang w:val="en-US"/>
      </w:rPr>
      <w:tab/>
    </w:r>
    <w:sdt>
      <w:sdtPr>
        <w:id w:val="-1351479063"/>
        <w:docPartObj>
          <w:docPartGallery w:val="Page Numbers (Bottom of Page)"/>
          <w:docPartUnique/>
        </w:docPartObj>
      </w:sdtPr>
      <w:sdtEndPr/>
      <w:sdtContent>
        <w:r w:rsidR="001A28C4">
          <w:fldChar w:fldCharType="begin"/>
        </w:r>
        <w:r w:rsidR="001A28C4" w:rsidRPr="00D003B5">
          <w:rPr>
            <w:lang w:val="en-US"/>
          </w:rPr>
          <w:instrText>PAGE   \* MERGEFORMAT</w:instrText>
        </w:r>
        <w:r w:rsidR="001A28C4">
          <w:fldChar w:fldCharType="separate"/>
        </w:r>
        <w:r w:rsidR="001A28C4">
          <w:rPr>
            <w:noProof/>
            <w:lang w:val="en-US"/>
          </w:rPr>
          <w:t>28</w:t>
        </w:r>
        <w:r w:rsidR="001A28C4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E7DCD" w14:textId="77777777" w:rsidR="001A28C4" w:rsidRDefault="001A28C4" w:rsidP="00C20B11">
    <w:pPr>
      <w:pStyle w:val="Fuzeile"/>
      <w:jc w:val="left"/>
    </w:pPr>
    <w:r>
      <w:t xml:space="preserve">Entwurfsfassung 0.# </w:t>
    </w:r>
    <w:r>
      <w:tab/>
    </w:r>
    <w:r>
      <w:tab/>
    </w:r>
    <w:sdt>
      <w:sdtPr>
        <w:id w:val="1220874134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sdtContent>
    </w:sdt>
  </w:p>
  <w:p w14:paraId="5F2CEBBA" w14:textId="77777777" w:rsidR="001A28C4" w:rsidRPr="00C20B11" w:rsidRDefault="001A28C4" w:rsidP="00C20B1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D5F1B" w14:textId="77777777" w:rsidR="0042066F" w:rsidRDefault="0042066F" w:rsidP="00C57C90">
      <w:pPr>
        <w:spacing w:after="0"/>
      </w:pPr>
      <w:r>
        <w:separator/>
      </w:r>
    </w:p>
  </w:footnote>
  <w:footnote w:type="continuationSeparator" w:id="0">
    <w:p w14:paraId="643903BF" w14:textId="77777777" w:rsidR="0042066F" w:rsidRDefault="0042066F" w:rsidP="00C57C90">
      <w:pPr>
        <w:spacing w:after="0"/>
      </w:pPr>
      <w:r>
        <w:continuationSeparator/>
      </w:r>
    </w:p>
  </w:footnote>
  <w:footnote w:type="continuationNotice" w:id="1">
    <w:p w14:paraId="2A07C55A" w14:textId="77777777" w:rsidR="0042066F" w:rsidRDefault="0042066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DBD5" w14:textId="1160F849" w:rsidR="001A28C4" w:rsidRPr="009F32B5" w:rsidRDefault="001A28C4" w:rsidP="001F5A12">
    <w:pPr>
      <w:pStyle w:val="Kopfzeile"/>
      <w:tabs>
        <w:tab w:val="clear" w:pos="4536"/>
        <w:tab w:val="clear" w:pos="9072"/>
        <w:tab w:val="left" w:pos="7934"/>
      </w:tabs>
    </w:pPr>
    <w:r w:rsidRPr="009F32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4E2F5D6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E6EF18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9D89C28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D08D1C4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B2D19A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C8678C"/>
    <w:lvl w:ilvl="0">
      <w:start w:val="1"/>
      <w:numFmt w:val="bullet"/>
      <w:pStyle w:val="Unterpunk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36398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325CAE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A22058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B85CFE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A3F5F"/>
    <w:multiLevelType w:val="multilevel"/>
    <w:tmpl w:val="85B4DC44"/>
    <w:styleLink w:val="Kriteriennummer"/>
    <w:lvl w:ilvl="0">
      <w:start w:val="1"/>
      <w:numFmt w:val="decimal"/>
      <w:suff w:val="nothing"/>
      <w:lvlText w:val="Nr. %1"/>
      <w:lvlJc w:val="center"/>
      <w:pPr>
        <w:ind w:left="504" w:hanging="72"/>
      </w:pPr>
      <w:rPr>
        <w:rFonts w:ascii="Arial" w:hAnsi="Arial" w:hint="default"/>
        <w:sz w:val="20"/>
      </w:rPr>
    </w:lvl>
    <w:lvl w:ilvl="1">
      <w:start w:val="1"/>
      <w:numFmt w:val="decimal"/>
      <w:suff w:val="nothing"/>
      <w:lvlText w:val="Nr. %1.%2"/>
      <w:lvlJc w:val="left"/>
      <w:pPr>
        <w:ind w:left="864" w:hanging="360"/>
      </w:pPr>
      <w:rPr>
        <w:rFonts w:ascii="Arial" w:hAnsi="Arial" w:hint="default"/>
        <w:sz w:val="20"/>
      </w:rPr>
    </w:lvl>
    <w:lvl w:ilvl="2">
      <w:start w:val="1"/>
      <w:numFmt w:val="lowerRoman"/>
      <w:lvlText w:val="%3)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58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4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0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6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2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84" w:hanging="360"/>
      </w:pPr>
      <w:rPr>
        <w:rFonts w:hint="default"/>
      </w:rPr>
    </w:lvl>
  </w:abstractNum>
  <w:abstractNum w:abstractNumId="11" w15:restartNumberingAfterBreak="0">
    <w:nsid w:val="02860548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3E81B6D"/>
    <w:multiLevelType w:val="multilevel"/>
    <w:tmpl w:val="68C27BE6"/>
    <w:styleLink w:val="Formatvorlag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§ 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45B4C49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4C10157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B3E0DC4"/>
    <w:multiLevelType w:val="multilevel"/>
    <w:tmpl w:val="80EC4358"/>
    <w:numStyleLink w:val="ListeNeu2"/>
  </w:abstractNum>
  <w:abstractNum w:abstractNumId="16" w15:restartNumberingAfterBreak="0">
    <w:nsid w:val="0EDB1C96"/>
    <w:multiLevelType w:val="multilevel"/>
    <w:tmpl w:val="AAC4BBA0"/>
    <w:styleLink w:val="Formatvorlage3"/>
    <w:lvl w:ilvl="0">
      <w:start w:val="2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>
      <w:start w:val="1"/>
      <w:numFmt w:val="decimal"/>
      <w:lvlText w:val="§ %1.%2"/>
      <w:lvlJc w:val="lef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rFonts w:hint="default"/>
      </w:rPr>
    </w:lvl>
  </w:abstractNum>
  <w:abstractNum w:abstractNumId="17" w15:restartNumberingAfterBreak="0">
    <w:nsid w:val="0F7B051C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36F3E6C"/>
    <w:multiLevelType w:val="multilevel"/>
    <w:tmpl w:val="D42A02D4"/>
    <w:lvl w:ilvl="0">
      <w:start w:val="1"/>
      <w:numFmt w:val="decimal"/>
      <w:pStyle w:val="Nummerbersicht"/>
      <w:suff w:val="nothing"/>
      <w:lvlText w:val="Nr. %1"/>
      <w:lvlJc w:val="center"/>
      <w:pPr>
        <w:ind w:left="504" w:hanging="72"/>
      </w:pPr>
      <w:rPr>
        <w:rFonts w:ascii="Arial" w:hAnsi="Arial" w:hint="default"/>
        <w:sz w:val="20"/>
      </w:rPr>
    </w:lvl>
    <w:lvl w:ilvl="1">
      <w:start w:val="1"/>
      <w:numFmt w:val="decimal"/>
      <w:pStyle w:val="NummerKriterium"/>
      <w:suff w:val="nothing"/>
      <w:lvlText w:val="Nr. %1.%2"/>
      <w:lvlJc w:val="left"/>
      <w:pPr>
        <w:ind w:left="864" w:hanging="360"/>
      </w:pPr>
      <w:rPr>
        <w:rFonts w:ascii="Arial" w:hAnsi="Arial" w:hint="default"/>
        <w:sz w:val="20"/>
      </w:rPr>
    </w:lvl>
    <w:lvl w:ilvl="2">
      <w:start w:val="1"/>
      <w:numFmt w:val="lowerRoman"/>
      <w:lvlText w:val="%3)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58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4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0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6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2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84" w:hanging="360"/>
      </w:pPr>
      <w:rPr>
        <w:rFonts w:hint="default"/>
      </w:rPr>
    </w:lvl>
  </w:abstractNum>
  <w:abstractNum w:abstractNumId="19" w15:restartNumberingAfterBreak="0">
    <w:nsid w:val="138D4A39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16486AB4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168520BB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17234C9E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1BA6665C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1EC35F94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1F400048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22107E07"/>
    <w:multiLevelType w:val="multilevel"/>
    <w:tmpl w:val="31F28E00"/>
    <w:styleLink w:val="AktuelleListe2"/>
    <w:lvl w:ilvl="0">
      <w:start w:val="1"/>
      <w:numFmt w:val="ordinal"/>
      <w:lvlText w:val="1.%1"/>
      <w:lvlJc w:val="left"/>
      <w:pPr>
        <w:ind w:left="107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7" w15:restartNumberingAfterBreak="0">
    <w:nsid w:val="22B4037A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25794AAC"/>
    <w:multiLevelType w:val="hybridMultilevel"/>
    <w:tmpl w:val="C09494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8A86A06"/>
    <w:multiLevelType w:val="hybridMultilevel"/>
    <w:tmpl w:val="006C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A3E3C62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2DD75B33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2E1756A7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2E245C0D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2EF1019A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2EFA6368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2F4C45EA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2F55139D"/>
    <w:multiLevelType w:val="hybridMultilevel"/>
    <w:tmpl w:val="2B92C3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7452B9"/>
    <w:multiLevelType w:val="hybridMultilevel"/>
    <w:tmpl w:val="AA32CEC4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32797B31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32D97056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376F53D4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38A66AC2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394B21BC"/>
    <w:multiLevelType w:val="hybridMultilevel"/>
    <w:tmpl w:val="A344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A255471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3DE1260C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6" w15:restartNumberingAfterBreak="0">
    <w:nsid w:val="3DE12E32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7" w15:restartNumberingAfterBreak="0">
    <w:nsid w:val="3F665EA7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8" w15:restartNumberingAfterBreak="0">
    <w:nsid w:val="407453E0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9" w15:restartNumberingAfterBreak="0">
    <w:nsid w:val="41B445A4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44314F63"/>
    <w:multiLevelType w:val="multilevel"/>
    <w:tmpl w:val="46D6171E"/>
    <w:lvl w:ilvl="0">
      <w:start w:val="1"/>
      <w:numFmt w:val="decimal"/>
      <w:pStyle w:val="berschrift1"/>
      <w:lvlText w:val="%1"/>
      <w:lvlJc w:val="left"/>
      <w:pPr>
        <w:ind w:left="75" w:hanging="7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680" w:hanging="680"/>
      </w:pPr>
      <w:rPr>
        <w:strike w:val="0"/>
      </w:rPr>
    </w:lvl>
    <w:lvl w:ilvl="2">
      <w:start w:val="1"/>
      <w:numFmt w:val="decimal"/>
      <w:pStyle w:val="berschrift3"/>
      <w:lvlText w:val="§ %1.%2.%3 "/>
      <w:lvlJc w:val="left"/>
      <w:pPr>
        <w:ind w:left="3131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1" w15:restartNumberingAfterBreak="0">
    <w:nsid w:val="44CF0ADB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2" w15:restartNumberingAfterBreak="0">
    <w:nsid w:val="47C47A5F"/>
    <w:multiLevelType w:val="hybridMultilevel"/>
    <w:tmpl w:val="D03A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AB83993"/>
    <w:multiLevelType w:val="hybridMultilevel"/>
    <w:tmpl w:val="0CC65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B857333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5" w15:restartNumberingAfterBreak="0">
    <w:nsid w:val="51C2478C"/>
    <w:multiLevelType w:val="multilevel"/>
    <w:tmpl w:val="25C2CF94"/>
    <w:styleLink w:val="Formatvorlage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2000828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7" w15:restartNumberingAfterBreak="0">
    <w:nsid w:val="530105C7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8" w15:restartNumberingAfterBreak="0">
    <w:nsid w:val="539A0BFB"/>
    <w:multiLevelType w:val="multilevel"/>
    <w:tmpl w:val="7954FC9C"/>
    <w:styleLink w:val="Formatvorlage4"/>
    <w:lvl w:ilvl="0">
      <w:start w:val="1"/>
      <w:numFmt w:val="decimal"/>
      <w:lvlText w:val="%1."/>
      <w:lvlJc w:val="left"/>
      <w:pPr>
        <w:ind w:left="502" w:hanging="360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§ %1.%2"/>
      <w:lvlJc w:val="left"/>
      <w:pPr>
        <w:ind w:left="1582" w:hanging="36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30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2" w:hanging="180"/>
      </w:pPr>
      <w:rPr>
        <w:rFonts w:hint="default"/>
      </w:rPr>
    </w:lvl>
  </w:abstractNum>
  <w:abstractNum w:abstractNumId="59" w15:restartNumberingAfterBreak="0">
    <w:nsid w:val="55684E72"/>
    <w:multiLevelType w:val="multilevel"/>
    <w:tmpl w:val="80EC4358"/>
    <w:styleLink w:val="ListeNeu2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0" w15:restartNumberingAfterBreak="0">
    <w:nsid w:val="566E0C81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1" w15:restartNumberingAfterBreak="0">
    <w:nsid w:val="57691196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2" w15:restartNumberingAfterBreak="0">
    <w:nsid w:val="5B3C630F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3" w15:restartNumberingAfterBreak="0">
    <w:nsid w:val="5BB87B7E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4" w15:restartNumberingAfterBreak="0">
    <w:nsid w:val="5F080EB1"/>
    <w:multiLevelType w:val="multilevel"/>
    <w:tmpl w:val="5A66793E"/>
    <w:styleLink w:val="AktuelleListe1"/>
    <w:lvl w:ilvl="0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701" w:hanging="964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1985" w:hanging="124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63B969ED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6" w15:restartNumberingAfterBreak="0">
    <w:nsid w:val="63E228F7"/>
    <w:multiLevelType w:val="hybridMultilevel"/>
    <w:tmpl w:val="88EAF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5F24DE2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8" w15:restartNumberingAfterBreak="0">
    <w:nsid w:val="661D4078"/>
    <w:multiLevelType w:val="hybridMultilevel"/>
    <w:tmpl w:val="D89A4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6424180"/>
    <w:multiLevelType w:val="multilevel"/>
    <w:tmpl w:val="0407001D"/>
    <w:styleLink w:val="AktuelleList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0" w15:restartNumberingAfterBreak="0">
    <w:nsid w:val="66C30DF5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69ED77D4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2" w15:restartNumberingAfterBreak="0">
    <w:nsid w:val="6A017368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3" w15:restartNumberingAfterBreak="0">
    <w:nsid w:val="6E5211AB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4" w15:restartNumberingAfterBreak="0">
    <w:nsid w:val="6F5C7376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5" w15:restartNumberingAfterBreak="0">
    <w:nsid w:val="707C13FE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6" w15:restartNumberingAfterBreak="0">
    <w:nsid w:val="709A1F10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7" w15:restartNumberingAfterBreak="0">
    <w:nsid w:val="76C112DA"/>
    <w:multiLevelType w:val="hybridMultilevel"/>
    <w:tmpl w:val="C14AE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6EE5B3E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9" w15:restartNumberingAfterBreak="0">
    <w:nsid w:val="795E6420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0" w15:restartNumberingAfterBreak="0">
    <w:nsid w:val="796D1C07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1" w15:restartNumberingAfterBreak="0">
    <w:nsid w:val="7A270776"/>
    <w:multiLevelType w:val="multilevel"/>
    <w:tmpl w:val="DC7287C2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hint="default"/>
        <w:b w:val="0"/>
        <w:bCs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2" w15:restartNumberingAfterBreak="0">
    <w:nsid w:val="7AAA0CB5"/>
    <w:multiLevelType w:val="hybridMultilevel"/>
    <w:tmpl w:val="8B549DB0"/>
    <w:lvl w:ilvl="0" w:tplc="EED0649E">
      <w:start w:val="1"/>
      <w:numFmt w:val="decimal"/>
      <w:lvlText w:val="(%1)"/>
      <w:lvlJc w:val="left"/>
      <w:pPr>
        <w:ind w:left="916" w:hanging="576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20" w:hanging="360"/>
      </w:pPr>
    </w:lvl>
    <w:lvl w:ilvl="2" w:tplc="0407001B" w:tentative="1">
      <w:start w:val="1"/>
      <w:numFmt w:val="lowerRoman"/>
      <w:lvlText w:val="%3."/>
      <w:lvlJc w:val="right"/>
      <w:pPr>
        <w:ind w:left="2140" w:hanging="180"/>
      </w:pPr>
    </w:lvl>
    <w:lvl w:ilvl="3" w:tplc="0407000F" w:tentative="1">
      <w:start w:val="1"/>
      <w:numFmt w:val="decimal"/>
      <w:lvlText w:val="%4."/>
      <w:lvlJc w:val="left"/>
      <w:pPr>
        <w:ind w:left="2860" w:hanging="360"/>
      </w:pPr>
    </w:lvl>
    <w:lvl w:ilvl="4" w:tplc="04070019">
      <w:start w:val="1"/>
      <w:numFmt w:val="lowerLetter"/>
      <w:lvlText w:val="%5."/>
      <w:lvlJc w:val="left"/>
      <w:pPr>
        <w:ind w:left="3580" w:hanging="360"/>
      </w:pPr>
    </w:lvl>
    <w:lvl w:ilvl="5" w:tplc="0407001B" w:tentative="1">
      <w:start w:val="1"/>
      <w:numFmt w:val="lowerRoman"/>
      <w:lvlText w:val="%6."/>
      <w:lvlJc w:val="right"/>
      <w:pPr>
        <w:ind w:left="4300" w:hanging="180"/>
      </w:pPr>
    </w:lvl>
    <w:lvl w:ilvl="6" w:tplc="0407000F" w:tentative="1">
      <w:start w:val="1"/>
      <w:numFmt w:val="decimal"/>
      <w:lvlText w:val="%7."/>
      <w:lvlJc w:val="left"/>
      <w:pPr>
        <w:ind w:left="5020" w:hanging="360"/>
      </w:pPr>
    </w:lvl>
    <w:lvl w:ilvl="7" w:tplc="04070019" w:tentative="1">
      <w:start w:val="1"/>
      <w:numFmt w:val="lowerLetter"/>
      <w:lvlText w:val="%8."/>
      <w:lvlJc w:val="left"/>
      <w:pPr>
        <w:ind w:left="5740" w:hanging="360"/>
      </w:pPr>
    </w:lvl>
    <w:lvl w:ilvl="8" w:tplc="0407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3" w15:restartNumberingAfterBreak="0">
    <w:nsid w:val="7AD2194C"/>
    <w:multiLevelType w:val="hybridMultilevel"/>
    <w:tmpl w:val="5D560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AD927A9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5" w15:restartNumberingAfterBreak="0">
    <w:nsid w:val="7E205E0F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6" w15:restartNumberingAfterBreak="0">
    <w:nsid w:val="7FC443AD"/>
    <w:multiLevelType w:val="multilevel"/>
    <w:tmpl w:val="80EC4358"/>
    <w:lvl w:ilvl="0">
      <w:start w:val="1"/>
      <w:numFmt w:val="decimal"/>
      <w:lvlText w:val="%1"/>
      <w:lvlJc w:val="left"/>
      <w:pPr>
        <w:ind w:left="907" w:hanging="907"/>
      </w:pPr>
      <w:rPr>
        <w:rFonts w:ascii="Arial" w:hAnsi="Arial" w:hint="default"/>
        <w:b/>
        <w:color w:val="009682"/>
        <w:sz w:val="24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ascii="Arial" w:hAnsi="Arial" w:hint="default"/>
        <w:b/>
        <w:i w:val="0"/>
        <w:color w:val="000000" w:themeColor="text1"/>
        <w:sz w:val="24"/>
      </w:rPr>
    </w:lvl>
    <w:lvl w:ilvl="2">
      <w:start w:val="1"/>
      <w:numFmt w:val="decimal"/>
      <w:lvlText w:val="§ %1.%2.%3"/>
      <w:lvlJc w:val="left"/>
      <w:pPr>
        <w:ind w:left="907" w:hanging="907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907" w:hanging="567"/>
      </w:pPr>
      <w:rPr>
        <w:rFonts w:ascii="Arial" w:eastAsiaTheme="minorHAnsi" w:hAnsi="Arial" w:cs="Arial" w:hint="default"/>
      </w:rPr>
    </w:lvl>
    <w:lvl w:ilvl="4">
      <w:start w:val="1"/>
      <w:numFmt w:val="lowerLetter"/>
      <w:lvlText w:val="(%5)"/>
      <w:lvlJc w:val="left"/>
      <w:pPr>
        <w:ind w:left="124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7" w15:restartNumberingAfterBreak="0">
    <w:nsid w:val="7FD3235E"/>
    <w:multiLevelType w:val="hybridMultilevel"/>
    <w:tmpl w:val="8BF0E226"/>
    <w:lvl w:ilvl="0" w:tplc="8E6EAF94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132787">
    <w:abstractNumId w:val="55"/>
  </w:num>
  <w:num w:numId="2" w16cid:durableId="2095975653">
    <w:abstractNumId w:val="50"/>
  </w:num>
  <w:num w:numId="3" w16cid:durableId="1203054391">
    <w:abstractNumId w:val="10"/>
  </w:num>
  <w:num w:numId="4" w16cid:durableId="1602374964">
    <w:abstractNumId w:val="18"/>
  </w:num>
  <w:num w:numId="5" w16cid:durableId="506407151">
    <w:abstractNumId w:val="0"/>
  </w:num>
  <w:num w:numId="6" w16cid:durableId="24333627">
    <w:abstractNumId w:val="1"/>
  </w:num>
  <w:num w:numId="7" w16cid:durableId="139150997">
    <w:abstractNumId w:val="2"/>
  </w:num>
  <w:num w:numId="8" w16cid:durableId="2023122441">
    <w:abstractNumId w:val="3"/>
  </w:num>
  <w:num w:numId="9" w16cid:durableId="805850608">
    <w:abstractNumId w:val="4"/>
  </w:num>
  <w:num w:numId="10" w16cid:durableId="1927877508">
    <w:abstractNumId w:val="5"/>
  </w:num>
  <w:num w:numId="11" w16cid:durableId="627856506">
    <w:abstractNumId w:val="6"/>
  </w:num>
  <w:num w:numId="12" w16cid:durableId="2052226800">
    <w:abstractNumId w:val="7"/>
  </w:num>
  <w:num w:numId="13" w16cid:durableId="1546211473">
    <w:abstractNumId w:val="8"/>
  </w:num>
  <w:num w:numId="14" w16cid:durableId="1714228808">
    <w:abstractNumId w:val="9"/>
  </w:num>
  <w:num w:numId="15" w16cid:durableId="1122966625">
    <w:abstractNumId w:val="37"/>
  </w:num>
  <w:num w:numId="16" w16cid:durableId="1119639225">
    <w:abstractNumId w:val="64"/>
  </w:num>
  <w:num w:numId="17" w16cid:durableId="1922912767">
    <w:abstractNumId w:val="26"/>
  </w:num>
  <w:num w:numId="18" w16cid:durableId="1952082184">
    <w:abstractNumId w:val="69"/>
  </w:num>
  <w:num w:numId="19" w16cid:durableId="577330099">
    <w:abstractNumId w:val="38"/>
  </w:num>
  <w:num w:numId="20" w16cid:durableId="450126781">
    <w:abstractNumId w:val="29"/>
  </w:num>
  <w:num w:numId="21" w16cid:durableId="845021318">
    <w:abstractNumId w:val="79"/>
  </w:num>
  <w:num w:numId="22" w16cid:durableId="1529563669">
    <w:abstractNumId w:val="43"/>
  </w:num>
  <w:num w:numId="23" w16cid:durableId="1365592986">
    <w:abstractNumId w:val="68"/>
  </w:num>
  <w:num w:numId="24" w16cid:durableId="135298932">
    <w:abstractNumId w:val="53"/>
  </w:num>
  <w:num w:numId="25" w16cid:durableId="672223182">
    <w:abstractNumId w:val="77"/>
  </w:num>
  <w:num w:numId="26" w16cid:durableId="507981371">
    <w:abstractNumId w:val="83"/>
  </w:num>
  <w:num w:numId="27" w16cid:durableId="997922585">
    <w:abstractNumId w:val="52"/>
  </w:num>
  <w:num w:numId="28" w16cid:durableId="788159023">
    <w:abstractNumId w:val="66"/>
  </w:num>
  <w:num w:numId="29" w16cid:durableId="2113475902">
    <w:abstractNumId w:val="12"/>
  </w:num>
  <w:num w:numId="30" w16cid:durableId="1658536584">
    <w:abstractNumId w:val="16"/>
  </w:num>
  <w:num w:numId="31" w16cid:durableId="290596731">
    <w:abstractNumId w:val="58"/>
  </w:num>
  <w:num w:numId="32" w16cid:durableId="811362348">
    <w:abstractNumId w:val="59"/>
  </w:num>
  <w:num w:numId="33" w16cid:durableId="1766222945">
    <w:abstractNumId w:val="54"/>
  </w:num>
  <w:num w:numId="34" w16cid:durableId="4564530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51475193">
    <w:abstractNumId w:val="54"/>
  </w:num>
  <w:num w:numId="36" w16cid:durableId="724334079">
    <w:abstractNumId w:val="15"/>
    <w:lvlOverride w:ilvl="0">
      <w:lvl w:ilvl="0">
        <w:start w:val="1"/>
        <w:numFmt w:val="decimal"/>
        <w:lvlText w:val="%1"/>
        <w:lvlJc w:val="left"/>
        <w:pPr>
          <w:ind w:left="907" w:hanging="907"/>
        </w:pPr>
        <w:rPr>
          <w:rFonts w:ascii="Arial" w:hAnsi="Arial" w:hint="default"/>
          <w:b/>
          <w:color w:val="009682"/>
          <w:sz w:val="24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7" w:hanging="907"/>
        </w:pPr>
        <w:rPr>
          <w:rFonts w:ascii="Arial" w:hAnsi="Arial" w:hint="default"/>
          <w:b/>
          <w:i w:val="0"/>
          <w:color w:val="000000" w:themeColor="text1"/>
          <w:sz w:val="24"/>
        </w:rPr>
      </w:lvl>
    </w:lvlOverride>
    <w:lvlOverride w:ilvl="2">
      <w:lvl w:ilvl="2">
        <w:start w:val="1"/>
        <w:numFmt w:val="decimal"/>
        <w:lvlText w:val="§ %1.%2.%3"/>
        <w:lvlJc w:val="left"/>
        <w:pPr>
          <w:ind w:left="907" w:hanging="907"/>
        </w:pPr>
        <w:rPr>
          <w:rFonts w:hint="default"/>
          <w:u w:val="none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7" w:hanging="567"/>
        </w:pPr>
        <w:rPr>
          <w:rFonts w:ascii="Arial" w:eastAsiaTheme="minorHAnsi" w:hAnsi="Arial" w:cs="Arial"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24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7" w16cid:durableId="1070226625">
    <w:abstractNumId w:val="85"/>
  </w:num>
  <w:num w:numId="38" w16cid:durableId="126749871">
    <w:abstractNumId w:val="42"/>
  </w:num>
  <w:num w:numId="39" w16cid:durableId="646007762">
    <w:abstractNumId w:val="25"/>
  </w:num>
  <w:num w:numId="40" w16cid:durableId="1253513824">
    <w:abstractNumId w:val="67"/>
  </w:num>
  <w:num w:numId="41" w16cid:durableId="368603964">
    <w:abstractNumId w:val="24"/>
  </w:num>
  <w:num w:numId="42" w16cid:durableId="1032263890">
    <w:abstractNumId w:val="22"/>
  </w:num>
  <w:num w:numId="43" w16cid:durableId="2106806424">
    <w:abstractNumId w:val="47"/>
  </w:num>
  <w:num w:numId="44" w16cid:durableId="991101377">
    <w:abstractNumId w:val="21"/>
  </w:num>
  <w:num w:numId="45" w16cid:durableId="507717948">
    <w:abstractNumId w:val="73"/>
  </w:num>
  <w:num w:numId="46" w16cid:durableId="46681915">
    <w:abstractNumId w:val="36"/>
  </w:num>
  <w:num w:numId="47" w16cid:durableId="1782649933">
    <w:abstractNumId w:val="51"/>
  </w:num>
  <w:num w:numId="48" w16cid:durableId="1310864729">
    <w:abstractNumId w:val="46"/>
  </w:num>
  <w:num w:numId="49" w16cid:durableId="1652247670">
    <w:abstractNumId w:val="75"/>
  </w:num>
  <w:num w:numId="50" w16cid:durableId="2076513482">
    <w:abstractNumId w:val="61"/>
  </w:num>
  <w:num w:numId="51" w16cid:durableId="13382552">
    <w:abstractNumId w:val="17"/>
  </w:num>
  <w:num w:numId="52" w16cid:durableId="865869209">
    <w:abstractNumId w:val="86"/>
  </w:num>
  <w:num w:numId="53" w16cid:durableId="820149421">
    <w:abstractNumId w:val="39"/>
  </w:num>
  <w:num w:numId="54" w16cid:durableId="519701237">
    <w:abstractNumId w:val="49"/>
  </w:num>
  <w:num w:numId="55" w16cid:durableId="984239689">
    <w:abstractNumId w:val="27"/>
  </w:num>
  <w:num w:numId="56" w16cid:durableId="1702198197">
    <w:abstractNumId w:val="32"/>
  </w:num>
  <w:num w:numId="57" w16cid:durableId="651104433">
    <w:abstractNumId w:val="56"/>
  </w:num>
  <w:num w:numId="58" w16cid:durableId="1320572863">
    <w:abstractNumId w:val="74"/>
  </w:num>
  <w:num w:numId="59" w16cid:durableId="1452742849">
    <w:abstractNumId w:val="57"/>
  </w:num>
  <w:num w:numId="60" w16cid:durableId="842361031">
    <w:abstractNumId w:val="20"/>
  </w:num>
  <w:num w:numId="61" w16cid:durableId="21251044">
    <w:abstractNumId w:val="63"/>
  </w:num>
  <w:num w:numId="62" w16cid:durableId="1600068967">
    <w:abstractNumId w:val="62"/>
  </w:num>
  <w:num w:numId="63" w16cid:durableId="1469124594">
    <w:abstractNumId w:val="14"/>
  </w:num>
  <w:num w:numId="64" w16cid:durableId="1051223264">
    <w:abstractNumId w:val="35"/>
  </w:num>
  <w:num w:numId="65" w16cid:durableId="221528715">
    <w:abstractNumId w:val="19"/>
  </w:num>
  <w:num w:numId="66" w16cid:durableId="2095083880">
    <w:abstractNumId w:val="41"/>
  </w:num>
  <w:num w:numId="67" w16cid:durableId="86774181">
    <w:abstractNumId w:val="72"/>
  </w:num>
  <w:num w:numId="68" w16cid:durableId="871770305">
    <w:abstractNumId w:val="80"/>
  </w:num>
  <w:num w:numId="69" w16cid:durableId="1217159532">
    <w:abstractNumId w:val="11"/>
  </w:num>
  <w:num w:numId="70" w16cid:durableId="1699234186">
    <w:abstractNumId w:val="76"/>
  </w:num>
  <w:num w:numId="71" w16cid:durableId="1217887850">
    <w:abstractNumId w:val="70"/>
  </w:num>
  <w:num w:numId="72" w16cid:durableId="1690059630">
    <w:abstractNumId w:val="82"/>
  </w:num>
  <w:num w:numId="73" w16cid:durableId="1522354181">
    <w:abstractNumId w:val="23"/>
  </w:num>
  <w:num w:numId="74" w16cid:durableId="1373918460">
    <w:abstractNumId w:val="48"/>
  </w:num>
  <w:num w:numId="75" w16cid:durableId="2025938547">
    <w:abstractNumId w:val="65"/>
  </w:num>
  <w:num w:numId="76" w16cid:durableId="4793737">
    <w:abstractNumId w:val="60"/>
  </w:num>
  <w:num w:numId="77" w16cid:durableId="1702439526">
    <w:abstractNumId w:val="13"/>
  </w:num>
  <w:num w:numId="78" w16cid:durableId="1075585324">
    <w:abstractNumId w:val="71"/>
  </w:num>
  <w:num w:numId="79" w16cid:durableId="1165977440">
    <w:abstractNumId w:val="31"/>
  </w:num>
  <w:num w:numId="80" w16cid:durableId="1902322056">
    <w:abstractNumId w:val="84"/>
  </w:num>
  <w:num w:numId="81" w16cid:durableId="736787908">
    <w:abstractNumId w:val="33"/>
  </w:num>
  <w:num w:numId="82" w16cid:durableId="831064869">
    <w:abstractNumId w:val="81"/>
  </w:num>
  <w:num w:numId="83" w16cid:durableId="910458676">
    <w:abstractNumId w:val="44"/>
  </w:num>
  <w:num w:numId="84" w16cid:durableId="247278080">
    <w:abstractNumId w:val="34"/>
  </w:num>
  <w:num w:numId="85" w16cid:durableId="644237562">
    <w:abstractNumId w:val="78"/>
  </w:num>
  <w:num w:numId="86" w16cid:durableId="1791585954">
    <w:abstractNumId w:val="40"/>
  </w:num>
  <w:num w:numId="87" w16cid:durableId="1635283670">
    <w:abstractNumId w:val="45"/>
  </w:num>
  <w:num w:numId="88" w16cid:durableId="1270969605">
    <w:abstractNumId w:val="30"/>
  </w:num>
  <w:num w:numId="89" w16cid:durableId="1553691109">
    <w:abstractNumId w:val="5"/>
  </w:num>
  <w:num w:numId="90" w16cid:durableId="909582318">
    <w:abstractNumId w:val="87"/>
  </w:num>
  <w:num w:numId="91" w16cid:durableId="1075008965">
    <w:abstractNumId w:val="50"/>
  </w:num>
  <w:num w:numId="92" w16cid:durableId="752969500">
    <w:abstractNumId w:val="50"/>
  </w:num>
  <w:num w:numId="93" w16cid:durableId="1243758796">
    <w:abstractNumId w:val="28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DC0NDI0MzIztjBR0lEKTi0uzszPAykwN6oFANxv9MItAAAA"/>
  </w:docVars>
  <w:rsids>
    <w:rsidRoot w:val="00C57C90"/>
    <w:rsid w:val="0000035A"/>
    <w:rsid w:val="00000B7C"/>
    <w:rsid w:val="00001135"/>
    <w:rsid w:val="00001CAC"/>
    <w:rsid w:val="00002BDB"/>
    <w:rsid w:val="000032C7"/>
    <w:rsid w:val="000035BA"/>
    <w:rsid w:val="0000416B"/>
    <w:rsid w:val="00004C39"/>
    <w:rsid w:val="000051F3"/>
    <w:rsid w:val="00005352"/>
    <w:rsid w:val="00006756"/>
    <w:rsid w:val="0000688F"/>
    <w:rsid w:val="00006E15"/>
    <w:rsid w:val="000076E6"/>
    <w:rsid w:val="000101A0"/>
    <w:rsid w:val="000117A0"/>
    <w:rsid w:val="00011946"/>
    <w:rsid w:val="00011DFB"/>
    <w:rsid w:val="00011F22"/>
    <w:rsid w:val="000121C5"/>
    <w:rsid w:val="00013252"/>
    <w:rsid w:val="000136DD"/>
    <w:rsid w:val="0001448E"/>
    <w:rsid w:val="00014E90"/>
    <w:rsid w:val="00015138"/>
    <w:rsid w:val="000157B7"/>
    <w:rsid w:val="00015E8F"/>
    <w:rsid w:val="0001618C"/>
    <w:rsid w:val="00016198"/>
    <w:rsid w:val="00016363"/>
    <w:rsid w:val="00016E9E"/>
    <w:rsid w:val="0001700E"/>
    <w:rsid w:val="00017B56"/>
    <w:rsid w:val="00017D30"/>
    <w:rsid w:val="00017E60"/>
    <w:rsid w:val="00020658"/>
    <w:rsid w:val="00020AD9"/>
    <w:rsid w:val="00020D99"/>
    <w:rsid w:val="00021467"/>
    <w:rsid w:val="00022374"/>
    <w:rsid w:val="00022C65"/>
    <w:rsid w:val="0002370B"/>
    <w:rsid w:val="00023DAC"/>
    <w:rsid w:val="000247C0"/>
    <w:rsid w:val="000255EA"/>
    <w:rsid w:val="00025D2E"/>
    <w:rsid w:val="000265A5"/>
    <w:rsid w:val="00026720"/>
    <w:rsid w:val="00026A22"/>
    <w:rsid w:val="00026EE8"/>
    <w:rsid w:val="00027B07"/>
    <w:rsid w:val="00027BF0"/>
    <w:rsid w:val="000300B6"/>
    <w:rsid w:val="0003196F"/>
    <w:rsid w:val="00031A46"/>
    <w:rsid w:val="00031CC0"/>
    <w:rsid w:val="0003224D"/>
    <w:rsid w:val="000322E4"/>
    <w:rsid w:val="0003254D"/>
    <w:rsid w:val="00032A82"/>
    <w:rsid w:val="000338EC"/>
    <w:rsid w:val="00033B75"/>
    <w:rsid w:val="00033FA1"/>
    <w:rsid w:val="0003495F"/>
    <w:rsid w:val="000349DF"/>
    <w:rsid w:val="00034C3E"/>
    <w:rsid w:val="00035451"/>
    <w:rsid w:val="00035891"/>
    <w:rsid w:val="00035D5A"/>
    <w:rsid w:val="00036036"/>
    <w:rsid w:val="00036496"/>
    <w:rsid w:val="000367EE"/>
    <w:rsid w:val="00036C9C"/>
    <w:rsid w:val="00040209"/>
    <w:rsid w:val="000407F2"/>
    <w:rsid w:val="00041270"/>
    <w:rsid w:val="00041D0B"/>
    <w:rsid w:val="00042200"/>
    <w:rsid w:val="000428FC"/>
    <w:rsid w:val="00042F72"/>
    <w:rsid w:val="00042F89"/>
    <w:rsid w:val="0004309F"/>
    <w:rsid w:val="00044F13"/>
    <w:rsid w:val="000462F6"/>
    <w:rsid w:val="00047342"/>
    <w:rsid w:val="000474B9"/>
    <w:rsid w:val="0004758A"/>
    <w:rsid w:val="0004774E"/>
    <w:rsid w:val="00047A98"/>
    <w:rsid w:val="00047E54"/>
    <w:rsid w:val="0005181E"/>
    <w:rsid w:val="000518F9"/>
    <w:rsid w:val="00051937"/>
    <w:rsid w:val="00053275"/>
    <w:rsid w:val="00053C91"/>
    <w:rsid w:val="0005528D"/>
    <w:rsid w:val="00055B57"/>
    <w:rsid w:val="00055D58"/>
    <w:rsid w:val="0005649F"/>
    <w:rsid w:val="00056D78"/>
    <w:rsid w:val="0005733E"/>
    <w:rsid w:val="0005784A"/>
    <w:rsid w:val="00057B4D"/>
    <w:rsid w:val="00057E3A"/>
    <w:rsid w:val="00060EC5"/>
    <w:rsid w:val="00061C41"/>
    <w:rsid w:val="00063DEA"/>
    <w:rsid w:val="0006457D"/>
    <w:rsid w:val="00064D48"/>
    <w:rsid w:val="0006521E"/>
    <w:rsid w:val="00065225"/>
    <w:rsid w:val="0006552A"/>
    <w:rsid w:val="000657C0"/>
    <w:rsid w:val="00065C13"/>
    <w:rsid w:val="00066A7B"/>
    <w:rsid w:val="00066DF9"/>
    <w:rsid w:val="000673C1"/>
    <w:rsid w:val="00067B77"/>
    <w:rsid w:val="00067C43"/>
    <w:rsid w:val="00070366"/>
    <w:rsid w:val="000708FD"/>
    <w:rsid w:val="00070C5A"/>
    <w:rsid w:val="00070F19"/>
    <w:rsid w:val="00071805"/>
    <w:rsid w:val="00072D64"/>
    <w:rsid w:val="00073500"/>
    <w:rsid w:val="000739CF"/>
    <w:rsid w:val="00074319"/>
    <w:rsid w:val="00074636"/>
    <w:rsid w:val="0007464A"/>
    <w:rsid w:val="000755CA"/>
    <w:rsid w:val="0007600B"/>
    <w:rsid w:val="00076112"/>
    <w:rsid w:val="00076882"/>
    <w:rsid w:val="00076A0B"/>
    <w:rsid w:val="000800F8"/>
    <w:rsid w:val="00080246"/>
    <w:rsid w:val="00081D3F"/>
    <w:rsid w:val="00081E25"/>
    <w:rsid w:val="000827CE"/>
    <w:rsid w:val="00083421"/>
    <w:rsid w:val="00083D93"/>
    <w:rsid w:val="00083E76"/>
    <w:rsid w:val="00084376"/>
    <w:rsid w:val="000855A6"/>
    <w:rsid w:val="00085A52"/>
    <w:rsid w:val="00085D90"/>
    <w:rsid w:val="0008625D"/>
    <w:rsid w:val="000900ED"/>
    <w:rsid w:val="0009091D"/>
    <w:rsid w:val="00090F62"/>
    <w:rsid w:val="000913CD"/>
    <w:rsid w:val="0009149D"/>
    <w:rsid w:val="00091AFE"/>
    <w:rsid w:val="000924E7"/>
    <w:rsid w:val="0009375A"/>
    <w:rsid w:val="000938CA"/>
    <w:rsid w:val="00093983"/>
    <w:rsid w:val="00093CD1"/>
    <w:rsid w:val="00094196"/>
    <w:rsid w:val="00094A74"/>
    <w:rsid w:val="00095026"/>
    <w:rsid w:val="000966F3"/>
    <w:rsid w:val="0009734A"/>
    <w:rsid w:val="00097AEA"/>
    <w:rsid w:val="00097B12"/>
    <w:rsid w:val="00097D90"/>
    <w:rsid w:val="000A04DC"/>
    <w:rsid w:val="000A06A3"/>
    <w:rsid w:val="000A075E"/>
    <w:rsid w:val="000A07C3"/>
    <w:rsid w:val="000A193F"/>
    <w:rsid w:val="000A1A7C"/>
    <w:rsid w:val="000A20AF"/>
    <w:rsid w:val="000A2B11"/>
    <w:rsid w:val="000A3029"/>
    <w:rsid w:val="000A3AFE"/>
    <w:rsid w:val="000A4EC9"/>
    <w:rsid w:val="000A5D96"/>
    <w:rsid w:val="000A6EB4"/>
    <w:rsid w:val="000B07EC"/>
    <w:rsid w:val="000B09FC"/>
    <w:rsid w:val="000B0EFB"/>
    <w:rsid w:val="000B21B0"/>
    <w:rsid w:val="000B2455"/>
    <w:rsid w:val="000B29E1"/>
    <w:rsid w:val="000B2B51"/>
    <w:rsid w:val="000B3065"/>
    <w:rsid w:val="000B37A3"/>
    <w:rsid w:val="000B3C6B"/>
    <w:rsid w:val="000B3D4E"/>
    <w:rsid w:val="000B41AC"/>
    <w:rsid w:val="000B437F"/>
    <w:rsid w:val="000B4BFB"/>
    <w:rsid w:val="000B4D42"/>
    <w:rsid w:val="000B4DD8"/>
    <w:rsid w:val="000B5267"/>
    <w:rsid w:val="000B5393"/>
    <w:rsid w:val="000B5A24"/>
    <w:rsid w:val="000B6435"/>
    <w:rsid w:val="000B72F2"/>
    <w:rsid w:val="000B7B6A"/>
    <w:rsid w:val="000C013A"/>
    <w:rsid w:val="000C046A"/>
    <w:rsid w:val="000C05ED"/>
    <w:rsid w:val="000C0972"/>
    <w:rsid w:val="000C09C7"/>
    <w:rsid w:val="000C1A6F"/>
    <w:rsid w:val="000C1BAC"/>
    <w:rsid w:val="000C2DE2"/>
    <w:rsid w:val="000C47A4"/>
    <w:rsid w:val="000C49AF"/>
    <w:rsid w:val="000C50F9"/>
    <w:rsid w:val="000C51A6"/>
    <w:rsid w:val="000C5290"/>
    <w:rsid w:val="000C58E2"/>
    <w:rsid w:val="000C5DD7"/>
    <w:rsid w:val="000C5EDA"/>
    <w:rsid w:val="000C6871"/>
    <w:rsid w:val="000C6930"/>
    <w:rsid w:val="000C7EE8"/>
    <w:rsid w:val="000D0304"/>
    <w:rsid w:val="000D04FA"/>
    <w:rsid w:val="000D1F74"/>
    <w:rsid w:val="000D2566"/>
    <w:rsid w:val="000D264E"/>
    <w:rsid w:val="000D370D"/>
    <w:rsid w:val="000D4314"/>
    <w:rsid w:val="000D45CA"/>
    <w:rsid w:val="000D4B8E"/>
    <w:rsid w:val="000D503D"/>
    <w:rsid w:val="000D507E"/>
    <w:rsid w:val="000D54F2"/>
    <w:rsid w:val="000D60FA"/>
    <w:rsid w:val="000D66EB"/>
    <w:rsid w:val="000D6A94"/>
    <w:rsid w:val="000D7F7F"/>
    <w:rsid w:val="000E0549"/>
    <w:rsid w:val="000E093B"/>
    <w:rsid w:val="000E1345"/>
    <w:rsid w:val="000E3069"/>
    <w:rsid w:val="000E36AA"/>
    <w:rsid w:val="000E3870"/>
    <w:rsid w:val="000E419B"/>
    <w:rsid w:val="000E4742"/>
    <w:rsid w:val="000E4743"/>
    <w:rsid w:val="000E4C4E"/>
    <w:rsid w:val="000E52C5"/>
    <w:rsid w:val="000E66BE"/>
    <w:rsid w:val="000E6BC9"/>
    <w:rsid w:val="000E7D15"/>
    <w:rsid w:val="000F0624"/>
    <w:rsid w:val="000F0835"/>
    <w:rsid w:val="000F0BD0"/>
    <w:rsid w:val="000F0F69"/>
    <w:rsid w:val="000F1025"/>
    <w:rsid w:val="000F11EF"/>
    <w:rsid w:val="000F1D6C"/>
    <w:rsid w:val="000F1FA4"/>
    <w:rsid w:val="000F20F9"/>
    <w:rsid w:val="000F29D2"/>
    <w:rsid w:val="000F3A06"/>
    <w:rsid w:val="000F3AEC"/>
    <w:rsid w:val="000F3B4E"/>
    <w:rsid w:val="000F3DD0"/>
    <w:rsid w:val="000F470E"/>
    <w:rsid w:val="000F58B9"/>
    <w:rsid w:val="000F5DE7"/>
    <w:rsid w:val="000F6675"/>
    <w:rsid w:val="000F66B8"/>
    <w:rsid w:val="000F66C0"/>
    <w:rsid w:val="000F6A82"/>
    <w:rsid w:val="000F73C4"/>
    <w:rsid w:val="000F74F2"/>
    <w:rsid w:val="000F7E58"/>
    <w:rsid w:val="00100CE0"/>
    <w:rsid w:val="00101BFD"/>
    <w:rsid w:val="001022B6"/>
    <w:rsid w:val="0010246A"/>
    <w:rsid w:val="0010268B"/>
    <w:rsid w:val="0010281D"/>
    <w:rsid w:val="00103142"/>
    <w:rsid w:val="0010353D"/>
    <w:rsid w:val="00103710"/>
    <w:rsid w:val="0010401A"/>
    <w:rsid w:val="0010694B"/>
    <w:rsid w:val="001071D2"/>
    <w:rsid w:val="00107833"/>
    <w:rsid w:val="00107F07"/>
    <w:rsid w:val="0011027E"/>
    <w:rsid w:val="001109E7"/>
    <w:rsid w:val="00110C76"/>
    <w:rsid w:val="00110DE2"/>
    <w:rsid w:val="00111668"/>
    <w:rsid w:val="0011177D"/>
    <w:rsid w:val="00111BAA"/>
    <w:rsid w:val="00112D7E"/>
    <w:rsid w:val="0011322C"/>
    <w:rsid w:val="001137F5"/>
    <w:rsid w:val="00113BBA"/>
    <w:rsid w:val="0011415B"/>
    <w:rsid w:val="00114C67"/>
    <w:rsid w:val="001164A8"/>
    <w:rsid w:val="001202DA"/>
    <w:rsid w:val="00120320"/>
    <w:rsid w:val="0012127C"/>
    <w:rsid w:val="001217A2"/>
    <w:rsid w:val="00121B59"/>
    <w:rsid w:val="00121C5F"/>
    <w:rsid w:val="00123FC4"/>
    <w:rsid w:val="00124D25"/>
    <w:rsid w:val="00125182"/>
    <w:rsid w:val="001254A1"/>
    <w:rsid w:val="0012705A"/>
    <w:rsid w:val="001276F9"/>
    <w:rsid w:val="0012783A"/>
    <w:rsid w:val="00127E99"/>
    <w:rsid w:val="00127FCE"/>
    <w:rsid w:val="001308DA"/>
    <w:rsid w:val="001309D0"/>
    <w:rsid w:val="0013262F"/>
    <w:rsid w:val="00133D29"/>
    <w:rsid w:val="00133E02"/>
    <w:rsid w:val="00134C40"/>
    <w:rsid w:val="001350AA"/>
    <w:rsid w:val="00135382"/>
    <w:rsid w:val="00135570"/>
    <w:rsid w:val="00135A46"/>
    <w:rsid w:val="00135E79"/>
    <w:rsid w:val="00136818"/>
    <w:rsid w:val="00137488"/>
    <w:rsid w:val="00137D49"/>
    <w:rsid w:val="00140FAC"/>
    <w:rsid w:val="00141063"/>
    <w:rsid w:val="001412D7"/>
    <w:rsid w:val="00141641"/>
    <w:rsid w:val="001419C2"/>
    <w:rsid w:val="00141BAF"/>
    <w:rsid w:val="00141CF3"/>
    <w:rsid w:val="00142076"/>
    <w:rsid w:val="00142366"/>
    <w:rsid w:val="00142C66"/>
    <w:rsid w:val="0014369D"/>
    <w:rsid w:val="00143ACC"/>
    <w:rsid w:val="00143BBD"/>
    <w:rsid w:val="00144989"/>
    <w:rsid w:val="00146316"/>
    <w:rsid w:val="001463F1"/>
    <w:rsid w:val="001464D5"/>
    <w:rsid w:val="00146659"/>
    <w:rsid w:val="001469DB"/>
    <w:rsid w:val="00146CD7"/>
    <w:rsid w:val="001471C6"/>
    <w:rsid w:val="00150B28"/>
    <w:rsid w:val="00150C1C"/>
    <w:rsid w:val="001513AF"/>
    <w:rsid w:val="001515E2"/>
    <w:rsid w:val="00151E53"/>
    <w:rsid w:val="001520BF"/>
    <w:rsid w:val="001525C2"/>
    <w:rsid w:val="001526D6"/>
    <w:rsid w:val="001526EA"/>
    <w:rsid w:val="00152953"/>
    <w:rsid w:val="00152BA5"/>
    <w:rsid w:val="00153176"/>
    <w:rsid w:val="001548EE"/>
    <w:rsid w:val="0015503B"/>
    <w:rsid w:val="00155B98"/>
    <w:rsid w:val="0015615E"/>
    <w:rsid w:val="0015643B"/>
    <w:rsid w:val="00156583"/>
    <w:rsid w:val="00157A82"/>
    <w:rsid w:val="0016009D"/>
    <w:rsid w:val="00160B66"/>
    <w:rsid w:val="0016244D"/>
    <w:rsid w:val="0016344D"/>
    <w:rsid w:val="00163983"/>
    <w:rsid w:val="0016430E"/>
    <w:rsid w:val="0016494A"/>
    <w:rsid w:val="00166387"/>
    <w:rsid w:val="0016677F"/>
    <w:rsid w:val="00167292"/>
    <w:rsid w:val="00167C3C"/>
    <w:rsid w:val="00167C6A"/>
    <w:rsid w:val="00170FFA"/>
    <w:rsid w:val="00171DC2"/>
    <w:rsid w:val="00171F35"/>
    <w:rsid w:val="00172076"/>
    <w:rsid w:val="001726C9"/>
    <w:rsid w:val="00172CEE"/>
    <w:rsid w:val="00172FF4"/>
    <w:rsid w:val="00173161"/>
    <w:rsid w:val="0017451E"/>
    <w:rsid w:val="00174FE0"/>
    <w:rsid w:val="00175724"/>
    <w:rsid w:val="00176A9D"/>
    <w:rsid w:val="00176C63"/>
    <w:rsid w:val="00180509"/>
    <w:rsid w:val="00180620"/>
    <w:rsid w:val="00180E9C"/>
    <w:rsid w:val="001812A9"/>
    <w:rsid w:val="0018185B"/>
    <w:rsid w:val="00181D69"/>
    <w:rsid w:val="00183641"/>
    <w:rsid w:val="001844C6"/>
    <w:rsid w:val="00184DDD"/>
    <w:rsid w:val="00185573"/>
    <w:rsid w:val="001859C8"/>
    <w:rsid w:val="00185BB8"/>
    <w:rsid w:val="001865BE"/>
    <w:rsid w:val="001866E8"/>
    <w:rsid w:val="00190775"/>
    <w:rsid w:val="00191581"/>
    <w:rsid w:val="00191821"/>
    <w:rsid w:val="001918B9"/>
    <w:rsid w:val="0019264F"/>
    <w:rsid w:val="0019304C"/>
    <w:rsid w:val="00193347"/>
    <w:rsid w:val="00193B76"/>
    <w:rsid w:val="00193BD2"/>
    <w:rsid w:val="00194238"/>
    <w:rsid w:val="00196149"/>
    <w:rsid w:val="00196476"/>
    <w:rsid w:val="00196B9D"/>
    <w:rsid w:val="001A0034"/>
    <w:rsid w:val="001A032A"/>
    <w:rsid w:val="001A12AD"/>
    <w:rsid w:val="001A1683"/>
    <w:rsid w:val="001A1C54"/>
    <w:rsid w:val="001A261C"/>
    <w:rsid w:val="001A28C4"/>
    <w:rsid w:val="001A2924"/>
    <w:rsid w:val="001A2DF3"/>
    <w:rsid w:val="001A3144"/>
    <w:rsid w:val="001A31A5"/>
    <w:rsid w:val="001A3AF8"/>
    <w:rsid w:val="001A3CE1"/>
    <w:rsid w:val="001A3F09"/>
    <w:rsid w:val="001A4376"/>
    <w:rsid w:val="001A4608"/>
    <w:rsid w:val="001A4A08"/>
    <w:rsid w:val="001A55A5"/>
    <w:rsid w:val="001A5B90"/>
    <w:rsid w:val="001A5F40"/>
    <w:rsid w:val="001A6206"/>
    <w:rsid w:val="001A68F8"/>
    <w:rsid w:val="001A6E4F"/>
    <w:rsid w:val="001A6F26"/>
    <w:rsid w:val="001A7687"/>
    <w:rsid w:val="001B01ED"/>
    <w:rsid w:val="001B052C"/>
    <w:rsid w:val="001B0D64"/>
    <w:rsid w:val="001B149E"/>
    <w:rsid w:val="001B23A7"/>
    <w:rsid w:val="001B26F5"/>
    <w:rsid w:val="001B33FA"/>
    <w:rsid w:val="001B34B0"/>
    <w:rsid w:val="001B38F2"/>
    <w:rsid w:val="001B4734"/>
    <w:rsid w:val="001B51F8"/>
    <w:rsid w:val="001B5D40"/>
    <w:rsid w:val="001B6366"/>
    <w:rsid w:val="001B6AE0"/>
    <w:rsid w:val="001B6D05"/>
    <w:rsid w:val="001B711F"/>
    <w:rsid w:val="001B73D4"/>
    <w:rsid w:val="001B7952"/>
    <w:rsid w:val="001C0027"/>
    <w:rsid w:val="001C1364"/>
    <w:rsid w:val="001C2811"/>
    <w:rsid w:val="001C3019"/>
    <w:rsid w:val="001C3130"/>
    <w:rsid w:val="001C370C"/>
    <w:rsid w:val="001C3BF9"/>
    <w:rsid w:val="001C3C19"/>
    <w:rsid w:val="001C3CA7"/>
    <w:rsid w:val="001C3EB4"/>
    <w:rsid w:val="001C49D4"/>
    <w:rsid w:val="001C4D06"/>
    <w:rsid w:val="001C5410"/>
    <w:rsid w:val="001C5573"/>
    <w:rsid w:val="001C5AE5"/>
    <w:rsid w:val="001C6211"/>
    <w:rsid w:val="001C6447"/>
    <w:rsid w:val="001C697F"/>
    <w:rsid w:val="001C69AF"/>
    <w:rsid w:val="001C6E67"/>
    <w:rsid w:val="001C72F8"/>
    <w:rsid w:val="001C794F"/>
    <w:rsid w:val="001C7F8E"/>
    <w:rsid w:val="001D083B"/>
    <w:rsid w:val="001D0CB9"/>
    <w:rsid w:val="001D0EB0"/>
    <w:rsid w:val="001D2783"/>
    <w:rsid w:val="001D3B40"/>
    <w:rsid w:val="001D40BF"/>
    <w:rsid w:val="001D546B"/>
    <w:rsid w:val="001D618B"/>
    <w:rsid w:val="001D62FE"/>
    <w:rsid w:val="001D6B97"/>
    <w:rsid w:val="001D6C60"/>
    <w:rsid w:val="001D6D20"/>
    <w:rsid w:val="001D6E13"/>
    <w:rsid w:val="001D7C1B"/>
    <w:rsid w:val="001D7F2B"/>
    <w:rsid w:val="001E1885"/>
    <w:rsid w:val="001E1F3E"/>
    <w:rsid w:val="001E2951"/>
    <w:rsid w:val="001E30DB"/>
    <w:rsid w:val="001E4BF1"/>
    <w:rsid w:val="001E50E3"/>
    <w:rsid w:val="001E6078"/>
    <w:rsid w:val="001E645E"/>
    <w:rsid w:val="001E65C4"/>
    <w:rsid w:val="001E69B7"/>
    <w:rsid w:val="001E738A"/>
    <w:rsid w:val="001E7600"/>
    <w:rsid w:val="001E7B71"/>
    <w:rsid w:val="001F03AD"/>
    <w:rsid w:val="001F0643"/>
    <w:rsid w:val="001F0EF1"/>
    <w:rsid w:val="001F1FC8"/>
    <w:rsid w:val="001F2839"/>
    <w:rsid w:val="001F2A27"/>
    <w:rsid w:val="001F2BB5"/>
    <w:rsid w:val="001F4345"/>
    <w:rsid w:val="001F46BC"/>
    <w:rsid w:val="001F52C5"/>
    <w:rsid w:val="001F5A12"/>
    <w:rsid w:val="001F5C90"/>
    <w:rsid w:val="001F5CAA"/>
    <w:rsid w:val="00200265"/>
    <w:rsid w:val="00201A76"/>
    <w:rsid w:val="00201D28"/>
    <w:rsid w:val="002025B0"/>
    <w:rsid w:val="002026B3"/>
    <w:rsid w:val="00204711"/>
    <w:rsid w:val="00205570"/>
    <w:rsid w:val="00205CF9"/>
    <w:rsid w:val="00205EBF"/>
    <w:rsid w:val="0020761C"/>
    <w:rsid w:val="002076F5"/>
    <w:rsid w:val="00207721"/>
    <w:rsid w:val="00210E8B"/>
    <w:rsid w:val="00211AA3"/>
    <w:rsid w:val="00211D2E"/>
    <w:rsid w:val="00211DB2"/>
    <w:rsid w:val="002122A9"/>
    <w:rsid w:val="00212414"/>
    <w:rsid w:val="00212873"/>
    <w:rsid w:val="00213461"/>
    <w:rsid w:val="0021448C"/>
    <w:rsid w:val="002150AB"/>
    <w:rsid w:val="002152E8"/>
    <w:rsid w:val="0021585B"/>
    <w:rsid w:val="0021596D"/>
    <w:rsid w:val="0021597F"/>
    <w:rsid w:val="002167D6"/>
    <w:rsid w:val="00216995"/>
    <w:rsid w:val="00216ECE"/>
    <w:rsid w:val="00217222"/>
    <w:rsid w:val="0021748C"/>
    <w:rsid w:val="0022015F"/>
    <w:rsid w:val="002202FD"/>
    <w:rsid w:val="0022042F"/>
    <w:rsid w:val="00220D47"/>
    <w:rsid w:val="00220DAC"/>
    <w:rsid w:val="002216D5"/>
    <w:rsid w:val="00221976"/>
    <w:rsid w:val="00221C41"/>
    <w:rsid w:val="00221E27"/>
    <w:rsid w:val="00222439"/>
    <w:rsid w:val="0022249F"/>
    <w:rsid w:val="002239BE"/>
    <w:rsid w:val="002239EC"/>
    <w:rsid w:val="00223E68"/>
    <w:rsid w:val="00223F3D"/>
    <w:rsid w:val="0022449E"/>
    <w:rsid w:val="002245B7"/>
    <w:rsid w:val="002250E9"/>
    <w:rsid w:val="002251AE"/>
    <w:rsid w:val="00225B27"/>
    <w:rsid w:val="0022664B"/>
    <w:rsid w:val="00230225"/>
    <w:rsid w:val="00230543"/>
    <w:rsid w:val="0023092E"/>
    <w:rsid w:val="00232209"/>
    <w:rsid w:val="00232322"/>
    <w:rsid w:val="0023238E"/>
    <w:rsid w:val="00232484"/>
    <w:rsid w:val="00232668"/>
    <w:rsid w:val="00232C78"/>
    <w:rsid w:val="00232F31"/>
    <w:rsid w:val="0023329D"/>
    <w:rsid w:val="00233352"/>
    <w:rsid w:val="00233482"/>
    <w:rsid w:val="0023379E"/>
    <w:rsid w:val="00233F21"/>
    <w:rsid w:val="00234073"/>
    <w:rsid w:val="002347AD"/>
    <w:rsid w:val="00234A4F"/>
    <w:rsid w:val="00234B8B"/>
    <w:rsid w:val="00234DA5"/>
    <w:rsid w:val="0023619C"/>
    <w:rsid w:val="00236964"/>
    <w:rsid w:val="002401C4"/>
    <w:rsid w:val="00240B0F"/>
    <w:rsid w:val="0024165D"/>
    <w:rsid w:val="00241735"/>
    <w:rsid w:val="002417DD"/>
    <w:rsid w:val="00241C3A"/>
    <w:rsid w:val="00241C63"/>
    <w:rsid w:val="0024243C"/>
    <w:rsid w:val="00242944"/>
    <w:rsid w:val="0024301D"/>
    <w:rsid w:val="0024310E"/>
    <w:rsid w:val="002431EA"/>
    <w:rsid w:val="0024347C"/>
    <w:rsid w:val="0024399C"/>
    <w:rsid w:val="00245F29"/>
    <w:rsid w:val="00246580"/>
    <w:rsid w:val="002468D8"/>
    <w:rsid w:val="002476A9"/>
    <w:rsid w:val="002476CF"/>
    <w:rsid w:val="00247B57"/>
    <w:rsid w:val="00247DBA"/>
    <w:rsid w:val="0025016C"/>
    <w:rsid w:val="002509C9"/>
    <w:rsid w:val="00251794"/>
    <w:rsid w:val="00251BDB"/>
    <w:rsid w:val="0025214D"/>
    <w:rsid w:val="002521F5"/>
    <w:rsid w:val="002523D1"/>
    <w:rsid w:val="00252459"/>
    <w:rsid w:val="00252A83"/>
    <w:rsid w:val="00252EEA"/>
    <w:rsid w:val="00252F15"/>
    <w:rsid w:val="00252F19"/>
    <w:rsid w:val="00253652"/>
    <w:rsid w:val="00253ACD"/>
    <w:rsid w:val="00253CE6"/>
    <w:rsid w:val="00253DBC"/>
    <w:rsid w:val="00254038"/>
    <w:rsid w:val="00254461"/>
    <w:rsid w:val="00254490"/>
    <w:rsid w:val="00254A5F"/>
    <w:rsid w:val="00254D9D"/>
    <w:rsid w:val="00255D08"/>
    <w:rsid w:val="002560DA"/>
    <w:rsid w:val="00256AF1"/>
    <w:rsid w:val="00256C3B"/>
    <w:rsid w:val="00256FB2"/>
    <w:rsid w:val="002573B3"/>
    <w:rsid w:val="002577B6"/>
    <w:rsid w:val="00260350"/>
    <w:rsid w:val="002606F1"/>
    <w:rsid w:val="00260999"/>
    <w:rsid w:val="00260FAE"/>
    <w:rsid w:val="00261500"/>
    <w:rsid w:val="00261AC0"/>
    <w:rsid w:val="00261C4A"/>
    <w:rsid w:val="00261CDF"/>
    <w:rsid w:val="00263230"/>
    <w:rsid w:val="0026333B"/>
    <w:rsid w:val="0026342F"/>
    <w:rsid w:val="002665C6"/>
    <w:rsid w:val="002666A5"/>
    <w:rsid w:val="002669A0"/>
    <w:rsid w:val="00266BA5"/>
    <w:rsid w:val="00266C07"/>
    <w:rsid w:val="002701EF"/>
    <w:rsid w:val="002705AB"/>
    <w:rsid w:val="002717FD"/>
    <w:rsid w:val="0027297B"/>
    <w:rsid w:val="00272A91"/>
    <w:rsid w:val="00272C73"/>
    <w:rsid w:val="00273776"/>
    <w:rsid w:val="00274314"/>
    <w:rsid w:val="0027474C"/>
    <w:rsid w:val="002749D1"/>
    <w:rsid w:val="00274DAB"/>
    <w:rsid w:val="002751AA"/>
    <w:rsid w:val="00275684"/>
    <w:rsid w:val="0027575F"/>
    <w:rsid w:val="0027585E"/>
    <w:rsid w:val="00275D9D"/>
    <w:rsid w:val="002764F5"/>
    <w:rsid w:val="00276A6A"/>
    <w:rsid w:val="00277198"/>
    <w:rsid w:val="00277AF6"/>
    <w:rsid w:val="002801AF"/>
    <w:rsid w:val="002810BD"/>
    <w:rsid w:val="00281680"/>
    <w:rsid w:val="002824C0"/>
    <w:rsid w:val="00282A12"/>
    <w:rsid w:val="00283948"/>
    <w:rsid w:val="00283DFD"/>
    <w:rsid w:val="0028562A"/>
    <w:rsid w:val="002861E2"/>
    <w:rsid w:val="0028652B"/>
    <w:rsid w:val="00286712"/>
    <w:rsid w:val="00286AD0"/>
    <w:rsid w:val="00286B26"/>
    <w:rsid w:val="00286C51"/>
    <w:rsid w:val="0028742B"/>
    <w:rsid w:val="0028776D"/>
    <w:rsid w:val="002877BA"/>
    <w:rsid w:val="00287D01"/>
    <w:rsid w:val="00290884"/>
    <w:rsid w:val="00290EB9"/>
    <w:rsid w:val="0029152F"/>
    <w:rsid w:val="00291EB8"/>
    <w:rsid w:val="002929B4"/>
    <w:rsid w:val="00292D1E"/>
    <w:rsid w:val="00294799"/>
    <w:rsid w:val="00294A5F"/>
    <w:rsid w:val="002955EB"/>
    <w:rsid w:val="00295E9A"/>
    <w:rsid w:val="00296151"/>
    <w:rsid w:val="0029649B"/>
    <w:rsid w:val="002979F9"/>
    <w:rsid w:val="002A044C"/>
    <w:rsid w:val="002A050F"/>
    <w:rsid w:val="002A0829"/>
    <w:rsid w:val="002A0EA3"/>
    <w:rsid w:val="002A1E8A"/>
    <w:rsid w:val="002A2039"/>
    <w:rsid w:val="002A2445"/>
    <w:rsid w:val="002A3AC7"/>
    <w:rsid w:val="002A3CEA"/>
    <w:rsid w:val="002A43D1"/>
    <w:rsid w:val="002A490E"/>
    <w:rsid w:val="002A4E82"/>
    <w:rsid w:val="002A5187"/>
    <w:rsid w:val="002A56F1"/>
    <w:rsid w:val="002A5B8C"/>
    <w:rsid w:val="002A6498"/>
    <w:rsid w:val="002A6CB1"/>
    <w:rsid w:val="002B0540"/>
    <w:rsid w:val="002B15C2"/>
    <w:rsid w:val="002B16C6"/>
    <w:rsid w:val="002B265F"/>
    <w:rsid w:val="002B2BF1"/>
    <w:rsid w:val="002B2C52"/>
    <w:rsid w:val="002B4FC2"/>
    <w:rsid w:val="002B57BE"/>
    <w:rsid w:val="002B5A0F"/>
    <w:rsid w:val="002B6ACB"/>
    <w:rsid w:val="002B6D5D"/>
    <w:rsid w:val="002B7C74"/>
    <w:rsid w:val="002C106D"/>
    <w:rsid w:val="002C1CFB"/>
    <w:rsid w:val="002C2199"/>
    <w:rsid w:val="002C3315"/>
    <w:rsid w:val="002C331C"/>
    <w:rsid w:val="002C3322"/>
    <w:rsid w:val="002C33B0"/>
    <w:rsid w:val="002C42FE"/>
    <w:rsid w:val="002C44EF"/>
    <w:rsid w:val="002C4C3B"/>
    <w:rsid w:val="002C4F1B"/>
    <w:rsid w:val="002C5803"/>
    <w:rsid w:val="002C5AB3"/>
    <w:rsid w:val="002C5C46"/>
    <w:rsid w:val="002C5DED"/>
    <w:rsid w:val="002C5FF7"/>
    <w:rsid w:val="002C6C41"/>
    <w:rsid w:val="002C70D9"/>
    <w:rsid w:val="002C71CD"/>
    <w:rsid w:val="002C71F9"/>
    <w:rsid w:val="002C78AD"/>
    <w:rsid w:val="002C7AD7"/>
    <w:rsid w:val="002D0094"/>
    <w:rsid w:val="002D0D2F"/>
    <w:rsid w:val="002D0EDF"/>
    <w:rsid w:val="002D1D0C"/>
    <w:rsid w:val="002D3311"/>
    <w:rsid w:val="002D358D"/>
    <w:rsid w:val="002D35C9"/>
    <w:rsid w:val="002D4646"/>
    <w:rsid w:val="002D4856"/>
    <w:rsid w:val="002D5247"/>
    <w:rsid w:val="002D55A5"/>
    <w:rsid w:val="002D5BA3"/>
    <w:rsid w:val="002D62CB"/>
    <w:rsid w:val="002D6C7E"/>
    <w:rsid w:val="002D746B"/>
    <w:rsid w:val="002E01FF"/>
    <w:rsid w:val="002E08DE"/>
    <w:rsid w:val="002E0933"/>
    <w:rsid w:val="002E0C67"/>
    <w:rsid w:val="002E0F61"/>
    <w:rsid w:val="002E21D2"/>
    <w:rsid w:val="002E2C00"/>
    <w:rsid w:val="002E36DE"/>
    <w:rsid w:val="002E3F45"/>
    <w:rsid w:val="002E424C"/>
    <w:rsid w:val="002E43C3"/>
    <w:rsid w:val="002E513B"/>
    <w:rsid w:val="002E6456"/>
    <w:rsid w:val="002E64A9"/>
    <w:rsid w:val="002E6A65"/>
    <w:rsid w:val="002E7786"/>
    <w:rsid w:val="002E79E1"/>
    <w:rsid w:val="002E7BFF"/>
    <w:rsid w:val="002F0F7E"/>
    <w:rsid w:val="002F160D"/>
    <w:rsid w:val="002F1960"/>
    <w:rsid w:val="002F1F18"/>
    <w:rsid w:val="002F256A"/>
    <w:rsid w:val="002F2FBC"/>
    <w:rsid w:val="002F30F3"/>
    <w:rsid w:val="002F4FCA"/>
    <w:rsid w:val="002F4FFF"/>
    <w:rsid w:val="002F54F3"/>
    <w:rsid w:val="002F76B8"/>
    <w:rsid w:val="002F7E7A"/>
    <w:rsid w:val="002F7EF9"/>
    <w:rsid w:val="00300330"/>
    <w:rsid w:val="0030047D"/>
    <w:rsid w:val="0030182D"/>
    <w:rsid w:val="003018B4"/>
    <w:rsid w:val="00301925"/>
    <w:rsid w:val="00301DE7"/>
    <w:rsid w:val="00301E91"/>
    <w:rsid w:val="0030228A"/>
    <w:rsid w:val="00302A63"/>
    <w:rsid w:val="00302F33"/>
    <w:rsid w:val="00305D18"/>
    <w:rsid w:val="00307C14"/>
    <w:rsid w:val="00310618"/>
    <w:rsid w:val="0031145F"/>
    <w:rsid w:val="00311581"/>
    <w:rsid w:val="00311741"/>
    <w:rsid w:val="00311A21"/>
    <w:rsid w:val="00311BC8"/>
    <w:rsid w:val="00312760"/>
    <w:rsid w:val="00312811"/>
    <w:rsid w:val="00312EE5"/>
    <w:rsid w:val="00313477"/>
    <w:rsid w:val="003136E3"/>
    <w:rsid w:val="003139BA"/>
    <w:rsid w:val="00313D70"/>
    <w:rsid w:val="00313DB0"/>
    <w:rsid w:val="00314105"/>
    <w:rsid w:val="0031427B"/>
    <w:rsid w:val="00314583"/>
    <w:rsid w:val="00315025"/>
    <w:rsid w:val="003156C0"/>
    <w:rsid w:val="00315DDC"/>
    <w:rsid w:val="00315F2F"/>
    <w:rsid w:val="00316911"/>
    <w:rsid w:val="0031787D"/>
    <w:rsid w:val="00317E26"/>
    <w:rsid w:val="003206E2"/>
    <w:rsid w:val="00320C2A"/>
    <w:rsid w:val="00321678"/>
    <w:rsid w:val="00322186"/>
    <w:rsid w:val="003224C3"/>
    <w:rsid w:val="003226D4"/>
    <w:rsid w:val="00322A0F"/>
    <w:rsid w:val="003244B1"/>
    <w:rsid w:val="00324BBC"/>
    <w:rsid w:val="00324CCB"/>
    <w:rsid w:val="00324CED"/>
    <w:rsid w:val="003252E3"/>
    <w:rsid w:val="003253BC"/>
    <w:rsid w:val="00326122"/>
    <w:rsid w:val="00326216"/>
    <w:rsid w:val="00326D95"/>
    <w:rsid w:val="003270A9"/>
    <w:rsid w:val="00327536"/>
    <w:rsid w:val="003278B7"/>
    <w:rsid w:val="003278E3"/>
    <w:rsid w:val="00327C36"/>
    <w:rsid w:val="003301E6"/>
    <w:rsid w:val="003314E3"/>
    <w:rsid w:val="00331944"/>
    <w:rsid w:val="00331B28"/>
    <w:rsid w:val="00331EB7"/>
    <w:rsid w:val="0033235D"/>
    <w:rsid w:val="0033260D"/>
    <w:rsid w:val="0033288A"/>
    <w:rsid w:val="00333309"/>
    <w:rsid w:val="00334A07"/>
    <w:rsid w:val="00334A2C"/>
    <w:rsid w:val="00334D54"/>
    <w:rsid w:val="0033502C"/>
    <w:rsid w:val="0033547E"/>
    <w:rsid w:val="003356AB"/>
    <w:rsid w:val="00335FE6"/>
    <w:rsid w:val="00335FFF"/>
    <w:rsid w:val="0033733D"/>
    <w:rsid w:val="00337AFB"/>
    <w:rsid w:val="00337EB9"/>
    <w:rsid w:val="0034077E"/>
    <w:rsid w:val="0034145F"/>
    <w:rsid w:val="003414B6"/>
    <w:rsid w:val="00342196"/>
    <w:rsid w:val="003424EC"/>
    <w:rsid w:val="00343431"/>
    <w:rsid w:val="00344CF7"/>
    <w:rsid w:val="00345290"/>
    <w:rsid w:val="003452DA"/>
    <w:rsid w:val="00345C38"/>
    <w:rsid w:val="003469F3"/>
    <w:rsid w:val="00346C0F"/>
    <w:rsid w:val="00347B7F"/>
    <w:rsid w:val="003504D0"/>
    <w:rsid w:val="0035154A"/>
    <w:rsid w:val="0035175B"/>
    <w:rsid w:val="00351A79"/>
    <w:rsid w:val="003523BC"/>
    <w:rsid w:val="003530C9"/>
    <w:rsid w:val="0035353C"/>
    <w:rsid w:val="00354610"/>
    <w:rsid w:val="0035499F"/>
    <w:rsid w:val="0035545A"/>
    <w:rsid w:val="00356402"/>
    <w:rsid w:val="0035659C"/>
    <w:rsid w:val="0035679A"/>
    <w:rsid w:val="003567D0"/>
    <w:rsid w:val="00356A16"/>
    <w:rsid w:val="00356A8A"/>
    <w:rsid w:val="00356DB2"/>
    <w:rsid w:val="003570A2"/>
    <w:rsid w:val="0035734B"/>
    <w:rsid w:val="0035736D"/>
    <w:rsid w:val="003574D2"/>
    <w:rsid w:val="00357931"/>
    <w:rsid w:val="00357B44"/>
    <w:rsid w:val="00360955"/>
    <w:rsid w:val="00363190"/>
    <w:rsid w:val="00363BBD"/>
    <w:rsid w:val="00363BD7"/>
    <w:rsid w:val="00363EA4"/>
    <w:rsid w:val="00363F7F"/>
    <w:rsid w:val="003643AE"/>
    <w:rsid w:val="003650F8"/>
    <w:rsid w:val="00365BE4"/>
    <w:rsid w:val="003676F4"/>
    <w:rsid w:val="0036776E"/>
    <w:rsid w:val="0037078B"/>
    <w:rsid w:val="00371116"/>
    <w:rsid w:val="003715D4"/>
    <w:rsid w:val="00371B21"/>
    <w:rsid w:val="00371E7F"/>
    <w:rsid w:val="003724FD"/>
    <w:rsid w:val="003728D8"/>
    <w:rsid w:val="00372E90"/>
    <w:rsid w:val="00372F73"/>
    <w:rsid w:val="00374912"/>
    <w:rsid w:val="00375547"/>
    <w:rsid w:val="003759C5"/>
    <w:rsid w:val="00375DD5"/>
    <w:rsid w:val="0037610E"/>
    <w:rsid w:val="00376F3D"/>
    <w:rsid w:val="003774DF"/>
    <w:rsid w:val="003778D6"/>
    <w:rsid w:val="003779B3"/>
    <w:rsid w:val="00377C8E"/>
    <w:rsid w:val="00380D14"/>
    <w:rsid w:val="0038100D"/>
    <w:rsid w:val="0038157B"/>
    <w:rsid w:val="0038165C"/>
    <w:rsid w:val="003817CF"/>
    <w:rsid w:val="00381E6E"/>
    <w:rsid w:val="00382D46"/>
    <w:rsid w:val="003832A7"/>
    <w:rsid w:val="00383A50"/>
    <w:rsid w:val="0038428B"/>
    <w:rsid w:val="00384D33"/>
    <w:rsid w:val="00385407"/>
    <w:rsid w:val="00385DBC"/>
    <w:rsid w:val="00386B23"/>
    <w:rsid w:val="00386CA1"/>
    <w:rsid w:val="00387CB9"/>
    <w:rsid w:val="00387E1D"/>
    <w:rsid w:val="003900F1"/>
    <w:rsid w:val="00390681"/>
    <w:rsid w:val="00390D22"/>
    <w:rsid w:val="00391474"/>
    <w:rsid w:val="003916E2"/>
    <w:rsid w:val="00392401"/>
    <w:rsid w:val="00392813"/>
    <w:rsid w:val="003934C3"/>
    <w:rsid w:val="00393665"/>
    <w:rsid w:val="0039548F"/>
    <w:rsid w:val="00395555"/>
    <w:rsid w:val="0039616D"/>
    <w:rsid w:val="0039616E"/>
    <w:rsid w:val="0039739D"/>
    <w:rsid w:val="003978A2"/>
    <w:rsid w:val="003979E2"/>
    <w:rsid w:val="00397BD6"/>
    <w:rsid w:val="00397FEE"/>
    <w:rsid w:val="003A30F2"/>
    <w:rsid w:val="003A31B3"/>
    <w:rsid w:val="003A3452"/>
    <w:rsid w:val="003A37F1"/>
    <w:rsid w:val="003A3ADA"/>
    <w:rsid w:val="003A4124"/>
    <w:rsid w:val="003A4A12"/>
    <w:rsid w:val="003A54FE"/>
    <w:rsid w:val="003A5E7E"/>
    <w:rsid w:val="003A6273"/>
    <w:rsid w:val="003A6390"/>
    <w:rsid w:val="003A68FA"/>
    <w:rsid w:val="003A6CA7"/>
    <w:rsid w:val="003A7565"/>
    <w:rsid w:val="003A75E8"/>
    <w:rsid w:val="003B0446"/>
    <w:rsid w:val="003B0496"/>
    <w:rsid w:val="003B0E45"/>
    <w:rsid w:val="003B1203"/>
    <w:rsid w:val="003B14E3"/>
    <w:rsid w:val="003B305E"/>
    <w:rsid w:val="003B36F5"/>
    <w:rsid w:val="003B3994"/>
    <w:rsid w:val="003B41B1"/>
    <w:rsid w:val="003B4B33"/>
    <w:rsid w:val="003B4B5F"/>
    <w:rsid w:val="003B4B9E"/>
    <w:rsid w:val="003B4D29"/>
    <w:rsid w:val="003B59FD"/>
    <w:rsid w:val="003B614D"/>
    <w:rsid w:val="003B6332"/>
    <w:rsid w:val="003B6A0D"/>
    <w:rsid w:val="003B6CC7"/>
    <w:rsid w:val="003B72C3"/>
    <w:rsid w:val="003B76E8"/>
    <w:rsid w:val="003B78D6"/>
    <w:rsid w:val="003B7A99"/>
    <w:rsid w:val="003C03E1"/>
    <w:rsid w:val="003C103F"/>
    <w:rsid w:val="003C1974"/>
    <w:rsid w:val="003C1FBE"/>
    <w:rsid w:val="003C280C"/>
    <w:rsid w:val="003C31C8"/>
    <w:rsid w:val="003C321A"/>
    <w:rsid w:val="003C37E8"/>
    <w:rsid w:val="003C4082"/>
    <w:rsid w:val="003C42F6"/>
    <w:rsid w:val="003C4414"/>
    <w:rsid w:val="003C4815"/>
    <w:rsid w:val="003C50B5"/>
    <w:rsid w:val="003C51C1"/>
    <w:rsid w:val="003C667D"/>
    <w:rsid w:val="003C74C2"/>
    <w:rsid w:val="003C7A19"/>
    <w:rsid w:val="003C7A77"/>
    <w:rsid w:val="003D1FED"/>
    <w:rsid w:val="003D21D8"/>
    <w:rsid w:val="003D250A"/>
    <w:rsid w:val="003D2BC2"/>
    <w:rsid w:val="003D361A"/>
    <w:rsid w:val="003D4362"/>
    <w:rsid w:val="003D50E5"/>
    <w:rsid w:val="003D57E0"/>
    <w:rsid w:val="003D5A2E"/>
    <w:rsid w:val="003D60E6"/>
    <w:rsid w:val="003D6498"/>
    <w:rsid w:val="003D67B1"/>
    <w:rsid w:val="003D6838"/>
    <w:rsid w:val="003D6C51"/>
    <w:rsid w:val="003D788E"/>
    <w:rsid w:val="003E0778"/>
    <w:rsid w:val="003E2051"/>
    <w:rsid w:val="003E2BCF"/>
    <w:rsid w:val="003E3595"/>
    <w:rsid w:val="003E3703"/>
    <w:rsid w:val="003E40FD"/>
    <w:rsid w:val="003E4437"/>
    <w:rsid w:val="003E4811"/>
    <w:rsid w:val="003E4B5F"/>
    <w:rsid w:val="003E4DE9"/>
    <w:rsid w:val="003E595F"/>
    <w:rsid w:val="003E5FC5"/>
    <w:rsid w:val="003E6020"/>
    <w:rsid w:val="003E638C"/>
    <w:rsid w:val="003E735D"/>
    <w:rsid w:val="003E74CC"/>
    <w:rsid w:val="003F17CE"/>
    <w:rsid w:val="003F1DA7"/>
    <w:rsid w:val="003F24B2"/>
    <w:rsid w:val="003F2A60"/>
    <w:rsid w:val="003F2DAA"/>
    <w:rsid w:val="003F3723"/>
    <w:rsid w:val="003F38DE"/>
    <w:rsid w:val="003F3997"/>
    <w:rsid w:val="003F3ACF"/>
    <w:rsid w:val="003F4F83"/>
    <w:rsid w:val="003F5EE2"/>
    <w:rsid w:val="003F5FFC"/>
    <w:rsid w:val="003F6316"/>
    <w:rsid w:val="003F7036"/>
    <w:rsid w:val="003F7403"/>
    <w:rsid w:val="003F7BA8"/>
    <w:rsid w:val="003F7D73"/>
    <w:rsid w:val="003F7DED"/>
    <w:rsid w:val="00400440"/>
    <w:rsid w:val="00400AA9"/>
    <w:rsid w:val="00400F71"/>
    <w:rsid w:val="00401BDC"/>
    <w:rsid w:val="004023A6"/>
    <w:rsid w:val="00402506"/>
    <w:rsid w:val="004031C0"/>
    <w:rsid w:val="004034AD"/>
    <w:rsid w:val="004034CC"/>
    <w:rsid w:val="004041F3"/>
    <w:rsid w:val="00404634"/>
    <w:rsid w:val="00404C86"/>
    <w:rsid w:val="00405133"/>
    <w:rsid w:val="00405526"/>
    <w:rsid w:val="004055BA"/>
    <w:rsid w:val="00405E72"/>
    <w:rsid w:val="004062CE"/>
    <w:rsid w:val="00406711"/>
    <w:rsid w:val="00406830"/>
    <w:rsid w:val="00407F65"/>
    <w:rsid w:val="004105F6"/>
    <w:rsid w:val="004107AE"/>
    <w:rsid w:val="00410A8D"/>
    <w:rsid w:val="004112CE"/>
    <w:rsid w:val="00411493"/>
    <w:rsid w:val="0041159E"/>
    <w:rsid w:val="0041213B"/>
    <w:rsid w:val="004122A2"/>
    <w:rsid w:val="00412CF2"/>
    <w:rsid w:val="00413101"/>
    <w:rsid w:val="00413DC6"/>
    <w:rsid w:val="0041490D"/>
    <w:rsid w:val="004155D4"/>
    <w:rsid w:val="004158BC"/>
    <w:rsid w:val="00415B88"/>
    <w:rsid w:val="00415D01"/>
    <w:rsid w:val="00415F3A"/>
    <w:rsid w:val="00415F90"/>
    <w:rsid w:val="004166D3"/>
    <w:rsid w:val="00416A17"/>
    <w:rsid w:val="004201B7"/>
    <w:rsid w:val="0042066F"/>
    <w:rsid w:val="00420FE6"/>
    <w:rsid w:val="00421048"/>
    <w:rsid w:val="00421B04"/>
    <w:rsid w:val="00421C61"/>
    <w:rsid w:val="0042213B"/>
    <w:rsid w:val="0042230E"/>
    <w:rsid w:val="0042264E"/>
    <w:rsid w:val="00423AF0"/>
    <w:rsid w:val="00423BD5"/>
    <w:rsid w:val="00423CC1"/>
    <w:rsid w:val="004241A0"/>
    <w:rsid w:val="00424DE4"/>
    <w:rsid w:val="00426B14"/>
    <w:rsid w:val="00426DF0"/>
    <w:rsid w:val="00427832"/>
    <w:rsid w:val="004301D6"/>
    <w:rsid w:val="004305A0"/>
    <w:rsid w:val="00431004"/>
    <w:rsid w:val="004322DA"/>
    <w:rsid w:val="00432714"/>
    <w:rsid w:val="00433689"/>
    <w:rsid w:val="004336FA"/>
    <w:rsid w:val="00433E9E"/>
    <w:rsid w:val="00434DF5"/>
    <w:rsid w:val="00435E61"/>
    <w:rsid w:val="0044194A"/>
    <w:rsid w:val="00441D91"/>
    <w:rsid w:val="004427FB"/>
    <w:rsid w:val="00442EAD"/>
    <w:rsid w:val="004431CA"/>
    <w:rsid w:val="00443330"/>
    <w:rsid w:val="004438C4"/>
    <w:rsid w:val="00443E00"/>
    <w:rsid w:val="00444129"/>
    <w:rsid w:val="0044437C"/>
    <w:rsid w:val="00444B5C"/>
    <w:rsid w:val="0044571A"/>
    <w:rsid w:val="0044684D"/>
    <w:rsid w:val="004470B3"/>
    <w:rsid w:val="00447682"/>
    <w:rsid w:val="0044786A"/>
    <w:rsid w:val="004478BB"/>
    <w:rsid w:val="00447F68"/>
    <w:rsid w:val="00450039"/>
    <w:rsid w:val="004507EF"/>
    <w:rsid w:val="0045084F"/>
    <w:rsid w:val="00450B32"/>
    <w:rsid w:val="0045148C"/>
    <w:rsid w:val="00451FD4"/>
    <w:rsid w:val="004525B5"/>
    <w:rsid w:val="00452BC0"/>
    <w:rsid w:val="004533D2"/>
    <w:rsid w:val="00455359"/>
    <w:rsid w:val="0045545C"/>
    <w:rsid w:val="00455686"/>
    <w:rsid w:val="0045574C"/>
    <w:rsid w:val="00455C11"/>
    <w:rsid w:val="00456AFB"/>
    <w:rsid w:val="0045752F"/>
    <w:rsid w:val="00460D3D"/>
    <w:rsid w:val="00461AF6"/>
    <w:rsid w:val="00462200"/>
    <w:rsid w:val="004626DE"/>
    <w:rsid w:val="004632AD"/>
    <w:rsid w:val="004634D0"/>
    <w:rsid w:val="00464304"/>
    <w:rsid w:val="00464398"/>
    <w:rsid w:val="00464624"/>
    <w:rsid w:val="0046628E"/>
    <w:rsid w:val="00466D71"/>
    <w:rsid w:val="00466ED9"/>
    <w:rsid w:val="004672FF"/>
    <w:rsid w:val="00467312"/>
    <w:rsid w:val="0046764F"/>
    <w:rsid w:val="00467ECD"/>
    <w:rsid w:val="004707A8"/>
    <w:rsid w:val="00470A9E"/>
    <w:rsid w:val="004711BD"/>
    <w:rsid w:val="00471729"/>
    <w:rsid w:val="00471D4F"/>
    <w:rsid w:val="0047221D"/>
    <w:rsid w:val="004729F5"/>
    <w:rsid w:val="00472A7A"/>
    <w:rsid w:val="004730A5"/>
    <w:rsid w:val="00473778"/>
    <w:rsid w:val="00473B4F"/>
    <w:rsid w:val="00473CCE"/>
    <w:rsid w:val="00473E71"/>
    <w:rsid w:val="00474682"/>
    <w:rsid w:val="004747B7"/>
    <w:rsid w:val="00475073"/>
    <w:rsid w:val="00475086"/>
    <w:rsid w:val="00475A95"/>
    <w:rsid w:val="00475F59"/>
    <w:rsid w:val="00476001"/>
    <w:rsid w:val="004760EE"/>
    <w:rsid w:val="004778C0"/>
    <w:rsid w:val="004800EC"/>
    <w:rsid w:val="004816A0"/>
    <w:rsid w:val="004818A4"/>
    <w:rsid w:val="00481C83"/>
    <w:rsid w:val="00482131"/>
    <w:rsid w:val="00482239"/>
    <w:rsid w:val="00482A06"/>
    <w:rsid w:val="00482A46"/>
    <w:rsid w:val="00483324"/>
    <w:rsid w:val="0048411D"/>
    <w:rsid w:val="004849C8"/>
    <w:rsid w:val="00484A81"/>
    <w:rsid w:val="0048515A"/>
    <w:rsid w:val="004859DD"/>
    <w:rsid w:val="00486758"/>
    <w:rsid w:val="0048685E"/>
    <w:rsid w:val="004876EA"/>
    <w:rsid w:val="004878A0"/>
    <w:rsid w:val="00487B5C"/>
    <w:rsid w:val="004901C1"/>
    <w:rsid w:val="0049039D"/>
    <w:rsid w:val="00490436"/>
    <w:rsid w:val="00490F95"/>
    <w:rsid w:val="00491190"/>
    <w:rsid w:val="004914F0"/>
    <w:rsid w:val="00491AFE"/>
    <w:rsid w:val="00492430"/>
    <w:rsid w:val="004925F4"/>
    <w:rsid w:val="00493E1D"/>
    <w:rsid w:val="00493F76"/>
    <w:rsid w:val="004948B1"/>
    <w:rsid w:val="00494F62"/>
    <w:rsid w:val="00494F7A"/>
    <w:rsid w:val="0049503F"/>
    <w:rsid w:val="00495990"/>
    <w:rsid w:val="00496D12"/>
    <w:rsid w:val="004974A5"/>
    <w:rsid w:val="00497729"/>
    <w:rsid w:val="004A04C7"/>
    <w:rsid w:val="004A144B"/>
    <w:rsid w:val="004A1A15"/>
    <w:rsid w:val="004A1AE9"/>
    <w:rsid w:val="004A1DC2"/>
    <w:rsid w:val="004A4194"/>
    <w:rsid w:val="004A4A91"/>
    <w:rsid w:val="004A546D"/>
    <w:rsid w:val="004A5E50"/>
    <w:rsid w:val="004A68FF"/>
    <w:rsid w:val="004A69DF"/>
    <w:rsid w:val="004A70E0"/>
    <w:rsid w:val="004A75A0"/>
    <w:rsid w:val="004A7725"/>
    <w:rsid w:val="004A7E34"/>
    <w:rsid w:val="004B0EB8"/>
    <w:rsid w:val="004B1978"/>
    <w:rsid w:val="004B2BC5"/>
    <w:rsid w:val="004B3276"/>
    <w:rsid w:val="004B401E"/>
    <w:rsid w:val="004B4848"/>
    <w:rsid w:val="004B4DD2"/>
    <w:rsid w:val="004B566A"/>
    <w:rsid w:val="004B5AED"/>
    <w:rsid w:val="004B6166"/>
    <w:rsid w:val="004B68D5"/>
    <w:rsid w:val="004B6DE8"/>
    <w:rsid w:val="004B7D1F"/>
    <w:rsid w:val="004B7EA3"/>
    <w:rsid w:val="004C1307"/>
    <w:rsid w:val="004C1E98"/>
    <w:rsid w:val="004C1F6D"/>
    <w:rsid w:val="004C260A"/>
    <w:rsid w:val="004C2775"/>
    <w:rsid w:val="004C2A3A"/>
    <w:rsid w:val="004C2AB5"/>
    <w:rsid w:val="004C32BF"/>
    <w:rsid w:val="004C3463"/>
    <w:rsid w:val="004C65DE"/>
    <w:rsid w:val="004C65E3"/>
    <w:rsid w:val="004C66E7"/>
    <w:rsid w:val="004C6830"/>
    <w:rsid w:val="004C7013"/>
    <w:rsid w:val="004D0071"/>
    <w:rsid w:val="004D058E"/>
    <w:rsid w:val="004D0658"/>
    <w:rsid w:val="004D072B"/>
    <w:rsid w:val="004D0853"/>
    <w:rsid w:val="004D129D"/>
    <w:rsid w:val="004D203F"/>
    <w:rsid w:val="004D242A"/>
    <w:rsid w:val="004D2830"/>
    <w:rsid w:val="004D2CFC"/>
    <w:rsid w:val="004D301B"/>
    <w:rsid w:val="004D38F1"/>
    <w:rsid w:val="004D3E2C"/>
    <w:rsid w:val="004D3F3E"/>
    <w:rsid w:val="004D43F1"/>
    <w:rsid w:val="004D556F"/>
    <w:rsid w:val="004D5C0A"/>
    <w:rsid w:val="004D6121"/>
    <w:rsid w:val="004D6D7A"/>
    <w:rsid w:val="004D70B4"/>
    <w:rsid w:val="004D715C"/>
    <w:rsid w:val="004D7C60"/>
    <w:rsid w:val="004E034D"/>
    <w:rsid w:val="004E055F"/>
    <w:rsid w:val="004E16A4"/>
    <w:rsid w:val="004E188C"/>
    <w:rsid w:val="004E1F6E"/>
    <w:rsid w:val="004E1F80"/>
    <w:rsid w:val="004E28FD"/>
    <w:rsid w:val="004E2E0B"/>
    <w:rsid w:val="004E2EFD"/>
    <w:rsid w:val="004E3417"/>
    <w:rsid w:val="004E342D"/>
    <w:rsid w:val="004E3636"/>
    <w:rsid w:val="004E403C"/>
    <w:rsid w:val="004E477D"/>
    <w:rsid w:val="004E4BF2"/>
    <w:rsid w:val="004E60A9"/>
    <w:rsid w:val="004E650A"/>
    <w:rsid w:val="004E6A34"/>
    <w:rsid w:val="004E6CFD"/>
    <w:rsid w:val="004E759B"/>
    <w:rsid w:val="004F0C8A"/>
    <w:rsid w:val="004F0D03"/>
    <w:rsid w:val="004F15D5"/>
    <w:rsid w:val="004F216F"/>
    <w:rsid w:val="004F21CB"/>
    <w:rsid w:val="004F2306"/>
    <w:rsid w:val="004F2311"/>
    <w:rsid w:val="004F282A"/>
    <w:rsid w:val="004F37CD"/>
    <w:rsid w:val="004F3D58"/>
    <w:rsid w:val="004F3F61"/>
    <w:rsid w:val="004F5839"/>
    <w:rsid w:val="004F5CAC"/>
    <w:rsid w:val="004F6328"/>
    <w:rsid w:val="004F6A73"/>
    <w:rsid w:val="004F6FB5"/>
    <w:rsid w:val="004F71F8"/>
    <w:rsid w:val="004F72BF"/>
    <w:rsid w:val="0050084B"/>
    <w:rsid w:val="00500B8A"/>
    <w:rsid w:val="00500FD2"/>
    <w:rsid w:val="00501374"/>
    <w:rsid w:val="0050174A"/>
    <w:rsid w:val="00501B58"/>
    <w:rsid w:val="00501DB6"/>
    <w:rsid w:val="0050220B"/>
    <w:rsid w:val="005027FA"/>
    <w:rsid w:val="00502C82"/>
    <w:rsid w:val="005041EB"/>
    <w:rsid w:val="00504B65"/>
    <w:rsid w:val="005054E7"/>
    <w:rsid w:val="00505A82"/>
    <w:rsid w:val="00505C1C"/>
    <w:rsid w:val="00506AAC"/>
    <w:rsid w:val="00510E59"/>
    <w:rsid w:val="0051139B"/>
    <w:rsid w:val="0051147A"/>
    <w:rsid w:val="005114F8"/>
    <w:rsid w:val="00511A5B"/>
    <w:rsid w:val="00512689"/>
    <w:rsid w:val="0051273B"/>
    <w:rsid w:val="00512D1F"/>
    <w:rsid w:val="00514702"/>
    <w:rsid w:val="00514F7E"/>
    <w:rsid w:val="005150FD"/>
    <w:rsid w:val="0051540A"/>
    <w:rsid w:val="00515614"/>
    <w:rsid w:val="00515D9F"/>
    <w:rsid w:val="00516134"/>
    <w:rsid w:val="00516A1B"/>
    <w:rsid w:val="00517591"/>
    <w:rsid w:val="005175FB"/>
    <w:rsid w:val="00517D2E"/>
    <w:rsid w:val="00520361"/>
    <w:rsid w:val="005211DF"/>
    <w:rsid w:val="00521FBE"/>
    <w:rsid w:val="005220DA"/>
    <w:rsid w:val="00522953"/>
    <w:rsid w:val="0052367B"/>
    <w:rsid w:val="00523A0E"/>
    <w:rsid w:val="00524120"/>
    <w:rsid w:val="00524522"/>
    <w:rsid w:val="00524C0B"/>
    <w:rsid w:val="00525AFC"/>
    <w:rsid w:val="005270DC"/>
    <w:rsid w:val="00527796"/>
    <w:rsid w:val="00530942"/>
    <w:rsid w:val="00530BCD"/>
    <w:rsid w:val="00531B86"/>
    <w:rsid w:val="00532324"/>
    <w:rsid w:val="005327EC"/>
    <w:rsid w:val="00532A50"/>
    <w:rsid w:val="00532D6D"/>
    <w:rsid w:val="00533B92"/>
    <w:rsid w:val="00534307"/>
    <w:rsid w:val="0053434E"/>
    <w:rsid w:val="0053438E"/>
    <w:rsid w:val="005349A3"/>
    <w:rsid w:val="00535D35"/>
    <w:rsid w:val="00536205"/>
    <w:rsid w:val="00536249"/>
    <w:rsid w:val="0053655C"/>
    <w:rsid w:val="00536CD5"/>
    <w:rsid w:val="005376DC"/>
    <w:rsid w:val="00537A1E"/>
    <w:rsid w:val="0054064E"/>
    <w:rsid w:val="005409CC"/>
    <w:rsid w:val="00541534"/>
    <w:rsid w:val="005427D4"/>
    <w:rsid w:val="00543009"/>
    <w:rsid w:val="00544F86"/>
    <w:rsid w:val="0054501F"/>
    <w:rsid w:val="005453BE"/>
    <w:rsid w:val="00545532"/>
    <w:rsid w:val="0054581D"/>
    <w:rsid w:val="005462C3"/>
    <w:rsid w:val="005468EE"/>
    <w:rsid w:val="00547F4B"/>
    <w:rsid w:val="005508A6"/>
    <w:rsid w:val="00551271"/>
    <w:rsid w:val="0055130C"/>
    <w:rsid w:val="00552E2F"/>
    <w:rsid w:val="00552EC2"/>
    <w:rsid w:val="00552F7D"/>
    <w:rsid w:val="00553760"/>
    <w:rsid w:val="005540AB"/>
    <w:rsid w:val="005543AC"/>
    <w:rsid w:val="00554567"/>
    <w:rsid w:val="00555821"/>
    <w:rsid w:val="00555A87"/>
    <w:rsid w:val="00555D1D"/>
    <w:rsid w:val="00555DCA"/>
    <w:rsid w:val="005565FF"/>
    <w:rsid w:val="00556A7F"/>
    <w:rsid w:val="0055718D"/>
    <w:rsid w:val="005572D2"/>
    <w:rsid w:val="00557809"/>
    <w:rsid w:val="00560186"/>
    <w:rsid w:val="00561246"/>
    <w:rsid w:val="00562197"/>
    <w:rsid w:val="00564269"/>
    <w:rsid w:val="005644D9"/>
    <w:rsid w:val="00564CA8"/>
    <w:rsid w:val="0056542E"/>
    <w:rsid w:val="00565763"/>
    <w:rsid w:val="00565B05"/>
    <w:rsid w:val="00566842"/>
    <w:rsid w:val="00566AF5"/>
    <w:rsid w:val="00567482"/>
    <w:rsid w:val="00567639"/>
    <w:rsid w:val="00567A11"/>
    <w:rsid w:val="00567EA1"/>
    <w:rsid w:val="00567ECD"/>
    <w:rsid w:val="005700E0"/>
    <w:rsid w:val="005701A6"/>
    <w:rsid w:val="00570FF3"/>
    <w:rsid w:val="005712D0"/>
    <w:rsid w:val="0057132C"/>
    <w:rsid w:val="0057136D"/>
    <w:rsid w:val="005716E9"/>
    <w:rsid w:val="00571A12"/>
    <w:rsid w:val="00572049"/>
    <w:rsid w:val="00572DFC"/>
    <w:rsid w:val="00573111"/>
    <w:rsid w:val="005733CA"/>
    <w:rsid w:val="00573758"/>
    <w:rsid w:val="00573832"/>
    <w:rsid w:val="005739AE"/>
    <w:rsid w:val="00573CAB"/>
    <w:rsid w:val="0057422D"/>
    <w:rsid w:val="0057489A"/>
    <w:rsid w:val="0057529F"/>
    <w:rsid w:val="00575C18"/>
    <w:rsid w:val="00576529"/>
    <w:rsid w:val="00581AAD"/>
    <w:rsid w:val="00581DD9"/>
    <w:rsid w:val="005820C6"/>
    <w:rsid w:val="005820F7"/>
    <w:rsid w:val="00582ECC"/>
    <w:rsid w:val="00582F8E"/>
    <w:rsid w:val="00582FA1"/>
    <w:rsid w:val="0058336D"/>
    <w:rsid w:val="00583601"/>
    <w:rsid w:val="00583659"/>
    <w:rsid w:val="00583A36"/>
    <w:rsid w:val="00583C22"/>
    <w:rsid w:val="005843DA"/>
    <w:rsid w:val="005843FD"/>
    <w:rsid w:val="00584528"/>
    <w:rsid w:val="00586DB8"/>
    <w:rsid w:val="0058723F"/>
    <w:rsid w:val="0058778B"/>
    <w:rsid w:val="00587827"/>
    <w:rsid w:val="00587AC5"/>
    <w:rsid w:val="00587AEA"/>
    <w:rsid w:val="00587CF2"/>
    <w:rsid w:val="005903C1"/>
    <w:rsid w:val="005903E4"/>
    <w:rsid w:val="0059105B"/>
    <w:rsid w:val="00591517"/>
    <w:rsid w:val="00591719"/>
    <w:rsid w:val="00591AAF"/>
    <w:rsid w:val="00591EE6"/>
    <w:rsid w:val="00591FA8"/>
    <w:rsid w:val="00592224"/>
    <w:rsid w:val="0059280F"/>
    <w:rsid w:val="0059331E"/>
    <w:rsid w:val="00593AF4"/>
    <w:rsid w:val="00593D89"/>
    <w:rsid w:val="005948CC"/>
    <w:rsid w:val="00594CA7"/>
    <w:rsid w:val="00594DD9"/>
    <w:rsid w:val="00594E4F"/>
    <w:rsid w:val="00594FAE"/>
    <w:rsid w:val="005952CF"/>
    <w:rsid w:val="00595BCF"/>
    <w:rsid w:val="005963C5"/>
    <w:rsid w:val="00597334"/>
    <w:rsid w:val="005A0423"/>
    <w:rsid w:val="005A0B5B"/>
    <w:rsid w:val="005A26B7"/>
    <w:rsid w:val="005A274B"/>
    <w:rsid w:val="005A2F41"/>
    <w:rsid w:val="005A3A9F"/>
    <w:rsid w:val="005A3DA5"/>
    <w:rsid w:val="005A3E4A"/>
    <w:rsid w:val="005A4F2E"/>
    <w:rsid w:val="005A6815"/>
    <w:rsid w:val="005A79BA"/>
    <w:rsid w:val="005B022C"/>
    <w:rsid w:val="005B0773"/>
    <w:rsid w:val="005B12A7"/>
    <w:rsid w:val="005B1600"/>
    <w:rsid w:val="005B2024"/>
    <w:rsid w:val="005B3F9D"/>
    <w:rsid w:val="005B4362"/>
    <w:rsid w:val="005B4907"/>
    <w:rsid w:val="005B4B34"/>
    <w:rsid w:val="005B5D84"/>
    <w:rsid w:val="005B62C2"/>
    <w:rsid w:val="005C1724"/>
    <w:rsid w:val="005C1954"/>
    <w:rsid w:val="005C1A1E"/>
    <w:rsid w:val="005C300F"/>
    <w:rsid w:val="005C3197"/>
    <w:rsid w:val="005C3351"/>
    <w:rsid w:val="005C573C"/>
    <w:rsid w:val="005C617E"/>
    <w:rsid w:val="005C6900"/>
    <w:rsid w:val="005C6DE2"/>
    <w:rsid w:val="005C6E7F"/>
    <w:rsid w:val="005C734D"/>
    <w:rsid w:val="005C747F"/>
    <w:rsid w:val="005C7DBD"/>
    <w:rsid w:val="005D0F22"/>
    <w:rsid w:val="005D141B"/>
    <w:rsid w:val="005D189F"/>
    <w:rsid w:val="005D1B4B"/>
    <w:rsid w:val="005D1D35"/>
    <w:rsid w:val="005D24EE"/>
    <w:rsid w:val="005D276D"/>
    <w:rsid w:val="005D299A"/>
    <w:rsid w:val="005D44F5"/>
    <w:rsid w:val="005D483B"/>
    <w:rsid w:val="005D4A8D"/>
    <w:rsid w:val="005D5143"/>
    <w:rsid w:val="005D528B"/>
    <w:rsid w:val="005D52BD"/>
    <w:rsid w:val="005D5749"/>
    <w:rsid w:val="005D5A40"/>
    <w:rsid w:val="005D6494"/>
    <w:rsid w:val="005D6D15"/>
    <w:rsid w:val="005E0055"/>
    <w:rsid w:val="005E0465"/>
    <w:rsid w:val="005E13EE"/>
    <w:rsid w:val="005E142E"/>
    <w:rsid w:val="005E17F2"/>
    <w:rsid w:val="005E1901"/>
    <w:rsid w:val="005E20F8"/>
    <w:rsid w:val="005E2274"/>
    <w:rsid w:val="005E2A3E"/>
    <w:rsid w:val="005E368A"/>
    <w:rsid w:val="005E36F1"/>
    <w:rsid w:val="005E380D"/>
    <w:rsid w:val="005E405E"/>
    <w:rsid w:val="005E4136"/>
    <w:rsid w:val="005E4A22"/>
    <w:rsid w:val="005E524D"/>
    <w:rsid w:val="005E528B"/>
    <w:rsid w:val="005E5BD1"/>
    <w:rsid w:val="005E6717"/>
    <w:rsid w:val="005E686E"/>
    <w:rsid w:val="005E6B35"/>
    <w:rsid w:val="005E745F"/>
    <w:rsid w:val="005E7B31"/>
    <w:rsid w:val="005F08FD"/>
    <w:rsid w:val="005F0F22"/>
    <w:rsid w:val="005F1026"/>
    <w:rsid w:val="005F1080"/>
    <w:rsid w:val="005F1D13"/>
    <w:rsid w:val="005F219E"/>
    <w:rsid w:val="005F2277"/>
    <w:rsid w:val="005F2719"/>
    <w:rsid w:val="005F2B1D"/>
    <w:rsid w:val="005F2C06"/>
    <w:rsid w:val="005F2C98"/>
    <w:rsid w:val="005F3000"/>
    <w:rsid w:val="005F32CE"/>
    <w:rsid w:val="005F35F3"/>
    <w:rsid w:val="005F39EC"/>
    <w:rsid w:val="005F4240"/>
    <w:rsid w:val="005F5211"/>
    <w:rsid w:val="005F528D"/>
    <w:rsid w:val="005F56F7"/>
    <w:rsid w:val="005F5F69"/>
    <w:rsid w:val="005F5FD7"/>
    <w:rsid w:val="005F7212"/>
    <w:rsid w:val="005F7761"/>
    <w:rsid w:val="005F7CF7"/>
    <w:rsid w:val="0060009F"/>
    <w:rsid w:val="00600151"/>
    <w:rsid w:val="006004C2"/>
    <w:rsid w:val="006009B2"/>
    <w:rsid w:val="00600EB4"/>
    <w:rsid w:val="0060226B"/>
    <w:rsid w:val="0060266E"/>
    <w:rsid w:val="00602D8B"/>
    <w:rsid w:val="006032E2"/>
    <w:rsid w:val="00603B79"/>
    <w:rsid w:val="00605095"/>
    <w:rsid w:val="0060517C"/>
    <w:rsid w:val="00605A88"/>
    <w:rsid w:val="00605B8C"/>
    <w:rsid w:val="00606147"/>
    <w:rsid w:val="00606361"/>
    <w:rsid w:val="00606461"/>
    <w:rsid w:val="006067C1"/>
    <w:rsid w:val="00610247"/>
    <w:rsid w:val="0061049E"/>
    <w:rsid w:val="0061086F"/>
    <w:rsid w:val="006108E0"/>
    <w:rsid w:val="00610AFD"/>
    <w:rsid w:val="006110F6"/>
    <w:rsid w:val="00611DD3"/>
    <w:rsid w:val="00612831"/>
    <w:rsid w:val="00612DC9"/>
    <w:rsid w:val="0061305B"/>
    <w:rsid w:val="006131A5"/>
    <w:rsid w:val="006134AC"/>
    <w:rsid w:val="006138CD"/>
    <w:rsid w:val="00613C6D"/>
    <w:rsid w:val="00613D25"/>
    <w:rsid w:val="00614567"/>
    <w:rsid w:val="00614CA3"/>
    <w:rsid w:val="00614CFC"/>
    <w:rsid w:val="006151BF"/>
    <w:rsid w:val="00615382"/>
    <w:rsid w:val="0061550C"/>
    <w:rsid w:val="00615596"/>
    <w:rsid w:val="00615EA2"/>
    <w:rsid w:val="006164CE"/>
    <w:rsid w:val="00616967"/>
    <w:rsid w:val="00616BA2"/>
    <w:rsid w:val="0062048A"/>
    <w:rsid w:val="00620E3C"/>
    <w:rsid w:val="00621407"/>
    <w:rsid w:val="00621A71"/>
    <w:rsid w:val="00622289"/>
    <w:rsid w:val="00623CA9"/>
    <w:rsid w:val="00624039"/>
    <w:rsid w:val="0062428D"/>
    <w:rsid w:val="006246E4"/>
    <w:rsid w:val="00624AE0"/>
    <w:rsid w:val="00624EAC"/>
    <w:rsid w:val="006251D0"/>
    <w:rsid w:val="00626280"/>
    <w:rsid w:val="0062648D"/>
    <w:rsid w:val="00626F09"/>
    <w:rsid w:val="00626F3B"/>
    <w:rsid w:val="00626F76"/>
    <w:rsid w:val="006277F1"/>
    <w:rsid w:val="00627A1E"/>
    <w:rsid w:val="00627FBC"/>
    <w:rsid w:val="00630DDE"/>
    <w:rsid w:val="00631182"/>
    <w:rsid w:val="00631375"/>
    <w:rsid w:val="00631734"/>
    <w:rsid w:val="0063197D"/>
    <w:rsid w:val="00631C3B"/>
    <w:rsid w:val="00632315"/>
    <w:rsid w:val="006329A4"/>
    <w:rsid w:val="00632C7C"/>
    <w:rsid w:val="0063314E"/>
    <w:rsid w:val="00634A35"/>
    <w:rsid w:val="00635108"/>
    <w:rsid w:val="006357B0"/>
    <w:rsid w:val="0063611C"/>
    <w:rsid w:val="006362EF"/>
    <w:rsid w:val="00636915"/>
    <w:rsid w:val="00636B9C"/>
    <w:rsid w:val="00636CB7"/>
    <w:rsid w:val="0063705A"/>
    <w:rsid w:val="00637117"/>
    <w:rsid w:val="006375DA"/>
    <w:rsid w:val="00640491"/>
    <w:rsid w:val="00640BF1"/>
    <w:rsid w:val="006416D4"/>
    <w:rsid w:val="0064189C"/>
    <w:rsid w:val="006420EC"/>
    <w:rsid w:val="00642713"/>
    <w:rsid w:val="006427F8"/>
    <w:rsid w:val="006431E6"/>
    <w:rsid w:val="006436EE"/>
    <w:rsid w:val="006444FA"/>
    <w:rsid w:val="00644B92"/>
    <w:rsid w:val="00644D47"/>
    <w:rsid w:val="0064533B"/>
    <w:rsid w:val="006461D2"/>
    <w:rsid w:val="0064658C"/>
    <w:rsid w:val="00646B8F"/>
    <w:rsid w:val="00646BED"/>
    <w:rsid w:val="00647079"/>
    <w:rsid w:val="0065044B"/>
    <w:rsid w:val="006506AB"/>
    <w:rsid w:val="00650AF4"/>
    <w:rsid w:val="00650D02"/>
    <w:rsid w:val="006513DC"/>
    <w:rsid w:val="00651A24"/>
    <w:rsid w:val="006520CB"/>
    <w:rsid w:val="006534A4"/>
    <w:rsid w:val="00655342"/>
    <w:rsid w:val="006556E7"/>
    <w:rsid w:val="00655BB3"/>
    <w:rsid w:val="00655FCF"/>
    <w:rsid w:val="00656EC2"/>
    <w:rsid w:val="00657416"/>
    <w:rsid w:val="00657C72"/>
    <w:rsid w:val="006600F5"/>
    <w:rsid w:val="00660113"/>
    <w:rsid w:val="00660936"/>
    <w:rsid w:val="00661163"/>
    <w:rsid w:val="0066118E"/>
    <w:rsid w:val="0066162E"/>
    <w:rsid w:val="00661E8E"/>
    <w:rsid w:val="00662005"/>
    <w:rsid w:val="00662EA7"/>
    <w:rsid w:val="006635E7"/>
    <w:rsid w:val="006637C1"/>
    <w:rsid w:val="00664194"/>
    <w:rsid w:val="00664307"/>
    <w:rsid w:val="006646F0"/>
    <w:rsid w:val="006647C4"/>
    <w:rsid w:val="006649E3"/>
    <w:rsid w:val="00665866"/>
    <w:rsid w:val="00666416"/>
    <w:rsid w:val="00666785"/>
    <w:rsid w:val="00666FC2"/>
    <w:rsid w:val="006708F0"/>
    <w:rsid w:val="00670D1E"/>
    <w:rsid w:val="00671158"/>
    <w:rsid w:val="00671FE8"/>
    <w:rsid w:val="00672229"/>
    <w:rsid w:val="0067238D"/>
    <w:rsid w:val="00672D6E"/>
    <w:rsid w:val="00673971"/>
    <w:rsid w:val="0067412F"/>
    <w:rsid w:val="00674333"/>
    <w:rsid w:val="00674569"/>
    <w:rsid w:val="00675101"/>
    <w:rsid w:val="00675717"/>
    <w:rsid w:val="00676557"/>
    <w:rsid w:val="00676629"/>
    <w:rsid w:val="00676808"/>
    <w:rsid w:val="00677840"/>
    <w:rsid w:val="006778FF"/>
    <w:rsid w:val="00677DE2"/>
    <w:rsid w:val="00677ED5"/>
    <w:rsid w:val="00680111"/>
    <w:rsid w:val="0068064C"/>
    <w:rsid w:val="00680803"/>
    <w:rsid w:val="00680923"/>
    <w:rsid w:val="00680A86"/>
    <w:rsid w:val="00680B1D"/>
    <w:rsid w:val="00680EC4"/>
    <w:rsid w:val="0068112E"/>
    <w:rsid w:val="006814DB"/>
    <w:rsid w:val="006815BE"/>
    <w:rsid w:val="006820BC"/>
    <w:rsid w:val="006835DF"/>
    <w:rsid w:val="006837F5"/>
    <w:rsid w:val="0068401C"/>
    <w:rsid w:val="00684C28"/>
    <w:rsid w:val="00684C6C"/>
    <w:rsid w:val="0068515C"/>
    <w:rsid w:val="006853D8"/>
    <w:rsid w:val="00685EF6"/>
    <w:rsid w:val="00685F53"/>
    <w:rsid w:val="006860C7"/>
    <w:rsid w:val="0068627A"/>
    <w:rsid w:val="0068640C"/>
    <w:rsid w:val="00686D35"/>
    <w:rsid w:val="00686F12"/>
    <w:rsid w:val="00687887"/>
    <w:rsid w:val="00687CBA"/>
    <w:rsid w:val="006904BA"/>
    <w:rsid w:val="0069079E"/>
    <w:rsid w:val="00691133"/>
    <w:rsid w:val="00691324"/>
    <w:rsid w:val="00691342"/>
    <w:rsid w:val="00691B41"/>
    <w:rsid w:val="00691C96"/>
    <w:rsid w:val="00691F8C"/>
    <w:rsid w:val="006924F8"/>
    <w:rsid w:val="006924F9"/>
    <w:rsid w:val="00692B3D"/>
    <w:rsid w:val="00692C28"/>
    <w:rsid w:val="0069318E"/>
    <w:rsid w:val="006936F3"/>
    <w:rsid w:val="0069491D"/>
    <w:rsid w:val="00694A00"/>
    <w:rsid w:val="00694E3F"/>
    <w:rsid w:val="00696387"/>
    <w:rsid w:val="0069692A"/>
    <w:rsid w:val="00697085"/>
    <w:rsid w:val="0069718A"/>
    <w:rsid w:val="00697601"/>
    <w:rsid w:val="006A0101"/>
    <w:rsid w:val="006A071D"/>
    <w:rsid w:val="006A071E"/>
    <w:rsid w:val="006A0776"/>
    <w:rsid w:val="006A07E2"/>
    <w:rsid w:val="006A158F"/>
    <w:rsid w:val="006A1786"/>
    <w:rsid w:val="006A2074"/>
    <w:rsid w:val="006A30D4"/>
    <w:rsid w:val="006A3FA6"/>
    <w:rsid w:val="006A431D"/>
    <w:rsid w:val="006A5136"/>
    <w:rsid w:val="006A5328"/>
    <w:rsid w:val="006A5B68"/>
    <w:rsid w:val="006A5EAA"/>
    <w:rsid w:val="006A5FD9"/>
    <w:rsid w:val="006A6580"/>
    <w:rsid w:val="006A65C8"/>
    <w:rsid w:val="006A682A"/>
    <w:rsid w:val="006A7A10"/>
    <w:rsid w:val="006A7BF9"/>
    <w:rsid w:val="006A7D04"/>
    <w:rsid w:val="006B011E"/>
    <w:rsid w:val="006B0642"/>
    <w:rsid w:val="006B0A49"/>
    <w:rsid w:val="006B0BAD"/>
    <w:rsid w:val="006B1289"/>
    <w:rsid w:val="006B18E7"/>
    <w:rsid w:val="006B19A3"/>
    <w:rsid w:val="006B1C46"/>
    <w:rsid w:val="006B2129"/>
    <w:rsid w:val="006B2234"/>
    <w:rsid w:val="006B2C4C"/>
    <w:rsid w:val="006B403A"/>
    <w:rsid w:val="006B47C6"/>
    <w:rsid w:val="006B6395"/>
    <w:rsid w:val="006B670F"/>
    <w:rsid w:val="006B701D"/>
    <w:rsid w:val="006B7816"/>
    <w:rsid w:val="006B78B3"/>
    <w:rsid w:val="006B7D55"/>
    <w:rsid w:val="006C0929"/>
    <w:rsid w:val="006C0D9C"/>
    <w:rsid w:val="006C10E4"/>
    <w:rsid w:val="006C16DF"/>
    <w:rsid w:val="006C30CF"/>
    <w:rsid w:val="006C391C"/>
    <w:rsid w:val="006C4EB4"/>
    <w:rsid w:val="006C5276"/>
    <w:rsid w:val="006C5B15"/>
    <w:rsid w:val="006C63D3"/>
    <w:rsid w:val="006C67FF"/>
    <w:rsid w:val="006C71FF"/>
    <w:rsid w:val="006C735E"/>
    <w:rsid w:val="006C7BFA"/>
    <w:rsid w:val="006D015D"/>
    <w:rsid w:val="006D0273"/>
    <w:rsid w:val="006D0F76"/>
    <w:rsid w:val="006D18AC"/>
    <w:rsid w:val="006D1F25"/>
    <w:rsid w:val="006D3047"/>
    <w:rsid w:val="006D4D0D"/>
    <w:rsid w:val="006D5D4A"/>
    <w:rsid w:val="006D6182"/>
    <w:rsid w:val="006D6DB5"/>
    <w:rsid w:val="006E04A7"/>
    <w:rsid w:val="006E06C7"/>
    <w:rsid w:val="006E0DAA"/>
    <w:rsid w:val="006E1152"/>
    <w:rsid w:val="006E3191"/>
    <w:rsid w:val="006E39FC"/>
    <w:rsid w:val="006E3B8C"/>
    <w:rsid w:val="006E6259"/>
    <w:rsid w:val="006E6406"/>
    <w:rsid w:val="006E68E7"/>
    <w:rsid w:val="006E7880"/>
    <w:rsid w:val="006E7889"/>
    <w:rsid w:val="006F04AA"/>
    <w:rsid w:val="006F1169"/>
    <w:rsid w:val="006F156B"/>
    <w:rsid w:val="006F17AF"/>
    <w:rsid w:val="006F1C30"/>
    <w:rsid w:val="006F1EB1"/>
    <w:rsid w:val="006F2576"/>
    <w:rsid w:val="006F2F76"/>
    <w:rsid w:val="006F36CD"/>
    <w:rsid w:val="006F3758"/>
    <w:rsid w:val="006F4179"/>
    <w:rsid w:val="006F46A7"/>
    <w:rsid w:val="006F5073"/>
    <w:rsid w:val="006F5161"/>
    <w:rsid w:val="006F532D"/>
    <w:rsid w:val="006F54F2"/>
    <w:rsid w:val="006F5597"/>
    <w:rsid w:val="006F5E88"/>
    <w:rsid w:val="006F62D7"/>
    <w:rsid w:val="006F64B9"/>
    <w:rsid w:val="006F66B8"/>
    <w:rsid w:val="006F6979"/>
    <w:rsid w:val="006F6A7C"/>
    <w:rsid w:val="006F6B32"/>
    <w:rsid w:val="006F6EA6"/>
    <w:rsid w:val="006F74EE"/>
    <w:rsid w:val="006F7572"/>
    <w:rsid w:val="007003D1"/>
    <w:rsid w:val="00700F9B"/>
    <w:rsid w:val="0070103A"/>
    <w:rsid w:val="00701601"/>
    <w:rsid w:val="00701897"/>
    <w:rsid w:val="00701B6A"/>
    <w:rsid w:val="00703E61"/>
    <w:rsid w:val="00704097"/>
    <w:rsid w:val="007050EE"/>
    <w:rsid w:val="0070560A"/>
    <w:rsid w:val="00705B22"/>
    <w:rsid w:val="0070622B"/>
    <w:rsid w:val="0070718A"/>
    <w:rsid w:val="0070759C"/>
    <w:rsid w:val="00707C2E"/>
    <w:rsid w:val="00707CE9"/>
    <w:rsid w:val="00710554"/>
    <w:rsid w:val="0071111A"/>
    <w:rsid w:val="00711323"/>
    <w:rsid w:val="00711D9B"/>
    <w:rsid w:val="00712BB4"/>
    <w:rsid w:val="00712D22"/>
    <w:rsid w:val="00713133"/>
    <w:rsid w:val="00713384"/>
    <w:rsid w:val="00713F3A"/>
    <w:rsid w:val="007147AF"/>
    <w:rsid w:val="00714C51"/>
    <w:rsid w:val="00715A87"/>
    <w:rsid w:val="00716CB6"/>
    <w:rsid w:val="007174AA"/>
    <w:rsid w:val="00721423"/>
    <w:rsid w:val="00721718"/>
    <w:rsid w:val="00722143"/>
    <w:rsid w:val="0072321B"/>
    <w:rsid w:val="00723917"/>
    <w:rsid w:val="00724AD5"/>
    <w:rsid w:val="007257C5"/>
    <w:rsid w:val="0072602D"/>
    <w:rsid w:val="0072611C"/>
    <w:rsid w:val="0072650E"/>
    <w:rsid w:val="00726ACC"/>
    <w:rsid w:val="00730491"/>
    <w:rsid w:val="00730F39"/>
    <w:rsid w:val="00731BF1"/>
    <w:rsid w:val="007324CB"/>
    <w:rsid w:val="007334D0"/>
    <w:rsid w:val="00733546"/>
    <w:rsid w:val="007338CC"/>
    <w:rsid w:val="00733951"/>
    <w:rsid w:val="007345BB"/>
    <w:rsid w:val="00734845"/>
    <w:rsid w:val="00734CC3"/>
    <w:rsid w:val="00734F74"/>
    <w:rsid w:val="007350AA"/>
    <w:rsid w:val="007356EE"/>
    <w:rsid w:val="007357A2"/>
    <w:rsid w:val="007357B9"/>
    <w:rsid w:val="007364FF"/>
    <w:rsid w:val="00736D92"/>
    <w:rsid w:val="0074179F"/>
    <w:rsid w:val="007419AB"/>
    <w:rsid w:val="00741D77"/>
    <w:rsid w:val="00742938"/>
    <w:rsid w:val="00742E6A"/>
    <w:rsid w:val="00743320"/>
    <w:rsid w:val="007434BA"/>
    <w:rsid w:val="0074353E"/>
    <w:rsid w:val="00743DD4"/>
    <w:rsid w:val="007449E2"/>
    <w:rsid w:val="0074640B"/>
    <w:rsid w:val="00747414"/>
    <w:rsid w:val="00747B10"/>
    <w:rsid w:val="007503CD"/>
    <w:rsid w:val="00750794"/>
    <w:rsid w:val="00751171"/>
    <w:rsid w:val="007511BA"/>
    <w:rsid w:val="00751BD0"/>
    <w:rsid w:val="0075201F"/>
    <w:rsid w:val="00752040"/>
    <w:rsid w:val="00752286"/>
    <w:rsid w:val="00753DCC"/>
    <w:rsid w:val="00754411"/>
    <w:rsid w:val="00754723"/>
    <w:rsid w:val="0075475F"/>
    <w:rsid w:val="00754C03"/>
    <w:rsid w:val="00755349"/>
    <w:rsid w:val="00756552"/>
    <w:rsid w:val="007565DA"/>
    <w:rsid w:val="007572AE"/>
    <w:rsid w:val="0075744C"/>
    <w:rsid w:val="00757ECD"/>
    <w:rsid w:val="007600E7"/>
    <w:rsid w:val="007619A8"/>
    <w:rsid w:val="00761EDA"/>
    <w:rsid w:val="0076253F"/>
    <w:rsid w:val="007626B7"/>
    <w:rsid w:val="007634DC"/>
    <w:rsid w:val="007638E4"/>
    <w:rsid w:val="00763F47"/>
    <w:rsid w:val="007650A2"/>
    <w:rsid w:val="0076683A"/>
    <w:rsid w:val="00766E49"/>
    <w:rsid w:val="00767AA1"/>
    <w:rsid w:val="00767F93"/>
    <w:rsid w:val="00770F12"/>
    <w:rsid w:val="0077148A"/>
    <w:rsid w:val="007715B2"/>
    <w:rsid w:val="00771DB4"/>
    <w:rsid w:val="00773BA8"/>
    <w:rsid w:val="00774383"/>
    <w:rsid w:val="00774CC0"/>
    <w:rsid w:val="00774E8C"/>
    <w:rsid w:val="007759BA"/>
    <w:rsid w:val="00775E5E"/>
    <w:rsid w:val="00776610"/>
    <w:rsid w:val="00776781"/>
    <w:rsid w:val="00776C1C"/>
    <w:rsid w:val="007776A0"/>
    <w:rsid w:val="00777AA8"/>
    <w:rsid w:val="00777F65"/>
    <w:rsid w:val="00781074"/>
    <w:rsid w:val="007819E7"/>
    <w:rsid w:val="007820C9"/>
    <w:rsid w:val="00782350"/>
    <w:rsid w:val="00782FA1"/>
    <w:rsid w:val="007832CD"/>
    <w:rsid w:val="007840B0"/>
    <w:rsid w:val="007842B7"/>
    <w:rsid w:val="007852FE"/>
    <w:rsid w:val="00785409"/>
    <w:rsid w:val="007857E7"/>
    <w:rsid w:val="00785FE6"/>
    <w:rsid w:val="00786596"/>
    <w:rsid w:val="0078660B"/>
    <w:rsid w:val="00786AAC"/>
    <w:rsid w:val="00786E09"/>
    <w:rsid w:val="00787E4B"/>
    <w:rsid w:val="00790103"/>
    <w:rsid w:val="00790D29"/>
    <w:rsid w:val="00791097"/>
    <w:rsid w:val="0079123E"/>
    <w:rsid w:val="0079137E"/>
    <w:rsid w:val="0079152E"/>
    <w:rsid w:val="00791634"/>
    <w:rsid w:val="00791EC8"/>
    <w:rsid w:val="00791EF0"/>
    <w:rsid w:val="0079289E"/>
    <w:rsid w:val="00793872"/>
    <w:rsid w:val="00793EA6"/>
    <w:rsid w:val="007947E7"/>
    <w:rsid w:val="007952F3"/>
    <w:rsid w:val="0079566F"/>
    <w:rsid w:val="00796017"/>
    <w:rsid w:val="007965A8"/>
    <w:rsid w:val="007967B2"/>
    <w:rsid w:val="00796967"/>
    <w:rsid w:val="00797460"/>
    <w:rsid w:val="00797694"/>
    <w:rsid w:val="00797839"/>
    <w:rsid w:val="007A0453"/>
    <w:rsid w:val="007A06D7"/>
    <w:rsid w:val="007A0CF5"/>
    <w:rsid w:val="007A10B9"/>
    <w:rsid w:val="007A1830"/>
    <w:rsid w:val="007A1AB8"/>
    <w:rsid w:val="007A1C87"/>
    <w:rsid w:val="007A1D92"/>
    <w:rsid w:val="007A28DC"/>
    <w:rsid w:val="007A2D27"/>
    <w:rsid w:val="007A310F"/>
    <w:rsid w:val="007A3540"/>
    <w:rsid w:val="007A3EB4"/>
    <w:rsid w:val="007A50A6"/>
    <w:rsid w:val="007A50A8"/>
    <w:rsid w:val="007A518A"/>
    <w:rsid w:val="007A53D4"/>
    <w:rsid w:val="007A54F5"/>
    <w:rsid w:val="007A5634"/>
    <w:rsid w:val="007A58BB"/>
    <w:rsid w:val="007A5DA5"/>
    <w:rsid w:val="007A6316"/>
    <w:rsid w:val="007A6318"/>
    <w:rsid w:val="007A663B"/>
    <w:rsid w:val="007A6ACF"/>
    <w:rsid w:val="007A71C7"/>
    <w:rsid w:val="007A774C"/>
    <w:rsid w:val="007A7F01"/>
    <w:rsid w:val="007B0091"/>
    <w:rsid w:val="007B0116"/>
    <w:rsid w:val="007B0693"/>
    <w:rsid w:val="007B1093"/>
    <w:rsid w:val="007B115A"/>
    <w:rsid w:val="007B1462"/>
    <w:rsid w:val="007B19BF"/>
    <w:rsid w:val="007B26EA"/>
    <w:rsid w:val="007B2A46"/>
    <w:rsid w:val="007B3119"/>
    <w:rsid w:val="007B4164"/>
    <w:rsid w:val="007B4857"/>
    <w:rsid w:val="007B5109"/>
    <w:rsid w:val="007B586C"/>
    <w:rsid w:val="007B6235"/>
    <w:rsid w:val="007B693F"/>
    <w:rsid w:val="007B6EE9"/>
    <w:rsid w:val="007B7059"/>
    <w:rsid w:val="007B7105"/>
    <w:rsid w:val="007B79A6"/>
    <w:rsid w:val="007C02BD"/>
    <w:rsid w:val="007C0DD9"/>
    <w:rsid w:val="007C1268"/>
    <w:rsid w:val="007C2326"/>
    <w:rsid w:val="007C2583"/>
    <w:rsid w:val="007C2C44"/>
    <w:rsid w:val="007C315B"/>
    <w:rsid w:val="007C35B8"/>
    <w:rsid w:val="007C50CB"/>
    <w:rsid w:val="007C52D3"/>
    <w:rsid w:val="007C5569"/>
    <w:rsid w:val="007C5A07"/>
    <w:rsid w:val="007C6175"/>
    <w:rsid w:val="007C65D0"/>
    <w:rsid w:val="007C66F9"/>
    <w:rsid w:val="007C6BE1"/>
    <w:rsid w:val="007C6C01"/>
    <w:rsid w:val="007C6EF9"/>
    <w:rsid w:val="007C72A3"/>
    <w:rsid w:val="007C7600"/>
    <w:rsid w:val="007D024E"/>
    <w:rsid w:val="007D0369"/>
    <w:rsid w:val="007D0390"/>
    <w:rsid w:val="007D03DC"/>
    <w:rsid w:val="007D0CF8"/>
    <w:rsid w:val="007D10FB"/>
    <w:rsid w:val="007D1D0C"/>
    <w:rsid w:val="007D22DD"/>
    <w:rsid w:val="007D3048"/>
    <w:rsid w:val="007D3973"/>
    <w:rsid w:val="007D49AC"/>
    <w:rsid w:val="007D4C2E"/>
    <w:rsid w:val="007D52DF"/>
    <w:rsid w:val="007D537B"/>
    <w:rsid w:val="007D5873"/>
    <w:rsid w:val="007D6226"/>
    <w:rsid w:val="007D6436"/>
    <w:rsid w:val="007E06CF"/>
    <w:rsid w:val="007E0BDC"/>
    <w:rsid w:val="007E12DF"/>
    <w:rsid w:val="007E1420"/>
    <w:rsid w:val="007E147E"/>
    <w:rsid w:val="007E159E"/>
    <w:rsid w:val="007E1900"/>
    <w:rsid w:val="007E2A76"/>
    <w:rsid w:val="007E31AB"/>
    <w:rsid w:val="007E3466"/>
    <w:rsid w:val="007E386E"/>
    <w:rsid w:val="007E490C"/>
    <w:rsid w:val="007E495C"/>
    <w:rsid w:val="007E4E80"/>
    <w:rsid w:val="007E514F"/>
    <w:rsid w:val="007E51E1"/>
    <w:rsid w:val="007E53D3"/>
    <w:rsid w:val="007E6595"/>
    <w:rsid w:val="007E662A"/>
    <w:rsid w:val="007E69B1"/>
    <w:rsid w:val="007E6C8D"/>
    <w:rsid w:val="007E7EB1"/>
    <w:rsid w:val="007F06AE"/>
    <w:rsid w:val="007F07D2"/>
    <w:rsid w:val="007F08AE"/>
    <w:rsid w:val="007F135D"/>
    <w:rsid w:val="007F1D9F"/>
    <w:rsid w:val="007F1F89"/>
    <w:rsid w:val="007F23E6"/>
    <w:rsid w:val="007F305F"/>
    <w:rsid w:val="007F4ED1"/>
    <w:rsid w:val="007F554D"/>
    <w:rsid w:val="007F565B"/>
    <w:rsid w:val="007F5A6A"/>
    <w:rsid w:val="007F5ACA"/>
    <w:rsid w:val="007F5C75"/>
    <w:rsid w:val="007F5CA3"/>
    <w:rsid w:val="007F5F3C"/>
    <w:rsid w:val="007F60DF"/>
    <w:rsid w:val="007F635D"/>
    <w:rsid w:val="007F6373"/>
    <w:rsid w:val="007F66A1"/>
    <w:rsid w:val="008018B6"/>
    <w:rsid w:val="008019EA"/>
    <w:rsid w:val="00801A3F"/>
    <w:rsid w:val="00802437"/>
    <w:rsid w:val="00802738"/>
    <w:rsid w:val="00803BC5"/>
    <w:rsid w:val="00804326"/>
    <w:rsid w:val="00804374"/>
    <w:rsid w:val="00804E4D"/>
    <w:rsid w:val="008051CA"/>
    <w:rsid w:val="00805CE7"/>
    <w:rsid w:val="00805D90"/>
    <w:rsid w:val="00806368"/>
    <w:rsid w:val="008066C4"/>
    <w:rsid w:val="00806AA9"/>
    <w:rsid w:val="00806EB1"/>
    <w:rsid w:val="0080774F"/>
    <w:rsid w:val="00810830"/>
    <w:rsid w:val="0081180A"/>
    <w:rsid w:val="00811B57"/>
    <w:rsid w:val="008135DD"/>
    <w:rsid w:val="008137EE"/>
    <w:rsid w:val="00813C9D"/>
    <w:rsid w:val="00814030"/>
    <w:rsid w:val="008146C2"/>
    <w:rsid w:val="0081581E"/>
    <w:rsid w:val="0081618C"/>
    <w:rsid w:val="00816859"/>
    <w:rsid w:val="00817445"/>
    <w:rsid w:val="00817753"/>
    <w:rsid w:val="008200C1"/>
    <w:rsid w:val="0082018E"/>
    <w:rsid w:val="00820857"/>
    <w:rsid w:val="00820996"/>
    <w:rsid w:val="00820EB7"/>
    <w:rsid w:val="0082161A"/>
    <w:rsid w:val="008216DE"/>
    <w:rsid w:val="0082182C"/>
    <w:rsid w:val="00821865"/>
    <w:rsid w:val="00821E7E"/>
    <w:rsid w:val="0082256B"/>
    <w:rsid w:val="00822AA0"/>
    <w:rsid w:val="00822F8D"/>
    <w:rsid w:val="00823391"/>
    <w:rsid w:val="00823404"/>
    <w:rsid w:val="00823AF3"/>
    <w:rsid w:val="00823BE3"/>
    <w:rsid w:val="00823FF3"/>
    <w:rsid w:val="00824800"/>
    <w:rsid w:val="0082506A"/>
    <w:rsid w:val="008250FE"/>
    <w:rsid w:val="008255EC"/>
    <w:rsid w:val="008256A2"/>
    <w:rsid w:val="0082635D"/>
    <w:rsid w:val="00826F36"/>
    <w:rsid w:val="00827113"/>
    <w:rsid w:val="008272F3"/>
    <w:rsid w:val="00827BC4"/>
    <w:rsid w:val="00827FEE"/>
    <w:rsid w:val="008304BC"/>
    <w:rsid w:val="00830865"/>
    <w:rsid w:val="00830AB6"/>
    <w:rsid w:val="00830B4A"/>
    <w:rsid w:val="0083171F"/>
    <w:rsid w:val="008317A7"/>
    <w:rsid w:val="008322D7"/>
    <w:rsid w:val="008326C3"/>
    <w:rsid w:val="00832FDC"/>
    <w:rsid w:val="0083441B"/>
    <w:rsid w:val="00834633"/>
    <w:rsid w:val="008346D7"/>
    <w:rsid w:val="008352FA"/>
    <w:rsid w:val="00835906"/>
    <w:rsid w:val="00835DB3"/>
    <w:rsid w:val="00835F18"/>
    <w:rsid w:val="00836471"/>
    <w:rsid w:val="00836D23"/>
    <w:rsid w:val="008373C3"/>
    <w:rsid w:val="00841AD8"/>
    <w:rsid w:val="00842BCE"/>
    <w:rsid w:val="00842E7F"/>
    <w:rsid w:val="008434AF"/>
    <w:rsid w:val="0084375F"/>
    <w:rsid w:val="00844ACF"/>
    <w:rsid w:val="00845457"/>
    <w:rsid w:val="00846103"/>
    <w:rsid w:val="0084684F"/>
    <w:rsid w:val="0085029C"/>
    <w:rsid w:val="008516DC"/>
    <w:rsid w:val="00851A94"/>
    <w:rsid w:val="00851DB9"/>
    <w:rsid w:val="00853F84"/>
    <w:rsid w:val="008540FC"/>
    <w:rsid w:val="00854AA9"/>
    <w:rsid w:val="0085641F"/>
    <w:rsid w:val="00856721"/>
    <w:rsid w:val="0085774F"/>
    <w:rsid w:val="00860357"/>
    <w:rsid w:val="008608F2"/>
    <w:rsid w:val="00860967"/>
    <w:rsid w:val="00860E38"/>
    <w:rsid w:val="00860E69"/>
    <w:rsid w:val="00861416"/>
    <w:rsid w:val="00861B79"/>
    <w:rsid w:val="008623C9"/>
    <w:rsid w:val="008624B0"/>
    <w:rsid w:val="00862705"/>
    <w:rsid w:val="0086311E"/>
    <w:rsid w:val="00863B4A"/>
    <w:rsid w:val="0086444F"/>
    <w:rsid w:val="00864973"/>
    <w:rsid w:val="00864B2F"/>
    <w:rsid w:val="0086506A"/>
    <w:rsid w:val="0086540D"/>
    <w:rsid w:val="00865E3F"/>
    <w:rsid w:val="0086656E"/>
    <w:rsid w:val="00866CCC"/>
    <w:rsid w:val="00867F27"/>
    <w:rsid w:val="00870268"/>
    <w:rsid w:val="00870ADC"/>
    <w:rsid w:val="00870D26"/>
    <w:rsid w:val="008713C6"/>
    <w:rsid w:val="00871830"/>
    <w:rsid w:val="00871CF0"/>
    <w:rsid w:val="008729D4"/>
    <w:rsid w:val="00872BDA"/>
    <w:rsid w:val="00873577"/>
    <w:rsid w:val="00873599"/>
    <w:rsid w:val="0087368B"/>
    <w:rsid w:val="0087373A"/>
    <w:rsid w:val="008739B4"/>
    <w:rsid w:val="00875016"/>
    <w:rsid w:val="0087504C"/>
    <w:rsid w:val="00875341"/>
    <w:rsid w:val="00875E8C"/>
    <w:rsid w:val="00876167"/>
    <w:rsid w:val="0087617E"/>
    <w:rsid w:val="00877374"/>
    <w:rsid w:val="00877720"/>
    <w:rsid w:val="00880033"/>
    <w:rsid w:val="00880048"/>
    <w:rsid w:val="008800CA"/>
    <w:rsid w:val="00880983"/>
    <w:rsid w:val="00880C95"/>
    <w:rsid w:val="00880EE9"/>
    <w:rsid w:val="00881864"/>
    <w:rsid w:val="00881C86"/>
    <w:rsid w:val="00881D8F"/>
    <w:rsid w:val="00882CD7"/>
    <w:rsid w:val="00882D9C"/>
    <w:rsid w:val="00882DEC"/>
    <w:rsid w:val="00882EB4"/>
    <w:rsid w:val="00884712"/>
    <w:rsid w:val="008850CE"/>
    <w:rsid w:val="0088534E"/>
    <w:rsid w:val="00886216"/>
    <w:rsid w:val="00886632"/>
    <w:rsid w:val="00886B6C"/>
    <w:rsid w:val="00886C3A"/>
    <w:rsid w:val="00887114"/>
    <w:rsid w:val="008872ED"/>
    <w:rsid w:val="00890380"/>
    <w:rsid w:val="00890628"/>
    <w:rsid w:val="00890B46"/>
    <w:rsid w:val="00891E68"/>
    <w:rsid w:val="00892031"/>
    <w:rsid w:val="00892500"/>
    <w:rsid w:val="0089262C"/>
    <w:rsid w:val="0089269F"/>
    <w:rsid w:val="00892D59"/>
    <w:rsid w:val="00892DF8"/>
    <w:rsid w:val="00892FA3"/>
    <w:rsid w:val="00893BA7"/>
    <w:rsid w:val="0089450D"/>
    <w:rsid w:val="00894F01"/>
    <w:rsid w:val="008958D7"/>
    <w:rsid w:val="00896217"/>
    <w:rsid w:val="00896B3E"/>
    <w:rsid w:val="00896C21"/>
    <w:rsid w:val="00896DC0"/>
    <w:rsid w:val="008974B6"/>
    <w:rsid w:val="008A0BBA"/>
    <w:rsid w:val="008A1AA9"/>
    <w:rsid w:val="008A1F04"/>
    <w:rsid w:val="008A214B"/>
    <w:rsid w:val="008A25E5"/>
    <w:rsid w:val="008A2C3B"/>
    <w:rsid w:val="008A311D"/>
    <w:rsid w:val="008A38E2"/>
    <w:rsid w:val="008A40BA"/>
    <w:rsid w:val="008A4A3D"/>
    <w:rsid w:val="008A4A6D"/>
    <w:rsid w:val="008A52D6"/>
    <w:rsid w:val="008A70B7"/>
    <w:rsid w:val="008B0ECF"/>
    <w:rsid w:val="008B1837"/>
    <w:rsid w:val="008B2119"/>
    <w:rsid w:val="008B2192"/>
    <w:rsid w:val="008B24C0"/>
    <w:rsid w:val="008B2DC2"/>
    <w:rsid w:val="008B3178"/>
    <w:rsid w:val="008B3259"/>
    <w:rsid w:val="008B34BB"/>
    <w:rsid w:val="008B466C"/>
    <w:rsid w:val="008B48BB"/>
    <w:rsid w:val="008B4DA4"/>
    <w:rsid w:val="008B54AD"/>
    <w:rsid w:val="008B5CBE"/>
    <w:rsid w:val="008B6013"/>
    <w:rsid w:val="008B61ED"/>
    <w:rsid w:val="008B6883"/>
    <w:rsid w:val="008B6A06"/>
    <w:rsid w:val="008B76AF"/>
    <w:rsid w:val="008B77B4"/>
    <w:rsid w:val="008C0A30"/>
    <w:rsid w:val="008C1620"/>
    <w:rsid w:val="008C21BE"/>
    <w:rsid w:val="008C223F"/>
    <w:rsid w:val="008C278D"/>
    <w:rsid w:val="008C32B8"/>
    <w:rsid w:val="008C339F"/>
    <w:rsid w:val="008C388C"/>
    <w:rsid w:val="008C42EA"/>
    <w:rsid w:val="008C49F4"/>
    <w:rsid w:val="008C4C9F"/>
    <w:rsid w:val="008C563C"/>
    <w:rsid w:val="008C6B8D"/>
    <w:rsid w:val="008C6D03"/>
    <w:rsid w:val="008C7611"/>
    <w:rsid w:val="008C7A55"/>
    <w:rsid w:val="008C7DCB"/>
    <w:rsid w:val="008D0220"/>
    <w:rsid w:val="008D0548"/>
    <w:rsid w:val="008D09B8"/>
    <w:rsid w:val="008D0B1C"/>
    <w:rsid w:val="008D1892"/>
    <w:rsid w:val="008D37A9"/>
    <w:rsid w:val="008D435F"/>
    <w:rsid w:val="008D462C"/>
    <w:rsid w:val="008D46B6"/>
    <w:rsid w:val="008D4CA9"/>
    <w:rsid w:val="008D4D93"/>
    <w:rsid w:val="008D4E93"/>
    <w:rsid w:val="008D5660"/>
    <w:rsid w:val="008D5A2E"/>
    <w:rsid w:val="008D6300"/>
    <w:rsid w:val="008D6A34"/>
    <w:rsid w:val="008D6A9C"/>
    <w:rsid w:val="008E015C"/>
    <w:rsid w:val="008E04B4"/>
    <w:rsid w:val="008E0817"/>
    <w:rsid w:val="008E08C9"/>
    <w:rsid w:val="008E0A20"/>
    <w:rsid w:val="008E11D8"/>
    <w:rsid w:val="008E16C7"/>
    <w:rsid w:val="008E1E05"/>
    <w:rsid w:val="008E2217"/>
    <w:rsid w:val="008E2617"/>
    <w:rsid w:val="008E2BD4"/>
    <w:rsid w:val="008E3078"/>
    <w:rsid w:val="008E355D"/>
    <w:rsid w:val="008E4820"/>
    <w:rsid w:val="008E5218"/>
    <w:rsid w:val="008E5521"/>
    <w:rsid w:val="008E58C7"/>
    <w:rsid w:val="008E5E38"/>
    <w:rsid w:val="008E631C"/>
    <w:rsid w:val="008E642D"/>
    <w:rsid w:val="008E70FE"/>
    <w:rsid w:val="008E79DF"/>
    <w:rsid w:val="008F1075"/>
    <w:rsid w:val="008F1BD4"/>
    <w:rsid w:val="008F1E96"/>
    <w:rsid w:val="008F2363"/>
    <w:rsid w:val="008F2A8D"/>
    <w:rsid w:val="008F2B21"/>
    <w:rsid w:val="008F4C6A"/>
    <w:rsid w:val="008F4E56"/>
    <w:rsid w:val="008F5026"/>
    <w:rsid w:val="008F5A09"/>
    <w:rsid w:val="008F5B40"/>
    <w:rsid w:val="008F6695"/>
    <w:rsid w:val="008F7282"/>
    <w:rsid w:val="008F7481"/>
    <w:rsid w:val="008F7543"/>
    <w:rsid w:val="008F7C5A"/>
    <w:rsid w:val="008F7DF3"/>
    <w:rsid w:val="008F7FB5"/>
    <w:rsid w:val="0090003C"/>
    <w:rsid w:val="00900C8E"/>
    <w:rsid w:val="00900F58"/>
    <w:rsid w:val="0090263C"/>
    <w:rsid w:val="0090297B"/>
    <w:rsid w:val="00902B1C"/>
    <w:rsid w:val="00902DD3"/>
    <w:rsid w:val="00902FF3"/>
    <w:rsid w:val="0090311F"/>
    <w:rsid w:val="00903408"/>
    <w:rsid w:val="00904200"/>
    <w:rsid w:val="009044D1"/>
    <w:rsid w:val="00904D84"/>
    <w:rsid w:val="00905235"/>
    <w:rsid w:val="00905924"/>
    <w:rsid w:val="00905A1B"/>
    <w:rsid w:val="009063DA"/>
    <w:rsid w:val="00907506"/>
    <w:rsid w:val="009114A4"/>
    <w:rsid w:val="009122B0"/>
    <w:rsid w:val="00912428"/>
    <w:rsid w:val="009126B3"/>
    <w:rsid w:val="009128C6"/>
    <w:rsid w:val="009129DD"/>
    <w:rsid w:val="00914C8D"/>
    <w:rsid w:val="009153F8"/>
    <w:rsid w:val="00915498"/>
    <w:rsid w:val="0091572B"/>
    <w:rsid w:val="009164B2"/>
    <w:rsid w:val="00916829"/>
    <w:rsid w:val="00916A9A"/>
    <w:rsid w:val="00916D62"/>
    <w:rsid w:val="0091747E"/>
    <w:rsid w:val="00917D63"/>
    <w:rsid w:val="00920860"/>
    <w:rsid w:val="009208F6"/>
    <w:rsid w:val="00920957"/>
    <w:rsid w:val="009211C7"/>
    <w:rsid w:val="009218ED"/>
    <w:rsid w:val="00921F0A"/>
    <w:rsid w:val="00921F43"/>
    <w:rsid w:val="009224EB"/>
    <w:rsid w:val="00924703"/>
    <w:rsid w:val="009249E0"/>
    <w:rsid w:val="00925A6E"/>
    <w:rsid w:val="00925F4D"/>
    <w:rsid w:val="009266D2"/>
    <w:rsid w:val="00926A13"/>
    <w:rsid w:val="00926C53"/>
    <w:rsid w:val="00927739"/>
    <w:rsid w:val="00927882"/>
    <w:rsid w:val="00927B04"/>
    <w:rsid w:val="00930376"/>
    <w:rsid w:val="00930AC2"/>
    <w:rsid w:val="00930B9B"/>
    <w:rsid w:val="00930DDD"/>
    <w:rsid w:val="0093167A"/>
    <w:rsid w:val="00932662"/>
    <w:rsid w:val="009330B4"/>
    <w:rsid w:val="009331B9"/>
    <w:rsid w:val="009332FD"/>
    <w:rsid w:val="00933B57"/>
    <w:rsid w:val="0093422E"/>
    <w:rsid w:val="009346A9"/>
    <w:rsid w:val="00934B03"/>
    <w:rsid w:val="009361FF"/>
    <w:rsid w:val="009365B2"/>
    <w:rsid w:val="009366A2"/>
    <w:rsid w:val="00936842"/>
    <w:rsid w:val="00936B2A"/>
    <w:rsid w:val="009373AB"/>
    <w:rsid w:val="009373FF"/>
    <w:rsid w:val="0093742C"/>
    <w:rsid w:val="00937714"/>
    <w:rsid w:val="009401CC"/>
    <w:rsid w:val="0094026C"/>
    <w:rsid w:val="00940536"/>
    <w:rsid w:val="0094053B"/>
    <w:rsid w:val="00940602"/>
    <w:rsid w:val="009419BC"/>
    <w:rsid w:val="00941A13"/>
    <w:rsid w:val="00942807"/>
    <w:rsid w:val="00942A68"/>
    <w:rsid w:val="00942AF8"/>
    <w:rsid w:val="00943202"/>
    <w:rsid w:val="0094447C"/>
    <w:rsid w:val="00944B2A"/>
    <w:rsid w:val="00945B60"/>
    <w:rsid w:val="00945C99"/>
    <w:rsid w:val="00945F0F"/>
    <w:rsid w:val="009472D5"/>
    <w:rsid w:val="0094739A"/>
    <w:rsid w:val="00947651"/>
    <w:rsid w:val="0094765A"/>
    <w:rsid w:val="009479A7"/>
    <w:rsid w:val="00950F1E"/>
    <w:rsid w:val="00951033"/>
    <w:rsid w:val="00951B87"/>
    <w:rsid w:val="00951EDF"/>
    <w:rsid w:val="00952197"/>
    <w:rsid w:val="00952503"/>
    <w:rsid w:val="009531EF"/>
    <w:rsid w:val="009540EB"/>
    <w:rsid w:val="009548AC"/>
    <w:rsid w:val="00954952"/>
    <w:rsid w:val="00955586"/>
    <w:rsid w:val="009556AF"/>
    <w:rsid w:val="00955FD0"/>
    <w:rsid w:val="00956158"/>
    <w:rsid w:val="00956A8A"/>
    <w:rsid w:val="00956F9A"/>
    <w:rsid w:val="0095723B"/>
    <w:rsid w:val="00957C57"/>
    <w:rsid w:val="009604B2"/>
    <w:rsid w:val="0096060A"/>
    <w:rsid w:val="0096084E"/>
    <w:rsid w:val="00961642"/>
    <w:rsid w:val="00961690"/>
    <w:rsid w:val="00961F5B"/>
    <w:rsid w:val="009626A9"/>
    <w:rsid w:val="00962BD2"/>
    <w:rsid w:val="00962C4C"/>
    <w:rsid w:val="00962E85"/>
    <w:rsid w:val="00964657"/>
    <w:rsid w:val="0096559D"/>
    <w:rsid w:val="00966A43"/>
    <w:rsid w:val="009710B2"/>
    <w:rsid w:val="00971739"/>
    <w:rsid w:val="009718BA"/>
    <w:rsid w:val="009719B9"/>
    <w:rsid w:val="00971F00"/>
    <w:rsid w:val="00972104"/>
    <w:rsid w:val="009726DC"/>
    <w:rsid w:val="00973BE1"/>
    <w:rsid w:val="009740B8"/>
    <w:rsid w:val="009745D1"/>
    <w:rsid w:val="00974F85"/>
    <w:rsid w:val="00975191"/>
    <w:rsid w:val="00975247"/>
    <w:rsid w:val="0097591D"/>
    <w:rsid w:val="00975AC6"/>
    <w:rsid w:val="0097680F"/>
    <w:rsid w:val="00976BB8"/>
    <w:rsid w:val="00976F1C"/>
    <w:rsid w:val="00976FB3"/>
    <w:rsid w:val="009777ED"/>
    <w:rsid w:val="0098073A"/>
    <w:rsid w:val="00980D54"/>
    <w:rsid w:val="009815C7"/>
    <w:rsid w:val="0098182E"/>
    <w:rsid w:val="009821F0"/>
    <w:rsid w:val="00982336"/>
    <w:rsid w:val="00982509"/>
    <w:rsid w:val="00982930"/>
    <w:rsid w:val="009835CE"/>
    <w:rsid w:val="009853ED"/>
    <w:rsid w:val="009858DF"/>
    <w:rsid w:val="00985944"/>
    <w:rsid w:val="00986744"/>
    <w:rsid w:val="00986920"/>
    <w:rsid w:val="00986DAC"/>
    <w:rsid w:val="00986F57"/>
    <w:rsid w:val="009872F2"/>
    <w:rsid w:val="00987584"/>
    <w:rsid w:val="0098764B"/>
    <w:rsid w:val="00987DBD"/>
    <w:rsid w:val="00990831"/>
    <w:rsid w:val="009909EF"/>
    <w:rsid w:val="00991CA1"/>
    <w:rsid w:val="0099228C"/>
    <w:rsid w:val="009924E8"/>
    <w:rsid w:val="009928BF"/>
    <w:rsid w:val="00993F54"/>
    <w:rsid w:val="009943C7"/>
    <w:rsid w:val="00994AB2"/>
    <w:rsid w:val="009959A6"/>
    <w:rsid w:val="00995C92"/>
    <w:rsid w:val="0099648A"/>
    <w:rsid w:val="009A0B56"/>
    <w:rsid w:val="009A19E2"/>
    <w:rsid w:val="009A3804"/>
    <w:rsid w:val="009A3F8B"/>
    <w:rsid w:val="009A409C"/>
    <w:rsid w:val="009A43E7"/>
    <w:rsid w:val="009A4E54"/>
    <w:rsid w:val="009A5068"/>
    <w:rsid w:val="009A5527"/>
    <w:rsid w:val="009A5908"/>
    <w:rsid w:val="009A6A1D"/>
    <w:rsid w:val="009A6F5A"/>
    <w:rsid w:val="009A7C00"/>
    <w:rsid w:val="009A7D24"/>
    <w:rsid w:val="009A7E2B"/>
    <w:rsid w:val="009B09D7"/>
    <w:rsid w:val="009B1093"/>
    <w:rsid w:val="009B2205"/>
    <w:rsid w:val="009B2C91"/>
    <w:rsid w:val="009B2E27"/>
    <w:rsid w:val="009B3103"/>
    <w:rsid w:val="009B337F"/>
    <w:rsid w:val="009B4EDF"/>
    <w:rsid w:val="009B55BC"/>
    <w:rsid w:val="009B5CFF"/>
    <w:rsid w:val="009B6587"/>
    <w:rsid w:val="009B6646"/>
    <w:rsid w:val="009B6D59"/>
    <w:rsid w:val="009B77D1"/>
    <w:rsid w:val="009B7B3C"/>
    <w:rsid w:val="009B7D4D"/>
    <w:rsid w:val="009C0563"/>
    <w:rsid w:val="009C1655"/>
    <w:rsid w:val="009C1A53"/>
    <w:rsid w:val="009C2B0C"/>
    <w:rsid w:val="009C2CAA"/>
    <w:rsid w:val="009C3214"/>
    <w:rsid w:val="009C39F9"/>
    <w:rsid w:val="009C3AEF"/>
    <w:rsid w:val="009C3B84"/>
    <w:rsid w:val="009C423E"/>
    <w:rsid w:val="009C4CB7"/>
    <w:rsid w:val="009C548E"/>
    <w:rsid w:val="009C6667"/>
    <w:rsid w:val="009C6E4C"/>
    <w:rsid w:val="009C7A28"/>
    <w:rsid w:val="009C7B72"/>
    <w:rsid w:val="009C7CFC"/>
    <w:rsid w:val="009C7F5F"/>
    <w:rsid w:val="009D0142"/>
    <w:rsid w:val="009D0BF0"/>
    <w:rsid w:val="009D0E11"/>
    <w:rsid w:val="009D1140"/>
    <w:rsid w:val="009D1DBA"/>
    <w:rsid w:val="009D24A0"/>
    <w:rsid w:val="009D29AC"/>
    <w:rsid w:val="009D38D0"/>
    <w:rsid w:val="009D3F07"/>
    <w:rsid w:val="009D46F7"/>
    <w:rsid w:val="009D4CC8"/>
    <w:rsid w:val="009D564D"/>
    <w:rsid w:val="009D5846"/>
    <w:rsid w:val="009D6711"/>
    <w:rsid w:val="009D6928"/>
    <w:rsid w:val="009D6D30"/>
    <w:rsid w:val="009D6FE9"/>
    <w:rsid w:val="009D70C3"/>
    <w:rsid w:val="009D7182"/>
    <w:rsid w:val="009D779E"/>
    <w:rsid w:val="009D7C5E"/>
    <w:rsid w:val="009E02B0"/>
    <w:rsid w:val="009E0938"/>
    <w:rsid w:val="009E0ABC"/>
    <w:rsid w:val="009E0FC4"/>
    <w:rsid w:val="009E1435"/>
    <w:rsid w:val="009E1CC4"/>
    <w:rsid w:val="009E2447"/>
    <w:rsid w:val="009E2D8D"/>
    <w:rsid w:val="009E3B88"/>
    <w:rsid w:val="009E7F1B"/>
    <w:rsid w:val="009F0D32"/>
    <w:rsid w:val="009F23B9"/>
    <w:rsid w:val="009F2CDF"/>
    <w:rsid w:val="009F2F13"/>
    <w:rsid w:val="009F32B5"/>
    <w:rsid w:val="009F393E"/>
    <w:rsid w:val="009F40BD"/>
    <w:rsid w:val="009F4E68"/>
    <w:rsid w:val="009F5336"/>
    <w:rsid w:val="009F5CC5"/>
    <w:rsid w:val="009F60AE"/>
    <w:rsid w:val="009F64B5"/>
    <w:rsid w:val="009F68F4"/>
    <w:rsid w:val="009F7103"/>
    <w:rsid w:val="009F7312"/>
    <w:rsid w:val="009F7914"/>
    <w:rsid w:val="009F7975"/>
    <w:rsid w:val="00A005BF"/>
    <w:rsid w:val="00A00CB9"/>
    <w:rsid w:val="00A00F18"/>
    <w:rsid w:val="00A018B8"/>
    <w:rsid w:val="00A019C5"/>
    <w:rsid w:val="00A01DB9"/>
    <w:rsid w:val="00A01DCD"/>
    <w:rsid w:val="00A0274C"/>
    <w:rsid w:val="00A028FB"/>
    <w:rsid w:val="00A0324B"/>
    <w:rsid w:val="00A034BF"/>
    <w:rsid w:val="00A03ECA"/>
    <w:rsid w:val="00A05C83"/>
    <w:rsid w:val="00A05C92"/>
    <w:rsid w:val="00A064A8"/>
    <w:rsid w:val="00A0724B"/>
    <w:rsid w:val="00A075F8"/>
    <w:rsid w:val="00A07BD6"/>
    <w:rsid w:val="00A103DF"/>
    <w:rsid w:val="00A104B4"/>
    <w:rsid w:val="00A10A3F"/>
    <w:rsid w:val="00A10C25"/>
    <w:rsid w:val="00A1141B"/>
    <w:rsid w:val="00A11F6B"/>
    <w:rsid w:val="00A12820"/>
    <w:rsid w:val="00A129A8"/>
    <w:rsid w:val="00A12D8C"/>
    <w:rsid w:val="00A14A6F"/>
    <w:rsid w:val="00A1559C"/>
    <w:rsid w:val="00A161D4"/>
    <w:rsid w:val="00A178D8"/>
    <w:rsid w:val="00A2090E"/>
    <w:rsid w:val="00A20E0F"/>
    <w:rsid w:val="00A22E09"/>
    <w:rsid w:val="00A23026"/>
    <w:rsid w:val="00A2327A"/>
    <w:rsid w:val="00A2335B"/>
    <w:rsid w:val="00A2369A"/>
    <w:rsid w:val="00A2426F"/>
    <w:rsid w:val="00A2436A"/>
    <w:rsid w:val="00A24881"/>
    <w:rsid w:val="00A2573C"/>
    <w:rsid w:val="00A257B8"/>
    <w:rsid w:val="00A25ADA"/>
    <w:rsid w:val="00A25F85"/>
    <w:rsid w:val="00A26686"/>
    <w:rsid w:val="00A2716A"/>
    <w:rsid w:val="00A271C6"/>
    <w:rsid w:val="00A27EC6"/>
    <w:rsid w:val="00A301E0"/>
    <w:rsid w:val="00A305BD"/>
    <w:rsid w:val="00A308D8"/>
    <w:rsid w:val="00A3103B"/>
    <w:rsid w:val="00A312E7"/>
    <w:rsid w:val="00A3130C"/>
    <w:rsid w:val="00A31472"/>
    <w:rsid w:val="00A31681"/>
    <w:rsid w:val="00A3182B"/>
    <w:rsid w:val="00A31E7D"/>
    <w:rsid w:val="00A3205E"/>
    <w:rsid w:val="00A32906"/>
    <w:rsid w:val="00A32E4D"/>
    <w:rsid w:val="00A33606"/>
    <w:rsid w:val="00A33772"/>
    <w:rsid w:val="00A338D6"/>
    <w:rsid w:val="00A3397E"/>
    <w:rsid w:val="00A35932"/>
    <w:rsid w:val="00A35FC5"/>
    <w:rsid w:val="00A361F8"/>
    <w:rsid w:val="00A365BF"/>
    <w:rsid w:val="00A36804"/>
    <w:rsid w:val="00A36CA6"/>
    <w:rsid w:val="00A36E07"/>
    <w:rsid w:val="00A37783"/>
    <w:rsid w:val="00A37918"/>
    <w:rsid w:val="00A404A5"/>
    <w:rsid w:val="00A405C8"/>
    <w:rsid w:val="00A4067E"/>
    <w:rsid w:val="00A40A53"/>
    <w:rsid w:val="00A40EDB"/>
    <w:rsid w:val="00A41836"/>
    <w:rsid w:val="00A4189D"/>
    <w:rsid w:val="00A41942"/>
    <w:rsid w:val="00A4248F"/>
    <w:rsid w:val="00A426B8"/>
    <w:rsid w:val="00A42996"/>
    <w:rsid w:val="00A431D1"/>
    <w:rsid w:val="00A4355F"/>
    <w:rsid w:val="00A43CC0"/>
    <w:rsid w:val="00A43E32"/>
    <w:rsid w:val="00A4439C"/>
    <w:rsid w:val="00A444CC"/>
    <w:rsid w:val="00A449F2"/>
    <w:rsid w:val="00A44ED5"/>
    <w:rsid w:val="00A45668"/>
    <w:rsid w:val="00A45764"/>
    <w:rsid w:val="00A45C7B"/>
    <w:rsid w:val="00A45FA3"/>
    <w:rsid w:val="00A46492"/>
    <w:rsid w:val="00A46830"/>
    <w:rsid w:val="00A476ED"/>
    <w:rsid w:val="00A509BC"/>
    <w:rsid w:val="00A50AEB"/>
    <w:rsid w:val="00A51F48"/>
    <w:rsid w:val="00A5279E"/>
    <w:rsid w:val="00A527F7"/>
    <w:rsid w:val="00A529CE"/>
    <w:rsid w:val="00A52B1A"/>
    <w:rsid w:val="00A52F82"/>
    <w:rsid w:val="00A5420A"/>
    <w:rsid w:val="00A544F1"/>
    <w:rsid w:val="00A548B8"/>
    <w:rsid w:val="00A55911"/>
    <w:rsid w:val="00A55A5E"/>
    <w:rsid w:val="00A55AFE"/>
    <w:rsid w:val="00A56583"/>
    <w:rsid w:val="00A56962"/>
    <w:rsid w:val="00A56A37"/>
    <w:rsid w:val="00A56FC5"/>
    <w:rsid w:val="00A5741A"/>
    <w:rsid w:val="00A576C2"/>
    <w:rsid w:val="00A57CDD"/>
    <w:rsid w:val="00A601E8"/>
    <w:rsid w:val="00A60809"/>
    <w:rsid w:val="00A60921"/>
    <w:rsid w:val="00A60935"/>
    <w:rsid w:val="00A60936"/>
    <w:rsid w:val="00A60BEB"/>
    <w:rsid w:val="00A61A6A"/>
    <w:rsid w:val="00A62C46"/>
    <w:rsid w:val="00A62FBF"/>
    <w:rsid w:val="00A63AF1"/>
    <w:rsid w:val="00A640E2"/>
    <w:rsid w:val="00A643CD"/>
    <w:rsid w:val="00A6583F"/>
    <w:rsid w:val="00A6631F"/>
    <w:rsid w:val="00A668D2"/>
    <w:rsid w:val="00A670BF"/>
    <w:rsid w:val="00A678C2"/>
    <w:rsid w:val="00A70138"/>
    <w:rsid w:val="00A70C86"/>
    <w:rsid w:val="00A71584"/>
    <w:rsid w:val="00A72895"/>
    <w:rsid w:val="00A73099"/>
    <w:rsid w:val="00A733CA"/>
    <w:rsid w:val="00A73BEE"/>
    <w:rsid w:val="00A75554"/>
    <w:rsid w:val="00A758E9"/>
    <w:rsid w:val="00A75BFE"/>
    <w:rsid w:val="00A76AD3"/>
    <w:rsid w:val="00A76E41"/>
    <w:rsid w:val="00A76FAC"/>
    <w:rsid w:val="00A772A8"/>
    <w:rsid w:val="00A80065"/>
    <w:rsid w:val="00A80E25"/>
    <w:rsid w:val="00A8110D"/>
    <w:rsid w:val="00A81154"/>
    <w:rsid w:val="00A817BE"/>
    <w:rsid w:val="00A82073"/>
    <w:rsid w:val="00A8254C"/>
    <w:rsid w:val="00A82BD4"/>
    <w:rsid w:val="00A82F4E"/>
    <w:rsid w:val="00A83011"/>
    <w:rsid w:val="00A8387F"/>
    <w:rsid w:val="00A8393A"/>
    <w:rsid w:val="00A83E28"/>
    <w:rsid w:val="00A8413B"/>
    <w:rsid w:val="00A84420"/>
    <w:rsid w:val="00A84429"/>
    <w:rsid w:val="00A849F5"/>
    <w:rsid w:val="00A849F6"/>
    <w:rsid w:val="00A84AFF"/>
    <w:rsid w:val="00A84DC7"/>
    <w:rsid w:val="00A85A7F"/>
    <w:rsid w:val="00A85FEE"/>
    <w:rsid w:val="00A86390"/>
    <w:rsid w:val="00A8678D"/>
    <w:rsid w:val="00A8683D"/>
    <w:rsid w:val="00A8742D"/>
    <w:rsid w:val="00A90844"/>
    <w:rsid w:val="00A90DD4"/>
    <w:rsid w:val="00A9125D"/>
    <w:rsid w:val="00A9191E"/>
    <w:rsid w:val="00A91F18"/>
    <w:rsid w:val="00A924F8"/>
    <w:rsid w:val="00A93232"/>
    <w:rsid w:val="00A93A6D"/>
    <w:rsid w:val="00A94B79"/>
    <w:rsid w:val="00A94DF5"/>
    <w:rsid w:val="00A953F5"/>
    <w:rsid w:val="00A95400"/>
    <w:rsid w:val="00A95817"/>
    <w:rsid w:val="00A95AE0"/>
    <w:rsid w:val="00A95F98"/>
    <w:rsid w:val="00A96238"/>
    <w:rsid w:val="00A9689C"/>
    <w:rsid w:val="00A96C07"/>
    <w:rsid w:val="00A9715B"/>
    <w:rsid w:val="00A97EBA"/>
    <w:rsid w:val="00AA01A1"/>
    <w:rsid w:val="00AA16C8"/>
    <w:rsid w:val="00AA1FE1"/>
    <w:rsid w:val="00AA26FC"/>
    <w:rsid w:val="00AA292D"/>
    <w:rsid w:val="00AA42A2"/>
    <w:rsid w:val="00AA4CFE"/>
    <w:rsid w:val="00AA5713"/>
    <w:rsid w:val="00AA5C7F"/>
    <w:rsid w:val="00AA63C2"/>
    <w:rsid w:val="00AA63C9"/>
    <w:rsid w:val="00AA645A"/>
    <w:rsid w:val="00AA6961"/>
    <w:rsid w:val="00AA792E"/>
    <w:rsid w:val="00AB0545"/>
    <w:rsid w:val="00AB05CC"/>
    <w:rsid w:val="00AB1623"/>
    <w:rsid w:val="00AB252D"/>
    <w:rsid w:val="00AB330F"/>
    <w:rsid w:val="00AB3B2A"/>
    <w:rsid w:val="00AB439A"/>
    <w:rsid w:val="00AB4C56"/>
    <w:rsid w:val="00AB6B16"/>
    <w:rsid w:val="00AB6CC1"/>
    <w:rsid w:val="00AB7FE6"/>
    <w:rsid w:val="00AC071D"/>
    <w:rsid w:val="00AC07CA"/>
    <w:rsid w:val="00AC118A"/>
    <w:rsid w:val="00AC1607"/>
    <w:rsid w:val="00AC16B3"/>
    <w:rsid w:val="00AC1E9B"/>
    <w:rsid w:val="00AC27EB"/>
    <w:rsid w:val="00AC3760"/>
    <w:rsid w:val="00AC3939"/>
    <w:rsid w:val="00AC3AD9"/>
    <w:rsid w:val="00AC3AE7"/>
    <w:rsid w:val="00AC4338"/>
    <w:rsid w:val="00AC4BE5"/>
    <w:rsid w:val="00AC5A34"/>
    <w:rsid w:val="00AC61FB"/>
    <w:rsid w:val="00AC630B"/>
    <w:rsid w:val="00AC6CB7"/>
    <w:rsid w:val="00AC6F40"/>
    <w:rsid w:val="00AC723F"/>
    <w:rsid w:val="00AC7509"/>
    <w:rsid w:val="00AC7662"/>
    <w:rsid w:val="00AC7FE4"/>
    <w:rsid w:val="00AD0A3B"/>
    <w:rsid w:val="00AD15A8"/>
    <w:rsid w:val="00AD17A2"/>
    <w:rsid w:val="00AD1ACA"/>
    <w:rsid w:val="00AD1B4A"/>
    <w:rsid w:val="00AD1B65"/>
    <w:rsid w:val="00AD1D4B"/>
    <w:rsid w:val="00AD1E67"/>
    <w:rsid w:val="00AD2D2D"/>
    <w:rsid w:val="00AD3903"/>
    <w:rsid w:val="00AD3C1C"/>
    <w:rsid w:val="00AD3F43"/>
    <w:rsid w:val="00AD4339"/>
    <w:rsid w:val="00AD4380"/>
    <w:rsid w:val="00AD4A03"/>
    <w:rsid w:val="00AD4CF2"/>
    <w:rsid w:val="00AD4F00"/>
    <w:rsid w:val="00AD5405"/>
    <w:rsid w:val="00AD5882"/>
    <w:rsid w:val="00AD59F4"/>
    <w:rsid w:val="00AD5D28"/>
    <w:rsid w:val="00AD62AC"/>
    <w:rsid w:val="00AD655B"/>
    <w:rsid w:val="00AD65D6"/>
    <w:rsid w:val="00AD6602"/>
    <w:rsid w:val="00AD6E0A"/>
    <w:rsid w:val="00AD6FFB"/>
    <w:rsid w:val="00AD7330"/>
    <w:rsid w:val="00AE00C7"/>
    <w:rsid w:val="00AE09CB"/>
    <w:rsid w:val="00AE0C0D"/>
    <w:rsid w:val="00AE1331"/>
    <w:rsid w:val="00AE16E0"/>
    <w:rsid w:val="00AE1E20"/>
    <w:rsid w:val="00AE22AD"/>
    <w:rsid w:val="00AE2308"/>
    <w:rsid w:val="00AE258C"/>
    <w:rsid w:val="00AE3CD0"/>
    <w:rsid w:val="00AE4945"/>
    <w:rsid w:val="00AE4ACB"/>
    <w:rsid w:val="00AE4EC3"/>
    <w:rsid w:val="00AE4F4E"/>
    <w:rsid w:val="00AE4F89"/>
    <w:rsid w:val="00AE518A"/>
    <w:rsid w:val="00AE6003"/>
    <w:rsid w:val="00AE6416"/>
    <w:rsid w:val="00AE6939"/>
    <w:rsid w:val="00AF00BB"/>
    <w:rsid w:val="00AF05E6"/>
    <w:rsid w:val="00AF10E1"/>
    <w:rsid w:val="00AF12EE"/>
    <w:rsid w:val="00AF1C9F"/>
    <w:rsid w:val="00AF1D80"/>
    <w:rsid w:val="00AF1DD5"/>
    <w:rsid w:val="00AF1DEA"/>
    <w:rsid w:val="00AF2622"/>
    <w:rsid w:val="00AF2877"/>
    <w:rsid w:val="00AF2CA8"/>
    <w:rsid w:val="00AF34F5"/>
    <w:rsid w:val="00AF46E7"/>
    <w:rsid w:val="00AF5DD5"/>
    <w:rsid w:val="00AF624E"/>
    <w:rsid w:val="00AF6388"/>
    <w:rsid w:val="00AF665B"/>
    <w:rsid w:val="00AF6C2F"/>
    <w:rsid w:val="00AF74C8"/>
    <w:rsid w:val="00AF78C0"/>
    <w:rsid w:val="00B001A2"/>
    <w:rsid w:val="00B007B2"/>
    <w:rsid w:val="00B00968"/>
    <w:rsid w:val="00B00D6E"/>
    <w:rsid w:val="00B0114A"/>
    <w:rsid w:val="00B016B0"/>
    <w:rsid w:val="00B02699"/>
    <w:rsid w:val="00B029CE"/>
    <w:rsid w:val="00B02A39"/>
    <w:rsid w:val="00B03015"/>
    <w:rsid w:val="00B034DF"/>
    <w:rsid w:val="00B0354F"/>
    <w:rsid w:val="00B0377A"/>
    <w:rsid w:val="00B03D61"/>
    <w:rsid w:val="00B049C5"/>
    <w:rsid w:val="00B04BA1"/>
    <w:rsid w:val="00B05375"/>
    <w:rsid w:val="00B06D6E"/>
    <w:rsid w:val="00B07702"/>
    <w:rsid w:val="00B07771"/>
    <w:rsid w:val="00B07FA9"/>
    <w:rsid w:val="00B10B2B"/>
    <w:rsid w:val="00B10F38"/>
    <w:rsid w:val="00B11813"/>
    <w:rsid w:val="00B12DAE"/>
    <w:rsid w:val="00B1606B"/>
    <w:rsid w:val="00B1664A"/>
    <w:rsid w:val="00B16963"/>
    <w:rsid w:val="00B16A46"/>
    <w:rsid w:val="00B174DB"/>
    <w:rsid w:val="00B17B8D"/>
    <w:rsid w:val="00B216FD"/>
    <w:rsid w:val="00B21F2A"/>
    <w:rsid w:val="00B2269A"/>
    <w:rsid w:val="00B23373"/>
    <w:rsid w:val="00B23558"/>
    <w:rsid w:val="00B2426D"/>
    <w:rsid w:val="00B2426E"/>
    <w:rsid w:val="00B247E9"/>
    <w:rsid w:val="00B2494D"/>
    <w:rsid w:val="00B24A06"/>
    <w:rsid w:val="00B25FE9"/>
    <w:rsid w:val="00B26004"/>
    <w:rsid w:val="00B2606F"/>
    <w:rsid w:val="00B26247"/>
    <w:rsid w:val="00B264CC"/>
    <w:rsid w:val="00B2653E"/>
    <w:rsid w:val="00B2682B"/>
    <w:rsid w:val="00B271CE"/>
    <w:rsid w:val="00B27CC1"/>
    <w:rsid w:val="00B30218"/>
    <w:rsid w:val="00B30506"/>
    <w:rsid w:val="00B30508"/>
    <w:rsid w:val="00B31071"/>
    <w:rsid w:val="00B3336E"/>
    <w:rsid w:val="00B33738"/>
    <w:rsid w:val="00B338CA"/>
    <w:rsid w:val="00B34212"/>
    <w:rsid w:val="00B34419"/>
    <w:rsid w:val="00B3648F"/>
    <w:rsid w:val="00B37C8E"/>
    <w:rsid w:val="00B4045B"/>
    <w:rsid w:val="00B40A00"/>
    <w:rsid w:val="00B41413"/>
    <w:rsid w:val="00B41E7C"/>
    <w:rsid w:val="00B42B25"/>
    <w:rsid w:val="00B43737"/>
    <w:rsid w:val="00B44486"/>
    <w:rsid w:val="00B44D55"/>
    <w:rsid w:val="00B465D2"/>
    <w:rsid w:val="00B4663C"/>
    <w:rsid w:val="00B47739"/>
    <w:rsid w:val="00B50D93"/>
    <w:rsid w:val="00B52278"/>
    <w:rsid w:val="00B522F0"/>
    <w:rsid w:val="00B52A4C"/>
    <w:rsid w:val="00B53ED2"/>
    <w:rsid w:val="00B540A5"/>
    <w:rsid w:val="00B54B0C"/>
    <w:rsid w:val="00B54CC7"/>
    <w:rsid w:val="00B5551C"/>
    <w:rsid w:val="00B5601E"/>
    <w:rsid w:val="00B574C1"/>
    <w:rsid w:val="00B6009A"/>
    <w:rsid w:val="00B60DB1"/>
    <w:rsid w:val="00B617BE"/>
    <w:rsid w:val="00B63639"/>
    <w:rsid w:val="00B64770"/>
    <w:rsid w:val="00B657E8"/>
    <w:rsid w:val="00B6597D"/>
    <w:rsid w:val="00B66085"/>
    <w:rsid w:val="00B66EC4"/>
    <w:rsid w:val="00B66F69"/>
    <w:rsid w:val="00B67C67"/>
    <w:rsid w:val="00B7013E"/>
    <w:rsid w:val="00B707F0"/>
    <w:rsid w:val="00B70B0F"/>
    <w:rsid w:val="00B71661"/>
    <w:rsid w:val="00B72E16"/>
    <w:rsid w:val="00B72FFD"/>
    <w:rsid w:val="00B7304B"/>
    <w:rsid w:val="00B7312E"/>
    <w:rsid w:val="00B741D6"/>
    <w:rsid w:val="00B751D7"/>
    <w:rsid w:val="00B7650D"/>
    <w:rsid w:val="00B76CA0"/>
    <w:rsid w:val="00B77597"/>
    <w:rsid w:val="00B77610"/>
    <w:rsid w:val="00B7786C"/>
    <w:rsid w:val="00B77F44"/>
    <w:rsid w:val="00B80063"/>
    <w:rsid w:val="00B80D82"/>
    <w:rsid w:val="00B80F01"/>
    <w:rsid w:val="00B81763"/>
    <w:rsid w:val="00B8198E"/>
    <w:rsid w:val="00B81D9D"/>
    <w:rsid w:val="00B825DB"/>
    <w:rsid w:val="00B82AF3"/>
    <w:rsid w:val="00B83B38"/>
    <w:rsid w:val="00B8620D"/>
    <w:rsid w:val="00B86341"/>
    <w:rsid w:val="00B870CE"/>
    <w:rsid w:val="00B87215"/>
    <w:rsid w:val="00B8724C"/>
    <w:rsid w:val="00B872E1"/>
    <w:rsid w:val="00B877F4"/>
    <w:rsid w:val="00B87A22"/>
    <w:rsid w:val="00B87D3C"/>
    <w:rsid w:val="00B90365"/>
    <w:rsid w:val="00B905A2"/>
    <w:rsid w:val="00B90884"/>
    <w:rsid w:val="00B91855"/>
    <w:rsid w:val="00B91F4D"/>
    <w:rsid w:val="00B92424"/>
    <w:rsid w:val="00B92B70"/>
    <w:rsid w:val="00B92F1D"/>
    <w:rsid w:val="00B932B6"/>
    <w:rsid w:val="00B9390C"/>
    <w:rsid w:val="00B93B13"/>
    <w:rsid w:val="00B93C0F"/>
    <w:rsid w:val="00B9445B"/>
    <w:rsid w:val="00B9450F"/>
    <w:rsid w:val="00B94635"/>
    <w:rsid w:val="00B94B82"/>
    <w:rsid w:val="00B952DD"/>
    <w:rsid w:val="00B9602A"/>
    <w:rsid w:val="00B96983"/>
    <w:rsid w:val="00B96A1B"/>
    <w:rsid w:val="00B96F61"/>
    <w:rsid w:val="00B9734A"/>
    <w:rsid w:val="00B975B1"/>
    <w:rsid w:val="00B979ED"/>
    <w:rsid w:val="00B97E02"/>
    <w:rsid w:val="00BA006A"/>
    <w:rsid w:val="00BA045D"/>
    <w:rsid w:val="00BA05DC"/>
    <w:rsid w:val="00BA072F"/>
    <w:rsid w:val="00BA09CC"/>
    <w:rsid w:val="00BA0DA1"/>
    <w:rsid w:val="00BA2A49"/>
    <w:rsid w:val="00BA2B2B"/>
    <w:rsid w:val="00BA328D"/>
    <w:rsid w:val="00BA3E11"/>
    <w:rsid w:val="00BA4509"/>
    <w:rsid w:val="00BA5181"/>
    <w:rsid w:val="00BA5648"/>
    <w:rsid w:val="00BA56B6"/>
    <w:rsid w:val="00BA5F26"/>
    <w:rsid w:val="00BA63A2"/>
    <w:rsid w:val="00BA74B5"/>
    <w:rsid w:val="00BA7C18"/>
    <w:rsid w:val="00BA7F77"/>
    <w:rsid w:val="00BB0472"/>
    <w:rsid w:val="00BB0794"/>
    <w:rsid w:val="00BB13CD"/>
    <w:rsid w:val="00BB1865"/>
    <w:rsid w:val="00BB1A9E"/>
    <w:rsid w:val="00BB21E4"/>
    <w:rsid w:val="00BB3126"/>
    <w:rsid w:val="00BB3502"/>
    <w:rsid w:val="00BB3679"/>
    <w:rsid w:val="00BB3B25"/>
    <w:rsid w:val="00BB6316"/>
    <w:rsid w:val="00BB640D"/>
    <w:rsid w:val="00BB6994"/>
    <w:rsid w:val="00BB6B46"/>
    <w:rsid w:val="00BB6D04"/>
    <w:rsid w:val="00BB7690"/>
    <w:rsid w:val="00BB7CA6"/>
    <w:rsid w:val="00BC06DE"/>
    <w:rsid w:val="00BC0F0B"/>
    <w:rsid w:val="00BC1ED6"/>
    <w:rsid w:val="00BC27A4"/>
    <w:rsid w:val="00BC2E77"/>
    <w:rsid w:val="00BC35EB"/>
    <w:rsid w:val="00BC3A60"/>
    <w:rsid w:val="00BC412B"/>
    <w:rsid w:val="00BC44D6"/>
    <w:rsid w:val="00BC5297"/>
    <w:rsid w:val="00BC61BC"/>
    <w:rsid w:val="00BC634A"/>
    <w:rsid w:val="00BC6A52"/>
    <w:rsid w:val="00BC747F"/>
    <w:rsid w:val="00BC7773"/>
    <w:rsid w:val="00BC7999"/>
    <w:rsid w:val="00BC79A3"/>
    <w:rsid w:val="00BD05FA"/>
    <w:rsid w:val="00BD12EA"/>
    <w:rsid w:val="00BD26B3"/>
    <w:rsid w:val="00BD32CE"/>
    <w:rsid w:val="00BD384A"/>
    <w:rsid w:val="00BD3BDD"/>
    <w:rsid w:val="00BD3DA3"/>
    <w:rsid w:val="00BD3FF0"/>
    <w:rsid w:val="00BD460E"/>
    <w:rsid w:val="00BD4621"/>
    <w:rsid w:val="00BD7CE6"/>
    <w:rsid w:val="00BE0BEA"/>
    <w:rsid w:val="00BE0D1B"/>
    <w:rsid w:val="00BE12EC"/>
    <w:rsid w:val="00BE1D60"/>
    <w:rsid w:val="00BE3A73"/>
    <w:rsid w:val="00BE40CE"/>
    <w:rsid w:val="00BE44C4"/>
    <w:rsid w:val="00BE459A"/>
    <w:rsid w:val="00BE4749"/>
    <w:rsid w:val="00BE4779"/>
    <w:rsid w:val="00BE5271"/>
    <w:rsid w:val="00BE5C29"/>
    <w:rsid w:val="00BE65E3"/>
    <w:rsid w:val="00BE6887"/>
    <w:rsid w:val="00BE6D31"/>
    <w:rsid w:val="00BE76C1"/>
    <w:rsid w:val="00BE7758"/>
    <w:rsid w:val="00BE7910"/>
    <w:rsid w:val="00BE7E14"/>
    <w:rsid w:val="00BE7E79"/>
    <w:rsid w:val="00BF02DE"/>
    <w:rsid w:val="00BF12AF"/>
    <w:rsid w:val="00BF1582"/>
    <w:rsid w:val="00BF1959"/>
    <w:rsid w:val="00BF1BF1"/>
    <w:rsid w:val="00BF2222"/>
    <w:rsid w:val="00BF2C99"/>
    <w:rsid w:val="00BF2E14"/>
    <w:rsid w:val="00BF386F"/>
    <w:rsid w:val="00BF3A5E"/>
    <w:rsid w:val="00BF4404"/>
    <w:rsid w:val="00BF463D"/>
    <w:rsid w:val="00BF474A"/>
    <w:rsid w:val="00BF4ABA"/>
    <w:rsid w:val="00BF547D"/>
    <w:rsid w:val="00BF5781"/>
    <w:rsid w:val="00C0043B"/>
    <w:rsid w:val="00C0063E"/>
    <w:rsid w:val="00C00978"/>
    <w:rsid w:val="00C00BF5"/>
    <w:rsid w:val="00C02182"/>
    <w:rsid w:val="00C02287"/>
    <w:rsid w:val="00C02875"/>
    <w:rsid w:val="00C0312C"/>
    <w:rsid w:val="00C03BC1"/>
    <w:rsid w:val="00C03F50"/>
    <w:rsid w:val="00C04A2A"/>
    <w:rsid w:val="00C04A46"/>
    <w:rsid w:val="00C0673B"/>
    <w:rsid w:val="00C07654"/>
    <w:rsid w:val="00C07979"/>
    <w:rsid w:val="00C07AA1"/>
    <w:rsid w:val="00C10FC1"/>
    <w:rsid w:val="00C111EF"/>
    <w:rsid w:val="00C11900"/>
    <w:rsid w:val="00C1228D"/>
    <w:rsid w:val="00C126BA"/>
    <w:rsid w:val="00C12778"/>
    <w:rsid w:val="00C12963"/>
    <w:rsid w:val="00C134F1"/>
    <w:rsid w:val="00C13FB1"/>
    <w:rsid w:val="00C14112"/>
    <w:rsid w:val="00C14F18"/>
    <w:rsid w:val="00C15E26"/>
    <w:rsid w:val="00C16977"/>
    <w:rsid w:val="00C1703F"/>
    <w:rsid w:val="00C1731B"/>
    <w:rsid w:val="00C175A1"/>
    <w:rsid w:val="00C179BF"/>
    <w:rsid w:val="00C20358"/>
    <w:rsid w:val="00C20B11"/>
    <w:rsid w:val="00C213BE"/>
    <w:rsid w:val="00C21768"/>
    <w:rsid w:val="00C232C9"/>
    <w:rsid w:val="00C24560"/>
    <w:rsid w:val="00C2459A"/>
    <w:rsid w:val="00C24A6F"/>
    <w:rsid w:val="00C24DFA"/>
    <w:rsid w:val="00C25652"/>
    <w:rsid w:val="00C25B72"/>
    <w:rsid w:val="00C26335"/>
    <w:rsid w:val="00C265B3"/>
    <w:rsid w:val="00C27A1C"/>
    <w:rsid w:val="00C30763"/>
    <w:rsid w:val="00C308CB"/>
    <w:rsid w:val="00C30C2E"/>
    <w:rsid w:val="00C317EC"/>
    <w:rsid w:val="00C31BD3"/>
    <w:rsid w:val="00C32639"/>
    <w:rsid w:val="00C3270C"/>
    <w:rsid w:val="00C32DD9"/>
    <w:rsid w:val="00C32E14"/>
    <w:rsid w:val="00C32E33"/>
    <w:rsid w:val="00C32F35"/>
    <w:rsid w:val="00C33920"/>
    <w:rsid w:val="00C33A31"/>
    <w:rsid w:val="00C349BC"/>
    <w:rsid w:val="00C34EDA"/>
    <w:rsid w:val="00C35883"/>
    <w:rsid w:val="00C361D7"/>
    <w:rsid w:val="00C364F6"/>
    <w:rsid w:val="00C367C1"/>
    <w:rsid w:val="00C36B5A"/>
    <w:rsid w:val="00C37518"/>
    <w:rsid w:val="00C40D8E"/>
    <w:rsid w:val="00C41B7E"/>
    <w:rsid w:val="00C4255C"/>
    <w:rsid w:val="00C43CED"/>
    <w:rsid w:val="00C443F4"/>
    <w:rsid w:val="00C4535C"/>
    <w:rsid w:val="00C45CDB"/>
    <w:rsid w:val="00C45D87"/>
    <w:rsid w:val="00C45E15"/>
    <w:rsid w:val="00C46C87"/>
    <w:rsid w:val="00C46DE2"/>
    <w:rsid w:val="00C47546"/>
    <w:rsid w:val="00C47AB8"/>
    <w:rsid w:val="00C47B03"/>
    <w:rsid w:val="00C50142"/>
    <w:rsid w:val="00C506B9"/>
    <w:rsid w:val="00C511CE"/>
    <w:rsid w:val="00C513F8"/>
    <w:rsid w:val="00C51967"/>
    <w:rsid w:val="00C51EA4"/>
    <w:rsid w:val="00C51FB1"/>
    <w:rsid w:val="00C520F3"/>
    <w:rsid w:val="00C526AB"/>
    <w:rsid w:val="00C52D16"/>
    <w:rsid w:val="00C531F0"/>
    <w:rsid w:val="00C53588"/>
    <w:rsid w:val="00C54A44"/>
    <w:rsid w:val="00C55161"/>
    <w:rsid w:val="00C55686"/>
    <w:rsid w:val="00C557B4"/>
    <w:rsid w:val="00C566D5"/>
    <w:rsid w:val="00C56F22"/>
    <w:rsid w:val="00C5717B"/>
    <w:rsid w:val="00C57520"/>
    <w:rsid w:val="00C576AF"/>
    <w:rsid w:val="00C57C90"/>
    <w:rsid w:val="00C604C1"/>
    <w:rsid w:val="00C609C8"/>
    <w:rsid w:val="00C60FD8"/>
    <w:rsid w:val="00C610A0"/>
    <w:rsid w:val="00C61193"/>
    <w:rsid w:val="00C61432"/>
    <w:rsid w:val="00C6168F"/>
    <w:rsid w:val="00C6181E"/>
    <w:rsid w:val="00C61B57"/>
    <w:rsid w:val="00C61BCB"/>
    <w:rsid w:val="00C61E4C"/>
    <w:rsid w:val="00C62210"/>
    <w:rsid w:val="00C62C32"/>
    <w:rsid w:val="00C62D77"/>
    <w:rsid w:val="00C63405"/>
    <w:rsid w:val="00C63B8D"/>
    <w:rsid w:val="00C6469E"/>
    <w:rsid w:val="00C64F5E"/>
    <w:rsid w:val="00C65498"/>
    <w:rsid w:val="00C65BCF"/>
    <w:rsid w:val="00C66064"/>
    <w:rsid w:val="00C67AB0"/>
    <w:rsid w:val="00C67E65"/>
    <w:rsid w:val="00C70794"/>
    <w:rsid w:val="00C726D9"/>
    <w:rsid w:val="00C732CB"/>
    <w:rsid w:val="00C7362F"/>
    <w:rsid w:val="00C741BF"/>
    <w:rsid w:val="00C74B31"/>
    <w:rsid w:val="00C751CE"/>
    <w:rsid w:val="00C75E6E"/>
    <w:rsid w:val="00C76323"/>
    <w:rsid w:val="00C7694F"/>
    <w:rsid w:val="00C76D93"/>
    <w:rsid w:val="00C774CD"/>
    <w:rsid w:val="00C7789C"/>
    <w:rsid w:val="00C77ECA"/>
    <w:rsid w:val="00C802AC"/>
    <w:rsid w:val="00C80804"/>
    <w:rsid w:val="00C80AFF"/>
    <w:rsid w:val="00C810BC"/>
    <w:rsid w:val="00C815D6"/>
    <w:rsid w:val="00C81A59"/>
    <w:rsid w:val="00C81AFB"/>
    <w:rsid w:val="00C81B31"/>
    <w:rsid w:val="00C81E19"/>
    <w:rsid w:val="00C82131"/>
    <w:rsid w:val="00C82170"/>
    <w:rsid w:val="00C822C0"/>
    <w:rsid w:val="00C82A75"/>
    <w:rsid w:val="00C83D11"/>
    <w:rsid w:val="00C84AF4"/>
    <w:rsid w:val="00C84FAB"/>
    <w:rsid w:val="00C8569A"/>
    <w:rsid w:val="00C85E2C"/>
    <w:rsid w:val="00C860D2"/>
    <w:rsid w:val="00C8634B"/>
    <w:rsid w:val="00C868C4"/>
    <w:rsid w:val="00C869E6"/>
    <w:rsid w:val="00C9010F"/>
    <w:rsid w:val="00C9068E"/>
    <w:rsid w:val="00C9097D"/>
    <w:rsid w:val="00C9224A"/>
    <w:rsid w:val="00C9224F"/>
    <w:rsid w:val="00C924CC"/>
    <w:rsid w:val="00C92562"/>
    <w:rsid w:val="00C92878"/>
    <w:rsid w:val="00C92B4F"/>
    <w:rsid w:val="00C92EB1"/>
    <w:rsid w:val="00C9346D"/>
    <w:rsid w:val="00C93779"/>
    <w:rsid w:val="00C93CE5"/>
    <w:rsid w:val="00C93E4C"/>
    <w:rsid w:val="00C958E7"/>
    <w:rsid w:val="00C95D5C"/>
    <w:rsid w:val="00CA01DB"/>
    <w:rsid w:val="00CA1378"/>
    <w:rsid w:val="00CA31F6"/>
    <w:rsid w:val="00CA334F"/>
    <w:rsid w:val="00CA340C"/>
    <w:rsid w:val="00CA3C84"/>
    <w:rsid w:val="00CA3F93"/>
    <w:rsid w:val="00CA3FF9"/>
    <w:rsid w:val="00CA4A61"/>
    <w:rsid w:val="00CA4B63"/>
    <w:rsid w:val="00CA5E4E"/>
    <w:rsid w:val="00CA6E2A"/>
    <w:rsid w:val="00CA6E72"/>
    <w:rsid w:val="00CB1177"/>
    <w:rsid w:val="00CB26F8"/>
    <w:rsid w:val="00CB2A1E"/>
    <w:rsid w:val="00CB2BAC"/>
    <w:rsid w:val="00CB3781"/>
    <w:rsid w:val="00CB3846"/>
    <w:rsid w:val="00CB45CE"/>
    <w:rsid w:val="00CB6671"/>
    <w:rsid w:val="00CB68EB"/>
    <w:rsid w:val="00CB6A0B"/>
    <w:rsid w:val="00CB7017"/>
    <w:rsid w:val="00CB7143"/>
    <w:rsid w:val="00CB7E8E"/>
    <w:rsid w:val="00CC05FC"/>
    <w:rsid w:val="00CC0C8A"/>
    <w:rsid w:val="00CC0ECD"/>
    <w:rsid w:val="00CC1257"/>
    <w:rsid w:val="00CC2267"/>
    <w:rsid w:val="00CC2AF5"/>
    <w:rsid w:val="00CC33B5"/>
    <w:rsid w:val="00CC47EF"/>
    <w:rsid w:val="00CC4BA1"/>
    <w:rsid w:val="00CC4F9F"/>
    <w:rsid w:val="00CC5DC7"/>
    <w:rsid w:val="00CC6A9F"/>
    <w:rsid w:val="00CC7421"/>
    <w:rsid w:val="00CC7F19"/>
    <w:rsid w:val="00CD08BB"/>
    <w:rsid w:val="00CD0BF9"/>
    <w:rsid w:val="00CD0D15"/>
    <w:rsid w:val="00CD172F"/>
    <w:rsid w:val="00CD1B62"/>
    <w:rsid w:val="00CD1EC5"/>
    <w:rsid w:val="00CD28CE"/>
    <w:rsid w:val="00CD2F6D"/>
    <w:rsid w:val="00CD305B"/>
    <w:rsid w:val="00CD31BC"/>
    <w:rsid w:val="00CD327B"/>
    <w:rsid w:val="00CD4730"/>
    <w:rsid w:val="00CD4882"/>
    <w:rsid w:val="00CD489B"/>
    <w:rsid w:val="00CD5565"/>
    <w:rsid w:val="00CD5C5B"/>
    <w:rsid w:val="00CD6313"/>
    <w:rsid w:val="00CD74F0"/>
    <w:rsid w:val="00CD7950"/>
    <w:rsid w:val="00CD7966"/>
    <w:rsid w:val="00CD7AB6"/>
    <w:rsid w:val="00CE0A92"/>
    <w:rsid w:val="00CE0B44"/>
    <w:rsid w:val="00CE0FB1"/>
    <w:rsid w:val="00CE15D8"/>
    <w:rsid w:val="00CE177C"/>
    <w:rsid w:val="00CE17CB"/>
    <w:rsid w:val="00CE235E"/>
    <w:rsid w:val="00CE341C"/>
    <w:rsid w:val="00CE40BB"/>
    <w:rsid w:val="00CE40D5"/>
    <w:rsid w:val="00CE470A"/>
    <w:rsid w:val="00CE4940"/>
    <w:rsid w:val="00CE4A5D"/>
    <w:rsid w:val="00CE4E69"/>
    <w:rsid w:val="00CE52FA"/>
    <w:rsid w:val="00CE5F93"/>
    <w:rsid w:val="00CE6BF7"/>
    <w:rsid w:val="00CE6CF9"/>
    <w:rsid w:val="00CE6D3E"/>
    <w:rsid w:val="00CE7111"/>
    <w:rsid w:val="00CE739F"/>
    <w:rsid w:val="00CE7F48"/>
    <w:rsid w:val="00CF0E3F"/>
    <w:rsid w:val="00CF0F16"/>
    <w:rsid w:val="00CF10BB"/>
    <w:rsid w:val="00CF1CB6"/>
    <w:rsid w:val="00CF1E3F"/>
    <w:rsid w:val="00CF207B"/>
    <w:rsid w:val="00CF21F1"/>
    <w:rsid w:val="00CF232F"/>
    <w:rsid w:val="00CF2337"/>
    <w:rsid w:val="00CF2AE9"/>
    <w:rsid w:val="00CF33E7"/>
    <w:rsid w:val="00CF3A48"/>
    <w:rsid w:val="00CF43AF"/>
    <w:rsid w:val="00CF4C37"/>
    <w:rsid w:val="00CF50CF"/>
    <w:rsid w:val="00CF567D"/>
    <w:rsid w:val="00CF5951"/>
    <w:rsid w:val="00CF6B03"/>
    <w:rsid w:val="00CF6BE4"/>
    <w:rsid w:val="00CF6F3A"/>
    <w:rsid w:val="00D00084"/>
    <w:rsid w:val="00D003B5"/>
    <w:rsid w:val="00D006B6"/>
    <w:rsid w:val="00D0073E"/>
    <w:rsid w:val="00D0091F"/>
    <w:rsid w:val="00D00E37"/>
    <w:rsid w:val="00D01047"/>
    <w:rsid w:val="00D014BC"/>
    <w:rsid w:val="00D01695"/>
    <w:rsid w:val="00D02132"/>
    <w:rsid w:val="00D02316"/>
    <w:rsid w:val="00D0347E"/>
    <w:rsid w:val="00D03C6B"/>
    <w:rsid w:val="00D03CD5"/>
    <w:rsid w:val="00D04267"/>
    <w:rsid w:val="00D0468F"/>
    <w:rsid w:val="00D056B2"/>
    <w:rsid w:val="00D0588F"/>
    <w:rsid w:val="00D05930"/>
    <w:rsid w:val="00D0637A"/>
    <w:rsid w:val="00D069A5"/>
    <w:rsid w:val="00D06A2A"/>
    <w:rsid w:val="00D06F16"/>
    <w:rsid w:val="00D07079"/>
    <w:rsid w:val="00D07505"/>
    <w:rsid w:val="00D105F6"/>
    <w:rsid w:val="00D11168"/>
    <w:rsid w:val="00D11AC2"/>
    <w:rsid w:val="00D11D4D"/>
    <w:rsid w:val="00D11FFA"/>
    <w:rsid w:val="00D1251A"/>
    <w:rsid w:val="00D12DD8"/>
    <w:rsid w:val="00D12DF6"/>
    <w:rsid w:val="00D13000"/>
    <w:rsid w:val="00D13544"/>
    <w:rsid w:val="00D14C54"/>
    <w:rsid w:val="00D17158"/>
    <w:rsid w:val="00D173CF"/>
    <w:rsid w:val="00D203DB"/>
    <w:rsid w:val="00D20BBC"/>
    <w:rsid w:val="00D2170A"/>
    <w:rsid w:val="00D22B89"/>
    <w:rsid w:val="00D2349C"/>
    <w:rsid w:val="00D239B3"/>
    <w:rsid w:val="00D23AFA"/>
    <w:rsid w:val="00D248EB"/>
    <w:rsid w:val="00D265FE"/>
    <w:rsid w:val="00D27419"/>
    <w:rsid w:val="00D274EF"/>
    <w:rsid w:val="00D2759B"/>
    <w:rsid w:val="00D276FE"/>
    <w:rsid w:val="00D3110E"/>
    <w:rsid w:val="00D32631"/>
    <w:rsid w:val="00D32C51"/>
    <w:rsid w:val="00D33727"/>
    <w:rsid w:val="00D33970"/>
    <w:rsid w:val="00D33A57"/>
    <w:rsid w:val="00D344BD"/>
    <w:rsid w:val="00D350D0"/>
    <w:rsid w:val="00D35187"/>
    <w:rsid w:val="00D356C9"/>
    <w:rsid w:val="00D35FF5"/>
    <w:rsid w:val="00D3630D"/>
    <w:rsid w:val="00D36D00"/>
    <w:rsid w:val="00D40ACF"/>
    <w:rsid w:val="00D4102D"/>
    <w:rsid w:val="00D413AA"/>
    <w:rsid w:val="00D41412"/>
    <w:rsid w:val="00D418E1"/>
    <w:rsid w:val="00D438D4"/>
    <w:rsid w:val="00D4398B"/>
    <w:rsid w:val="00D440C4"/>
    <w:rsid w:val="00D44511"/>
    <w:rsid w:val="00D4495D"/>
    <w:rsid w:val="00D45696"/>
    <w:rsid w:val="00D46522"/>
    <w:rsid w:val="00D46576"/>
    <w:rsid w:val="00D4666A"/>
    <w:rsid w:val="00D46764"/>
    <w:rsid w:val="00D4698D"/>
    <w:rsid w:val="00D47E85"/>
    <w:rsid w:val="00D5051C"/>
    <w:rsid w:val="00D50C9D"/>
    <w:rsid w:val="00D50CA1"/>
    <w:rsid w:val="00D52078"/>
    <w:rsid w:val="00D525E8"/>
    <w:rsid w:val="00D52EA1"/>
    <w:rsid w:val="00D536EB"/>
    <w:rsid w:val="00D53F04"/>
    <w:rsid w:val="00D540F2"/>
    <w:rsid w:val="00D54756"/>
    <w:rsid w:val="00D548E3"/>
    <w:rsid w:val="00D54B2E"/>
    <w:rsid w:val="00D5617C"/>
    <w:rsid w:val="00D56956"/>
    <w:rsid w:val="00D56D81"/>
    <w:rsid w:val="00D578B5"/>
    <w:rsid w:val="00D60966"/>
    <w:rsid w:val="00D610A4"/>
    <w:rsid w:val="00D61895"/>
    <w:rsid w:val="00D61AE4"/>
    <w:rsid w:val="00D620AC"/>
    <w:rsid w:val="00D62BF4"/>
    <w:rsid w:val="00D62C84"/>
    <w:rsid w:val="00D62DA2"/>
    <w:rsid w:val="00D63885"/>
    <w:rsid w:val="00D6392F"/>
    <w:rsid w:val="00D643EE"/>
    <w:rsid w:val="00D6493A"/>
    <w:rsid w:val="00D64EEC"/>
    <w:rsid w:val="00D64F54"/>
    <w:rsid w:val="00D653FB"/>
    <w:rsid w:val="00D65D5B"/>
    <w:rsid w:val="00D65F29"/>
    <w:rsid w:val="00D66108"/>
    <w:rsid w:val="00D66389"/>
    <w:rsid w:val="00D6658E"/>
    <w:rsid w:val="00D6697B"/>
    <w:rsid w:val="00D67443"/>
    <w:rsid w:val="00D702F2"/>
    <w:rsid w:val="00D706AF"/>
    <w:rsid w:val="00D7078F"/>
    <w:rsid w:val="00D70FB3"/>
    <w:rsid w:val="00D71B1B"/>
    <w:rsid w:val="00D720C6"/>
    <w:rsid w:val="00D723DB"/>
    <w:rsid w:val="00D72686"/>
    <w:rsid w:val="00D72AA2"/>
    <w:rsid w:val="00D744B9"/>
    <w:rsid w:val="00D758BB"/>
    <w:rsid w:val="00D75D98"/>
    <w:rsid w:val="00D77A6C"/>
    <w:rsid w:val="00D80C62"/>
    <w:rsid w:val="00D81304"/>
    <w:rsid w:val="00D81396"/>
    <w:rsid w:val="00D81C55"/>
    <w:rsid w:val="00D81D04"/>
    <w:rsid w:val="00D82448"/>
    <w:rsid w:val="00D82FE7"/>
    <w:rsid w:val="00D8319A"/>
    <w:rsid w:val="00D84359"/>
    <w:rsid w:val="00D8450C"/>
    <w:rsid w:val="00D84EB5"/>
    <w:rsid w:val="00D854BE"/>
    <w:rsid w:val="00D857B8"/>
    <w:rsid w:val="00D866B6"/>
    <w:rsid w:val="00D868E4"/>
    <w:rsid w:val="00D86B96"/>
    <w:rsid w:val="00D87345"/>
    <w:rsid w:val="00D876FC"/>
    <w:rsid w:val="00D87A20"/>
    <w:rsid w:val="00D87D91"/>
    <w:rsid w:val="00D90316"/>
    <w:rsid w:val="00D91061"/>
    <w:rsid w:val="00D9127A"/>
    <w:rsid w:val="00D91B98"/>
    <w:rsid w:val="00D924D0"/>
    <w:rsid w:val="00D92D4D"/>
    <w:rsid w:val="00D92E3F"/>
    <w:rsid w:val="00D93BB4"/>
    <w:rsid w:val="00D93E4C"/>
    <w:rsid w:val="00D94215"/>
    <w:rsid w:val="00D942C0"/>
    <w:rsid w:val="00D94723"/>
    <w:rsid w:val="00D9565D"/>
    <w:rsid w:val="00D960B4"/>
    <w:rsid w:val="00D968AE"/>
    <w:rsid w:val="00D96C04"/>
    <w:rsid w:val="00D97739"/>
    <w:rsid w:val="00DA04B8"/>
    <w:rsid w:val="00DA06D0"/>
    <w:rsid w:val="00DA1441"/>
    <w:rsid w:val="00DA190B"/>
    <w:rsid w:val="00DA1CE1"/>
    <w:rsid w:val="00DA27C5"/>
    <w:rsid w:val="00DA36C1"/>
    <w:rsid w:val="00DA3BEF"/>
    <w:rsid w:val="00DA3C0E"/>
    <w:rsid w:val="00DA3F50"/>
    <w:rsid w:val="00DA4E1F"/>
    <w:rsid w:val="00DA6DDD"/>
    <w:rsid w:val="00DA6E56"/>
    <w:rsid w:val="00DA7584"/>
    <w:rsid w:val="00DA7D24"/>
    <w:rsid w:val="00DB0882"/>
    <w:rsid w:val="00DB1883"/>
    <w:rsid w:val="00DB1AF4"/>
    <w:rsid w:val="00DB236B"/>
    <w:rsid w:val="00DB25A4"/>
    <w:rsid w:val="00DB2B0D"/>
    <w:rsid w:val="00DB2C81"/>
    <w:rsid w:val="00DB2F43"/>
    <w:rsid w:val="00DB358C"/>
    <w:rsid w:val="00DB4A2C"/>
    <w:rsid w:val="00DB531C"/>
    <w:rsid w:val="00DB5489"/>
    <w:rsid w:val="00DB5965"/>
    <w:rsid w:val="00DB5A75"/>
    <w:rsid w:val="00DB5FDE"/>
    <w:rsid w:val="00DB65A5"/>
    <w:rsid w:val="00DB72D4"/>
    <w:rsid w:val="00DB785D"/>
    <w:rsid w:val="00DB78C7"/>
    <w:rsid w:val="00DB7DE8"/>
    <w:rsid w:val="00DC0036"/>
    <w:rsid w:val="00DC062E"/>
    <w:rsid w:val="00DC079C"/>
    <w:rsid w:val="00DC0DCF"/>
    <w:rsid w:val="00DC15D9"/>
    <w:rsid w:val="00DC18EC"/>
    <w:rsid w:val="00DC20FF"/>
    <w:rsid w:val="00DC2199"/>
    <w:rsid w:val="00DC2F51"/>
    <w:rsid w:val="00DC3CEC"/>
    <w:rsid w:val="00DC3F3D"/>
    <w:rsid w:val="00DC4214"/>
    <w:rsid w:val="00DC428F"/>
    <w:rsid w:val="00DC5398"/>
    <w:rsid w:val="00DC5C0C"/>
    <w:rsid w:val="00DC6223"/>
    <w:rsid w:val="00DC680E"/>
    <w:rsid w:val="00DC6D44"/>
    <w:rsid w:val="00DC733E"/>
    <w:rsid w:val="00DC7F69"/>
    <w:rsid w:val="00DD024B"/>
    <w:rsid w:val="00DD137E"/>
    <w:rsid w:val="00DD1892"/>
    <w:rsid w:val="00DD19E2"/>
    <w:rsid w:val="00DD1B39"/>
    <w:rsid w:val="00DD1CD5"/>
    <w:rsid w:val="00DD2268"/>
    <w:rsid w:val="00DD30E0"/>
    <w:rsid w:val="00DD353C"/>
    <w:rsid w:val="00DD4010"/>
    <w:rsid w:val="00DD47F6"/>
    <w:rsid w:val="00DD4891"/>
    <w:rsid w:val="00DD490D"/>
    <w:rsid w:val="00DD6997"/>
    <w:rsid w:val="00DD7724"/>
    <w:rsid w:val="00DE1D78"/>
    <w:rsid w:val="00DE2C28"/>
    <w:rsid w:val="00DE31C3"/>
    <w:rsid w:val="00DE352B"/>
    <w:rsid w:val="00DE41F2"/>
    <w:rsid w:val="00DE4582"/>
    <w:rsid w:val="00DE4ABD"/>
    <w:rsid w:val="00DE4AD2"/>
    <w:rsid w:val="00DE4C2F"/>
    <w:rsid w:val="00DE4E04"/>
    <w:rsid w:val="00DE502B"/>
    <w:rsid w:val="00DE531E"/>
    <w:rsid w:val="00DE582E"/>
    <w:rsid w:val="00DE5DD3"/>
    <w:rsid w:val="00DE605B"/>
    <w:rsid w:val="00DE68A8"/>
    <w:rsid w:val="00DE7483"/>
    <w:rsid w:val="00DE74A4"/>
    <w:rsid w:val="00DE7AA0"/>
    <w:rsid w:val="00DE7C35"/>
    <w:rsid w:val="00DF0DDA"/>
    <w:rsid w:val="00DF108B"/>
    <w:rsid w:val="00DF178A"/>
    <w:rsid w:val="00DF254F"/>
    <w:rsid w:val="00DF2593"/>
    <w:rsid w:val="00DF25A8"/>
    <w:rsid w:val="00DF2BBC"/>
    <w:rsid w:val="00DF2CC9"/>
    <w:rsid w:val="00DF4589"/>
    <w:rsid w:val="00DF4A7F"/>
    <w:rsid w:val="00DF4EF2"/>
    <w:rsid w:val="00DF51D1"/>
    <w:rsid w:val="00DF5654"/>
    <w:rsid w:val="00DF595E"/>
    <w:rsid w:val="00DF5F00"/>
    <w:rsid w:val="00DF6A36"/>
    <w:rsid w:val="00DF6C4E"/>
    <w:rsid w:val="00DF6FDD"/>
    <w:rsid w:val="00DF7049"/>
    <w:rsid w:val="00DF76E9"/>
    <w:rsid w:val="00DF777D"/>
    <w:rsid w:val="00DF7914"/>
    <w:rsid w:val="00DF7CC8"/>
    <w:rsid w:val="00E00561"/>
    <w:rsid w:val="00E00713"/>
    <w:rsid w:val="00E01780"/>
    <w:rsid w:val="00E01EE5"/>
    <w:rsid w:val="00E01FD5"/>
    <w:rsid w:val="00E0260A"/>
    <w:rsid w:val="00E02D11"/>
    <w:rsid w:val="00E02F6C"/>
    <w:rsid w:val="00E02FB7"/>
    <w:rsid w:val="00E034A4"/>
    <w:rsid w:val="00E04316"/>
    <w:rsid w:val="00E043C2"/>
    <w:rsid w:val="00E04625"/>
    <w:rsid w:val="00E046B3"/>
    <w:rsid w:val="00E04A97"/>
    <w:rsid w:val="00E05026"/>
    <w:rsid w:val="00E05457"/>
    <w:rsid w:val="00E06C15"/>
    <w:rsid w:val="00E06CCB"/>
    <w:rsid w:val="00E07DC7"/>
    <w:rsid w:val="00E1128F"/>
    <w:rsid w:val="00E112CA"/>
    <w:rsid w:val="00E1143A"/>
    <w:rsid w:val="00E1157E"/>
    <w:rsid w:val="00E11DEF"/>
    <w:rsid w:val="00E124F2"/>
    <w:rsid w:val="00E133AE"/>
    <w:rsid w:val="00E1360E"/>
    <w:rsid w:val="00E14080"/>
    <w:rsid w:val="00E144E5"/>
    <w:rsid w:val="00E14866"/>
    <w:rsid w:val="00E14C10"/>
    <w:rsid w:val="00E1511A"/>
    <w:rsid w:val="00E15730"/>
    <w:rsid w:val="00E1590F"/>
    <w:rsid w:val="00E15C03"/>
    <w:rsid w:val="00E16227"/>
    <w:rsid w:val="00E16631"/>
    <w:rsid w:val="00E16CB8"/>
    <w:rsid w:val="00E16CD8"/>
    <w:rsid w:val="00E16DD0"/>
    <w:rsid w:val="00E16F86"/>
    <w:rsid w:val="00E1716F"/>
    <w:rsid w:val="00E1761C"/>
    <w:rsid w:val="00E1773F"/>
    <w:rsid w:val="00E17945"/>
    <w:rsid w:val="00E17DE2"/>
    <w:rsid w:val="00E2047F"/>
    <w:rsid w:val="00E207E9"/>
    <w:rsid w:val="00E2136F"/>
    <w:rsid w:val="00E215FF"/>
    <w:rsid w:val="00E21984"/>
    <w:rsid w:val="00E22625"/>
    <w:rsid w:val="00E22AD5"/>
    <w:rsid w:val="00E22CFC"/>
    <w:rsid w:val="00E23538"/>
    <w:rsid w:val="00E23E79"/>
    <w:rsid w:val="00E23FCA"/>
    <w:rsid w:val="00E24079"/>
    <w:rsid w:val="00E247EE"/>
    <w:rsid w:val="00E2496A"/>
    <w:rsid w:val="00E25295"/>
    <w:rsid w:val="00E25E09"/>
    <w:rsid w:val="00E261AB"/>
    <w:rsid w:val="00E2748B"/>
    <w:rsid w:val="00E27531"/>
    <w:rsid w:val="00E2770C"/>
    <w:rsid w:val="00E27FC4"/>
    <w:rsid w:val="00E3090B"/>
    <w:rsid w:val="00E31536"/>
    <w:rsid w:val="00E318A0"/>
    <w:rsid w:val="00E31969"/>
    <w:rsid w:val="00E31B29"/>
    <w:rsid w:val="00E31B76"/>
    <w:rsid w:val="00E31BBF"/>
    <w:rsid w:val="00E32204"/>
    <w:rsid w:val="00E3235D"/>
    <w:rsid w:val="00E32CD6"/>
    <w:rsid w:val="00E32D83"/>
    <w:rsid w:val="00E3326E"/>
    <w:rsid w:val="00E33547"/>
    <w:rsid w:val="00E340D2"/>
    <w:rsid w:val="00E34CE0"/>
    <w:rsid w:val="00E35590"/>
    <w:rsid w:val="00E35605"/>
    <w:rsid w:val="00E35898"/>
    <w:rsid w:val="00E35EBA"/>
    <w:rsid w:val="00E3660C"/>
    <w:rsid w:val="00E368BE"/>
    <w:rsid w:val="00E369C5"/>
    <w:rsid w:val="00E37CF1"/>
    <w:rsid w:val="00E4043D"/>
    <w:rsid w:val="00E40F0B"/>
    <w:rsid w:val="00E41D38"/>
    <w:rsid w:val="00E41F71"/>
    <w:rsid w:val="00E43878"/>
    <w:rsid w:val="00E43929"/>
    <w:rsid w:val="00E43B00"/>
    <w:rsid w:val="00E4451B"/>
    <w:rsid w:val="00E4478E"/>
    <w:rsid w:val="00E44EE8"/>
    <w:rsid w:val="00E451F6"/>
    <w:rsid w:val="00E45498"/>
    <w:rsid w:val="00E45F57"/>
    <w:rsid w:val="00E464D3"/>
    <w:rsid w:val="00E47E21"/>
    <w:rsid w:val="00E50040"/>
    <w:rsid w:val="00E500F0"/>
    <w:rsid w:val="00E501D3"/>
    <w:rsid w:val="00E50621"/>
    <w:rsid w:val="00E514E5"/>
    <w:rsid w:val="00E523D9"/>
    <w:rsid w:val="00E52B65"/>
    <w:rsid w:val="00E53185"/>
    <w:rsid w:val="00E54BF5"/>
    <w:rsid w:val="00E54D2C"/>
    <w:rsid w:val="00E54DBB"/>
    <w:rsid w:val="00E55678"/>
    <w:rsid w:val="00E557D9"/>
    <w:rsid w:val="00E564A7"/>
    <w:rsid w:val="00E5685E"/>
    <w:rsid w:val="00E56CF9"/>
    <w:rsid w:val="00E56DE4"/>
    <w:rsid w:val="00E572FA"/>
    <w:rsid w:val="00E57547"/>
    <w:rsid w:val="00E57970"/>
    <w:rsid w:val="00E606F3"/>
    <w:rsid w:val="00E608E9"/>
    <w:rsid w:val="00E61BB1"/>
    <w:rsid w:val="00E62130"/>
    <w:rsid w:val="00E624E2"/>
    <w:rsid w:val="00E6252D"/>
    <w:rsid w:val="00E628FD"/>
    <w:rsid w:val="00E6357B"/>
    <w:rsid w:val="00E63AEE"/>
    <w:rsid w:val="00E63C9D"/>
    <w:rsid w:val="00E63D8D"/>
    <w:rsid w:val="00E64201"/>
    <w:rsid w:val="00E64863"/>
    <w:rsid w:val="00E64C5B"/>
    <w:rsid w:val="00E659D0"/>
    <w:rsid w:val="00E65DB5"/>
    <w:rsid w:val="00E66623"/>
    <w:rsid w:val="00E6677A"/>
    <w:rsid w:val="00E67964"/>
    <w:rsid w:val="00E67982"/>
    <w:rsid w:val="00E7001C"/>
    <w:rsid w:val="00E70497"/>
    <w:rsid w:val="00E707CB"/>
    <w:rsid w:val="00E7169F"/>
    <w:rsid w:val="00E723F8"/>
    <w:rsid w:val="00E72564"/>
    <w:rsid w:val="00E72741"/>
    <w:rsid w:val="00E73317"/>
    <w:rsid w:val="00E734F4"/>
    <w:rsid w:val="00E74352"/>
    <w:rsid w:val="00E7442F"/>
    <w:rsid w:val="00E74B09"/>
    <w:rsid w:val="00E74F0A"/>
    <w:rsid w:val="00E75282"/>
    <w:rsid w:val="00E753CB"/>
    <w:rsid w:val="00E760B0"/>
    <w:rsid w:val="00E760F8"/>
    <w:rsid w:val="00E76246"/>
    <w:rsid w:val="00E767D7"/>
    <w:rsid w:val="00E76CF9"/>
    <w:rsid w:val="00E76E85"/>
    <w:rsid w:val="00E806AC"/>
    <w:rsid w:val="00E82802"/>
    <w:rsid w:val="00E83241"/>
    <w:rsid w:val="00E8399F"/>
    <w:rsid w:val="00E83BEA"/>
    <w:rsid w:val="00E8419C"/>
    <w:rsid w:val="00E8446D"/>
    <w:rsid w:val="00E846A8"/>
    <w:rsid w:val="00E85992"/>
    <w:rsid w:val="00E85DBF"/>
    <w:rsid w:val="00E86094"/>
    <w:rsid w:val="00E8638A"/>
    <w:rsid w:val="00E8747F"/>
    <w:rsid w:val="00E8782A"/>
    <w:rsid w:val="00E9058E"/>
    <w:rsid w:val="00E9066B"/>
    <w:rsid w:val="00E91021"/>
    <w:rsid w:val="00E9142E"/>
    <w:rsid w:val="00E91491"/>
    <w:rsid w:val="00E9178B"/>
    <w:rsid w:val="00E920E0"/>
    <w:rsid w:val="00E92667"/>
    <w:rsid w:val="00E93AFA"/>
    <w:rsid w:val="00E93BC9"/>
    <w:rsid w:val="00E94345"/>
    <w:rsid w:val="00E94860"/>
    <w:rsid w:val="00E94D4D"/>
    <w:rsid w:val="00E94FFD"/>
    <w:rsid w:val="00E951EA"/>
    <w:rsid w:val="00E956CE"/>
    <w:rsid w:val="00E95C83"/>
    <w:rsid w:val="00E96746"/>
    <w:rsid w:val="00E96FD0"/>
    <w:rsid w:val="00E97829"/>
    <w:rsid w:val="00E97BC3"/>
    <w:rsid w:val="00E97DF7"/>
    <w:rsid w:val="00E97F30"/>
    <w:rsid w:val="00EA054A"/>
    <w:rsid w:val="00EA0713"/>
    <w:rsid w:val="00EA0B90"/>
    <w:rsid w:val="00EA0C50"/>
    <w:rsid w:val="00EA1617"/>
    <w:rsid w:val="00EA22A6"/>
    <w:rsid w:val="00EA3C09"/>
    <w:rsid w:val="00EA44D0"/>
    <w:rsid w:val="00EA5E37"/>
    <w:rsid w:val="00EA6855"/>
    <w:rsid w:val="00EA69F3"/>
    <w:rsid w:val="00EA6B7D"/>
    <w:rsid w:val="00EA7F6F"/>
    <w:rsid w:val="00EB03C1"/>
    <w:rsid w:val="00EB05E5"/>
    <w:rsid w:val="00EB0A5C"/>
    <w:rsid w:val="00EB112F"/>
    <w:rsid w:val="00EB14C1"/>
    <w:rsid w:val="00EB25FF"/>
    <w:rsid w:val="00EB2671"/>
    <w:rsid w:val="00EB2792"/>
    <w:rsid w:val="00EB329A"/>
    <w:rsid w:val="00EB3EE5"/>
    <w:rsid w:val="00EB40BF"/>
    <w:rsid w:val="00EB42F6"/>
    <w:rsid w:val="00EB43CE"/>
    <w:rsid w:val="00EB4911"/>
    <w:rsid w:val="00EB4939"/>
    <w:rsid w:val="00EB6204"/>
    <w:rsid w:val="00EB652B"/>
    <w:rsid w:val="00EB6736"/>
    <w:rsid w:val="00EB6E96"/>
    <w:rsid w:val="00EB791C"/>
    <w:rsid w:val="00EB7A15"/>
    <w:rsid w:val="00EB7F4B"/>
    <w:rsid w:val="00EC014B"/>
    <w:rsid w:val="00EC0432"/>
    <w:rsid w:val="00EC0E7F"/>
    <w:rsid w:val="00EC0F00"/>
    <w:rsid w:val="00EC1949"/>
    <w:rsid w:val="00EC1E50"/>
    <w:rsid w:val="00EC2563"/>
    <w:rsid w:val="00EC27D6"/>
    <w:rsid w:val="00EC2BD4"/>
    <w:rsid w:val="00EC2C37"/>
    <w:rsid w:val="00EC312A"/>
    <w:rsid w:val="00EC37EC"/>
    <w:rsid w:val="00EC3EB2"/>
    <w:rsid w:val="00EC4936"/>
    <w:rsid w:val="00EC4C1E"/>
    <w:rsid w:val="00EC54DF"/>
    <w:rsid w:val="00EC613C"/>
    <w:rsid w:val="00EC6304"/>
    <w:rsid w:val="00EC6478"/>
    <w:rsid w:val="00EC6AB4"/>
    <w:rsid w:val="00EC74BC"/>
    <w:rsid w:val="00ED028B"/>
    <w:rsid w:val="00ED0886"/>
    <w:rsid w:val="00ED08D1"/>
    <w:rsid w:val="00ED0B17"/>
    <w:rsid w:val="00ED11C2"/>
    <w:rsid w:val="00ED176A"/>
    <w:rsid w:val="00ED1FBA"/>
    <w:rsid w:val="00ED4730"/>
    <w:rsid w:val="00ED4A25"/>
    <w:rsid w:val="00ED4C39"/>
    <w:rsid w:val="00ED540B"/>
    <w:rsid w:val="00ED694A"/>
    <w:rsid w:val="00ED75A5"/>
    <w:rsid w:val="00EE02E3"/>
    <w:rsid w:val="00EE0601"/>
    <w:rsid w:val="00EE0649"/>
    <w:rsid w:val="00EE0B49"/>
    <w:rsid w:val="00EE0D50"/>
    <w:rsid w:val="00EE0FA4"/>
    <w:rsid w:val="00EE157F"/>
    <w:rsid w:val="00EE179D"/>
    <w:rsid w:val="00EE1AF4"/>
    <w:rsid w:val="00EE298B"/>
    <w:rsid w:val="00EE387D"/>
    <w:rsid w:val="00EE3CC2"/>
    <w:rsid w:val="00EE3D2D"/>
    <w:rsid w:val="00EE3F18"/>
    <w:rsid w:val="00EE442D"/>
    <w:rsid w:val="00EE4EFF"/>
    <w:rsid w:val="00EE501F"/>
    <w:rsid w:val="00EE52E9"/>
    <w:rsid w:val="00EE55FF"/>
    <w:rsid w:val="00EE5775"/>
    <w:rsid w:val="00EE5C4B"/>
    <w:rsid w:val="00EE6F30"/>
    <w:rsid w:val="00EF03BD"/>
    <w:rsid w:val="00EF05E2"/>
    <w:rsid w:val="00EF1688"/>
    <w:rsid w:val="00EF20CE"/>
    <w:rsid w:val="00EF2B8B"/>
    <w:rsid w:val="00EF365E"/>
    <w:rsid w:val="00EF3CF2"/>
    <w:rsid w:val="00EF424C"/>
    <w:rsid w:val="00EF452A"/>
    <w:rsid w:val="00EF57A5"/>
    <w:rsid w:val="00EF6935"/>
    <w:rsid w:val="00EF69C0"/>
    <w:rsid w:val="00EF7894"/>
    <w:rsid w:val="00EF7AC8"/>
    <w:rsid w:val="00EF7FCA"/>
    <w:rsid w:val="00F0019A"/>
    <w:rsid w:val="00F0059E"/>
    <w:rsid w:val="00F01488"/>
    <w:rsid w:val="00F014FC"/>
    <w:rsid w:val="00F01A83"/>
    <w:rsid w:val="00F02215"/>
    <w:rsid w:val="00F025A9"/>
    <w:rsid w:val="00F026EE"/>
    <w:rsid w:val="00F02930"/>
    <w:rsid w:val="00F0378C"/>
    <w:rsid w:val="00F039B1"/>
    <w:rsid w:val="00F04151"/>
    <w:rsid w:val="00F048CB"/>
    <w:rsid w:val="00F04A14"/>
    <w:rsid w:val="00F04EAF"/>
    <w:rsid w:val="00F05029"/>
    <w:rsid w:val="00F05633"/>
    <w:rsid w:val="00F0563E"/>
    <w:rsid w:val="00F056A5"/>
    <w:rsid w:val="00F06303"/>
    <w:rsid w:val="00F0636A"/>
    <w:rsid w:val="00F06C79"/>
    <w:rsid w:val="00F06E8A"/>
    <w:rsid w:val="00F07758"/>
    <w:rsid w:val="00F07A19"/>
    <w:rsid w:val="00F07EFA"/>
    <w:rsid w:val="00F1056D"/>
    <w:rsid w:val="00F10E4C"/>
    <w:rsid w:val="00F11418"/>
    <w:rsid w:val="00F11AF4"/>
    <w:rsid w:val="00F12F69"/>
    <w:rsid w:val="00F13CE1"/>
    <w:rsid w:val="00F14BEB"/>
    <w:rsid w:val="00F1548E"/>
    <w:rsid w:val="00F1562F"/>
    <w:rsid w:val="00F15E0F"/>
    <w:rsid w:val="00F1677E"/>
    <w:rsid w:val="00F17797"/>
    <w:rsid w:val="00F20442"/>
    <w:rsid w:val="00F20F1A"/>
    <w:rsid w:val="00F21841"/>
    <w:rsid w:val="00F218C6"/>
    <w:rsid w:val="00F21E8D"/>
    <w:rsid w:val="00F22A05"/>
    <w:rsid w:val="00F2339A"/>
    <w:rsid w:val="00F235BA"/>
    <w:rsid w:val="00F23764"/>
    <w:rsid w:val="00F23E4F"/>
    <w:rsid w:val="00F247EF"/>
    <w:rsid w:val="00F24967"/>
    <w:rsid w:val="00F24F21"/>
    <w:rsid w:val="00F25297"/>
    <w:rsid w:val="00F25FA6"/>
    <w:rsid w:val="00F2748E"/>
    <w:rsid w:val="00F3031D"/>
    <w:rsid w:val="00F3090E"/>
    <w:rsid w:val="00F30C35"/>
    <w:rsid w:val="00F30F24"/>
    <w:rsid w:val="00F31358"/>
    <w:rsid w:val="00F314C9"/>
    <w:rsid w:val="00F31CDF"/>
    <w:rsid w:val="00F32057"/>
    <w:rsid w:val="00F32501"/>
    <w:rsid w:val="00F325E2"/>
    <w:rsid w:val="00F3708B"/>
    <w:rsid w:val="00F3725A"/>
    <w:rsid w:val="00F3757B"/>
    <w:rsid w:val="00F37DF1"/>
    <w:rsid w:val="00F40A6E"/>
    <w:rsid w:val="00F40DC7"/>
    <w:rsid w:val="00F4185C"/>
    <w:rsid w:val="00F42562"/>
    <w:rsid w:val="00F42EA0"/>
    <w:rsid w:val="00F432BB"/>
    <w:rsid w:val="00F43B0B"/>
    <w:rsid w:val="00F43D5A"/>
    <w:rsid w:val="00F43F1B"/>
    <w:rsid w:val="00F44775"/>
    <w:rsid w:val="00F449EA"/>
    <w:rsid w:val="00F44E9D"/>
    <w:rsid w:val="00F4587A"/>
    <w:rsid w:val="00F45D0A"/>
    <w:rsid w:val="00F45FFF"/>
    <w:rsid w:val="00F466DF"/>
    <w:rsid w:val="00F470B9"/>
    <w:rsid w:val="00F479FA"/>
    <w:rsid w:val="00F47FB2"/>
    <w:rsid w:val="00F50147"/>
    <w:rsid w:val="00F5043A"/>
    <w:rsid w:val="00F50454"/>
    <w:rsid w:val="00F50ED9"/>
    <w:rsid w:val="00F51407"/>
    <w:rsid w:val="00F524D9"/>
    <w:rsid w:val="00F526A4"/>
    <w:rsid w:val="00F52BAB"/>
    <w:rsid w:val="00F53423"/>
    <w:rsid w:val="00F535A2"/>
    <w:rsid w:val="00F538D7"/>
    <w:rsid w:val="00F539D8"/>
    <w:rsid w:val="00F5483A"/>
    <w:rsid w:val="00F549E0"/>
    <w:rsid w:val="00F54CEE"/>
    <w:rsid w:val="00F55189"/>
    <w:rsid w:val="00F55E64"/>
    <w:rsid w:val="00F562E4"/>
    <w:rsid w:val="00F566DA"/>
    <w:rsid w:val="00F56E87"/>
    <w:rsid w:val="00F56FE6"/>
    <w:rsid w:val="00F5716C"/>
    <w:rsid w:val="00F600FA"/>
    <w:rsid w:val="00F604FC"/>
    <w:rsid w:val="00F605F4"/>
    <w:rsid w:val="00F60CF3"/>
    <w:rsid w:val="00F60D50"/>
    <w:rsid w:val="00F61596"/>
    <w:rsid w:val="00F659F2"/>
    <w:rsid w:val="00F65C7D"/>
    <w:rsid w:val="00F660E0"/>
    <w:rsid w:val="00F661CF"/>
    <w:rsid w:val="00F66EA6"/>
    <w:rsid w:val="00F6733C"/>
    <w:rsid w:val="00F677D1"/>
    <w:rsid w:val="00F67AC3"/>
    <w:rsid w:val="00F70584"/>
    <w:rsid w:val="00F70E16"/>
    <w:rsid w:val="00F715C6"/>
    <w:rsid w:val="00F717E9"/>
    <w:rsid w:val="00F73C26"/>
    <w:rsid w:val="00F7530E"/>
    <w:rsid w:val="00F7531D"/>
    <w:rsid w:val="00F75651"/>
    <w:rsid w:val="00F757FF"/>
    <w:rsid w:val="00F75A6F"/>
    <w:rsid w:val="00F75EE5"/>
    <w:rsid w:val="00F76362"/>
    <w:rsid w:val="00F76C15"/>
    <w:rsid w:val="00F77403"/>
    <w:rsid w:val="00F8143A"/>
    <w:rsid w:val="00F81655"/>
    <w:rsid w:val="00F8288D"/>
    <w:rsid w:val="00F82A14"/>
    <w:rsid w:val="00F84CA0"/>
    <w:rsid w:val="00F84CA6"/>
    <w:rsid w:val="00F8510D"/>
    <w:rsid w:val="00F85151"/>
    <w:rsid w:val="00F85788"/>
    <w:rsid w:val="00F86472"/>
    <w:rsid w:val="00F86AD8"/>
    <w:rsid w:val="00F87DA5"/>
    <w:rsid w:val="00F87E62"/>
    <w:rsid w:val="00F90829"/>
    <w:rsid w:val="00F90EEE"/>
    <w:rsid w:val="00F91F2B"/>
    <w:rsid w:val="00F9263B"/>
    <w:rsid w:val="00F92731"/>
    <w:rsid w:val="00F928E0"/>
    <w:rsid w:val="00F93306"/>
    <w:rsid w:val="00F9392D"/>
    <w:rsid w:val="00F93A10"/>
    <w:rsid w:val="00F93A5F"/>
    <w:rsid w:val="00F93AC6"/>
    <w:rsid w:val="00F942F4"/>
    <w:rsid w:val="00F94661"/>
    <w:rsid w:val="00F94795"/>
    <w:rsid w:val="00F947B3"/>
    <w:rsid w:val="00F94C6D"/>
    <w:rsid w:val="00F95E4F"/>
    <w:rsid w:val="00F969E2"/>
    <w:rsid w:val="00F96CC2"/>
    <w:rsid w:val="00F97D80"/>
    <w:rsid w:val="00FA01F9"/>
    <w:rsid w:val="00FA0661"/>
    <w:rsid w:val="00FA11A5"/>
    <w:rsid w:val="00FA1F0C"/>
    <w:rsid w:val="00FA1F10"/>
    <w:rsid w:val="00FA20DB"/>
    <w:rsid w:val="00FA2585"/>
    <w:rsid w:val="00FA259E"/>
    <w:rsid w:val="00FA320D"/>
    <w:rsid w:val="00FA341C"/>
    <w:rsid w:val="00FA3D7D"/>
    <w:rsid w:val="00FA403B"/>
    <w:rsid w:val="00FA44B7"/>
    <w:rsid w:val="00FA5287"/>
    <w:rsid w:val="00FA5735"/>
    <w:rsid w:val="00FA57CE"/>
    <w:rsid w:val="00FA57F7"/>
    <w:rsid w:val="00FA583F"/>
    <w:rsid w:val="00FA610B"/>
    <w:rsid w:val="00FA6FA6"/>
    <w:rsid w:val="00FA742F"/>
    <w:rsid w:val="00FA7612"/>
    <w:rsid w:val="00FB08D6"/>
    <w:rsid w:val="00FB0E34"/>
    <w:rsid w:val="00FB0FAB"/>
    <w:rsid w:val="00FB14B2"/>
    <w:rsid w:val="00FB1C7E"/>
    <w:rsid w:val="00FB3490"/>
    <w:rsid w:val="00FB3526"/>
    <w:rsid w:val="00FB3695"/>
    <w:rsid w:val="00FB37B9"/>
    <w:rsid w:val="00FB3CEA"/>
    <w:rsid w:val="00FB4260"/>
    <w:rsid w:val="00FB45A8"/>
    <w:rsid w:val="00FB5A06"/>
    <w:rsid w:val="00FB5C0E"/>
    <w:rsid w:val="00FB66C6"/>
    <w:rsid w:val="00FB698F"/>
    <w:rsid w:val="00FB7594"/>
    <w:rsid w:val="00FB7B5E"/>
    <w:rsid w:val="00FB7C21"/>
    <w:rsid w:val="00FB7CAF"/>
    <w:rsid w:val="00FC008F"/>
    <w:rsid w:val="00FC00E2"/>
    <w:rsid w:val="00FC0382"/>
    <w:rsid w:val="00FC07B1"/>
    <w:rsid w:val="00FC0A00"/>
    <w:rsid w:val="00FC1884"/>
    <w:rsid w:val="00FC1957"/>
    <w:rsid w:val="00FC20EA"/>
    <w:rsid w:val="00FC2E52"/>
    <w:rsid w:val="00FC341B"/>
    <w:rsid w:val="00FC41C8"/>
    <w:rsid w:val="00FC4C5F"/>
    <w:rsid w:val="00FC5DCE"/>
    <w:rsid w:val="00FC6362"/>
    <w:rsid w:val="00FC67EF"/>
    <w:rsid w:val="00FC685A"/>
    <w:rsid w:val="00FC72A2"/>
    <w:rsid w:val="00FC7465"/>
    <w:rsid w:val="00FC7DEA"/>
    <w:rsid w:val="00FD098A"/>
    <w:rsid w:val="00FD0EE8"/>
    <w:rsid w:val="00FD16E9"/>
    <w:rsid w:val="00FD1B7E"/>
    <w:rsid w:val="00FD27C4"/>
    <w:rsid w:val="00FD2D63"/>
    <w:rsid w:val="00FD32EA"/>
    <w:rsid w:val="00FD360E"/>
    <w:rsid w:val="00FD3825"/>
    <w:rsid w:val="00FD4256"/>
    <w:rsid w:val="00FD4DD0"/>
    <w:rsid w:val="00FD5172"/>
    <w:rsid w:val="00FD553E"/>
    <w:rsid w:val="00FD5ACA"/>
    <w:rsid w:val="00FD5ADC"/>
    <w:rsid w:val="00FD5D84"/>
    <w:rsid w:val="00FD626F"/>
    <w:rsid w:val="00FD663C"/>
    <w:rsid w:val="00FD69C2"/>
    <w:rsid w:val="00FD77D8"/>
    <w:rsid w:val="00FD7F21"/>
    <w:rsid w:val="00FE0893"/>
    <w:rsid w:val="00FE0BE1"/>
    <w:rsid w:val="00FE1266"/>
    <w:rsid w:val="00FE154C"/>
    <w:rsid w:val="00FE1D7A"/>
    <w:rsid w:val="00FE213F"/>
    <w:rsid w:val="00FE2598"/>
    <w:rsid w:val="00FE3527"/>
    <w:rsid w:val="00FE3FC3"/>
    <w:rsid w:val="00FE457D"/>
    <w:rsid w:val="00FE4593"/>
    <w:rsid w:val="00FE4FA0"/>
    <w:rsid w:val="00FE50B1"/>
    <w:rsid w:val="00FE5F28"/>
    <w:rsid w:val="00FE63AA"/>
    <w:rsid w:val="00FE6ACE"/>
    <w:rsid w:val="00FE6E4B"/>
    <w:rsid w:val="00FF0281"/>
    <w:rsid w:val="00FF02B3"/>
    <w:rsid w:val="00FF038F"/>
    <w:rsid w:val="00FF0444"/>
    <w:rsid w:val="00FF072B"/>
    <w:rsid w:val="00FF18AF"/>
    <w:rsid w:val="00FF252A"/>
    <w:rsid w:val="00FF29DC"/>
    <w:rsid w:val="00FF2A8B"/>
    <w:rsid w:val="00FF2E76"/>
    <w:rsid w:val="00FF41A4"/>
    <w:rsid w:val="00FF4E28"/>
    <w:rsid w:val="00FF56CF"/>
    <w:rsid w:val="00FF5A16"/>
    <w:rsid w:val="00FF5D5B"/>
    <w:rsid w:val="00FF6191"/>
    <w:rsid w:val="00FF6F31"/>
    <w:rsid w:val="00FF74C1"/>
    <w:rsid w:val="00FF7B06"/>
    <w:rsid w:val="00FF7B65"/>
    <w:rsid w:val="00FF7E7B"/>
    <w:rsid w:val="01BE0104"/>
    <w:rsid w:val="03734CB7"/>
    <w:rsid w:val="06A99E65"/>
    <w:rsid w:val="074BCCB6"/>
    <w:rsid w:val="0BFC261B"/>
    <w:rsid w:val="0C02D91E"/>
    <w:rsid w:val="133789E5"/>
    <w:rsid w:val="1926907E"/>
    <w:rsid w:val="1AC7F085"/>
    <w:rsid w:val="1B3B328E"/>
    <w:rsid w:val="1C2505D2"/>
    <w:rsid w:val="1C852FDD"/>
    <w:rsid w:val="1F1AF4E7"/>
    <w:rsid w:val="1F57EB22"/>
    <w:rsid w:val="1FAC9C7F"/>
    <w:rsid w:val="20D19C74"/>
    <w:rsid w:val="2C89B32E"/>
    <w:rsid w:val="2EA3F812"/>
    <w:rsid w:val="3012FDC2"/>
    <w:rsid w:val="324AAE74"/>
    <w:rsid w:val="327383BD"/>
    <w:rsid w:val="33280B91"/>
    <w:rsid w:val="3377A69E"/>
    <w:rsid w:val="35048E75"/>
    <w:rsid w:val="38F75F03"/>
    <w:rsid w:val="46DC2B0F"/>
    <w:rsid w:val="5B9F8BA8"/>
    <w:rsid w:val="5E826D05"/>
    <w:rsid w:val="61E16B03"/>
    <w:rsid w:val="62609E3C"/>
    <w:rsid w:val="6BFBB5F1"/>
    <w:rsid w:val="6C6F7B62"/>
    <w:rsid w:val="6C882AAC"/>
    <w:rsid w:val="6CC6259C"/>
    <w:rsid w:val="6DEB2A7D"/>
    <w:rsid w:val="760FCF12"/>
    <w:rsid w:val="7C14232F"/>
    <w:rsid w:val="7D48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CC1C9"/>
  <w15:docId w15:val="{B40AB30E-6F33-49CE-9140-09C3096F7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E0938"/>
    <w:pPr>
      <w:spacing w:line="276" w:lineRule="auto"/>
      <w:jc w:val="both"/>
    </w:pPr>
    <w:rPr>
      <w:rFonts w:ascii="Arial" w:hAnsi="Arial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76A6A"/>
    <w:pPr>
      <w:numPr>
        <w:numId w:val="2"/>
      </w:numPr>
      <w:spacing w:after="0" w:line="312" w:lineRule="auto"/>
      <w:outlineLvl w:val="0"/>
    </w:pPr>
    <w:rPr>
      <w:rFonts w:cs="Arial"/>
      <w:b/>
      <w:color w:val="009682"/>
      <w:sz w:val="30"/>
      <w:szCs w:val="2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82073"/>
    <w:pPr>
      <w:numPr>
        <w:ilvl w:val="1"/>
        <w:numId w:val="2"/>
      </w:numPr>
      <w:spacing w:before="240" w:after="240"/>
      <w:outlineLvl w:val="1"/>
    </w:pPr>
    <w:rPr>
      <w:rFonts w:cs="Arial"/>
      <w:b/>
      <w:sz w:val="24"/>
      <w:szCs w:val="20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388C"/>
    <w:pPr>
      <w:keepNext/>
      <w:numPr>
        <w:ilvl w:val="2"/>
        <w:numId w:val="2"/>
      </w:numPr>
      <w:outlineLvl w:val="2"/>
    </w:pPr>
    <w:rPr>
      <w:rFonts w:cs="Arial"/>
      <w:b/>
      <w:bCs/>
      <w:szCs w:val="20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D003B5"/>
    <w:pPr>
      <w:keepNext/>
      <w:keepLines/>
      <w:numPr>
        <w:ilvl w:val="3"/>
        <w:numId w:val="2"/>
      </w:numPr>
      <w:spacing w:before="40" w:after="120"/>
      <w:outlineLvl w:val="3"/>
    </w:pPr>
    <w:rPr>
      <w:rFonts w:eastAsiaTheme="majorEastAsia" w:cs="Arial"/>
      <w:b/>
      <w:iCs/>
      <w:szCs w:val="2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D003B5"/>
    <w:pPr>
      <w:keepNext/>
      <w:keepLines/>
      <w:numPr>
        <w:ilvl w:val="4"/>
        <w:numId w:val="2"/>
      </w:numPr>
      <w:spacing w:before="40" w:after="120"/>
      <w:outlineLvl w:val="4"/>
    </w:pPr>
    <w:rPr>
      <w:rFonts w:eastAsiaTheme="majorEastAsia" w:cs="Arial"/>
      <w:b/>
      <w:i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003B5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003B5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003B5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003B5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57C9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C57C90"/>
  </w:style>
  <w:style w:type="paragraph" w:styleId="Fuzeile">
    <w:name w:val="footer"/>
    <w:basedOn w:val="Standard"/>
    <w:link w:val="FuzeileZchn"/>
    <w:uiPriority w:val="99"/>
    <w:unhideWhenUsed/>
    <w:rsid w:val="00C57C9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C57C90"/>
  </w:style>
  <w:style w:type="paragraph" w:styleId="Listenabsatz">
    <w:name w:val="List Paragraph"/>
    <w:basedOn w:val="Standard"/>
    <w:link w:val="ListenabsatzZchn"/>
    <w:uiPriority w:val="34"/>
    <w:qFormat/>
    <w:rsid w:val="00D003B5"/>
    <w:pPr>
      <w:spacing w:before="160"/>
      <w:ind w:left="714" w:hanging="357"/>
    </w:pPr>
    <w:rPr>
      <w:rFonts w:cs="Arial"/>
      <w:szCs w:val="20"/>
    </w:rPr>
  </w:style>
  <w:style w:type="paragraph" w:styleId="Funotentext">
    <w:name w:val="footnote text"/>
    <w:basedOn w:val="Standard"/>
    <w:link w:val="FunotentextZchn"/>
    <w:uiPriority w:val="99"/>
    <w:unhideWhenUsed/>
    <w:rsid w:val="00DC062E"/>
    <w:pPr>
      <w:spacing w:after="0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DC062E"/>
    <w:rPr>
      <w:sz w:val="20"/>
      <w:szCs w:val="20"/>
    </w:rPr>
  </w:style>
  <w:style w:type="character" w:styleId="Funotenzeichen">
    <w:name w:val="footnote reference"/>
    <w:aliases w:val="Footnote symbol,Footnote,footnote ref,FR,Fußnotenzeichen diss neu,Times 10 Point,Exposant 3 Point,Footnote Reference1,FR + (Complex) Arial,(Latin) 9 pt,(Complex) 10 pt + (Compl...,Ref,de nota al pie"/>
    <w:basedOn w:val="Absatz-Standardschriftart"/>
    <w:uiPriority w:val="99"/>
    <w:unhideWhenUsed/>
    <w:qFormat/>
    <w:rsid w:val="00DC062E"/>
    <w:rPr>
      <w:vertAlign w:val="superscrip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D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DFD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E524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5E524D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5E524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E524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E524D"/>
    <w:rPr>
      <w:b/>
      <w:bCs/>
      <w:sz w:val="20"/>
      <w:szCs w:val="20"/>
    </w:rPr>
  </w:style>
  <w:style w:type="paragraph" w:customStyle="1" w:styleId="Default">
    <w:name w:val="Default"/>
    <w:rsid w:val="001D3B4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C92878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BC5297"/>
    <w:pPr>
      <w:widowControl w:val="0"/>
      <w:autoSpaceDE w:val="0"/>
      <w:autoSpaceDN w:val="0"/>
      <w:adjustRightInd w:val="0"/>
      <w:spacing w:after="120" w:line="360" w:lineRule="auto"/>
    </w:pPr>
    <w:rPr>
      <w:rFonts w:eastAsiaTheme="minorEastAsia" w:cs="Times New Roman"/>
      <w:bCs/>
      <w:color w:val="000000" w:themeColor="text1"/>
      <w:sz w:val="18"/>
      <w:szCs w:val="18"/>
      <w:lang w:eastAsia="de-DE"/>
    </w:rPr>
  </w:style>
  <w:style w:type="table" w:styleId="Tabellenraster">
    <w:name w:val="Table Grid"/>
    <w:basedOn w:val="NormaleTabelle"/>
    <w:uiPriority w:val="59"/>
    <w:rsid w:val="0072611C"/>
    <w:pPr>
      <w:spacing w:after="0" w:line="240" w:lineRule="auto"/>
    </w:pPr>
    <w:rPr>
      <w:rFonts w:eastAsiaTheme="minorEastAsia"/>
      <w:sz w:val="24"/>
      <w:szCs w:val="24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E8782A"/>
    <w:pPr>
      <w:spacing w:after="0" w:line="240" w:lineRule="auto"/>
    </w:pPr>
  </w:style>
  <w:style w:type="numbering" w:customStyle="1" w:styleId="Formatvorlage1">
    <w:name w:val="Formatvorlage1"/>
    <w:uiPriority w:val="99"/>
    <w:rsid w:val="004C260A"/>
    <w:pPr>
      <w:numPr>
        <w:numId w:val="1"/>
      </w:numPr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276A6A"/>
    <w:rPr>
      <w:rFonts w:ascii="Arial" w:hAnsi="Arial" w:cs="Arial"/>
      <w:b/>
      <w:color w:val="009682"/>
      <w:sz w:val="30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82073"/>
    <w:rPr>
      <w:rFonts w:ascii="Arial" w:hAnsi="Arial" w:cs="Arial"/>
      <w:b/>
      <w:sz w:val="24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388C"/>
    <w:rPr>
      <w:rFonts w:ascii="Arial" w:hAnsi="Arial" w:cs="Arial"/>
      <w:b/>
      <w:bCs/>
      <w:sz w:val="20"/>
      <w:szCs w:val="2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538D7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56A37"/>
    <w:pPr>
      <w:tabs>
        <w:tab w:val="left" w:pos="440"/>
        <w:tab w:val="right" w:leader="dot" w:pos="9062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211AA3"/>
    <w:pPr>
      <w:tabs>
        <w:tab w:val="left" w:pos="800"/>
        <w:tab w:val="right" w:leader="dot" w:pos="9062"/>
      </w:tabs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unhideWhenUsed/>
    <w:rsid w:val="009815C7"/>
    <w:pPr>
      <w:tabs>
        <w:tab w:val="left" w:pos="1000"/>
        <w:tab w:val="right" w:leader="dot" w:pos="9062"/>
      </w:tabs>
      <w:spacing w:after="100"/>
      <w:ind w:left="440"/>
    </w:pPr>
  </w:style>
  <w:style w:type="paragraph" w:customStyle="1" w:styleId="HervorhebungText">
    <w:name w:val="Hervorhebung Text"/>
    <w:basedOn w:val="Standard"/>
    <w:link w:val="HervorhebungTextZchn"/>
    <w:qFormat/>
    <w:rsid w:val="00D52078"/>
    <w:pPr>
      <w:spacing w:before="160"/>
    </w:pPr>
    <w:rPr>
      <w:rFonts w:cs="Arial"/>
      <w:b/>
      <w:szCs w:val="20"/>
    </w:rPr>
  </w:style>
  <w:style w:type="paragraph" w:customStyle="1" w:styleId="NummerKriterium">
    <w:name w:val="Nummer Kriterium"/>
    <w:basedOn w:val="Listenabsatz"/>
    <w:link w:val="NummerKriteriumZchn"/>
    <w:qFormat/>
    <w:rsid w:val="00E31969"/>
    <w:pPr>
      <w:numPr>
        <w:ilvl w:val="1"/>
        <w:numId w:val="4"/>
      </w:numPr>
      <w:spacing w:before="360" w:after="0"/>
      <w:jc w:val="center"/>
    </w:pPr>
    <w:rPr>
      <w:b/>
    </w:rPr>
  </w:style>
  <w:style w:type="character" w:customStyle="1" w:styleId="HervorhebungTextZchn">
    <w:name w:val="Hervorhebung Text Zchn"/>
    <w:basedOn w:val="Absatz-Standardschriftart"/>
    <w:link w:val="HervorhebungText"/>
    <w:rsid w:val="00D52078"/>
    <w:rPr>
      <w:rFonts w:ascii="Arial" w:hAnsi="Arial" w:cs="Arial"/>
      <w:b/>
      <w:sz w:val="20"/>
      <w:szCs w:val="20"/>
    </w:rPr>
  </w:style>
  <w:style w:type="paragraph" w:customStyle="1" w:styleId="Verweis">
    <w:name w:val="Verweis"/>
    <w:basedOn w:val="Standard"/>
    <w:link w:val="VerweisZchn"/>
    <w:qFormat/>
    <w:rsid w:val="00CF5951"/>
    <w:pPr>
      <w:spacing w:after="240"/>
      <w:jc w:val="center"/>
    </w:pPr>
    <w:rPr>
      <w:rFonts w:cs="Arial"/>
      <w:b/>
      <w:szCs w:val="20"/>
    </w:rPr>
  </w:style>
  <w:style w:type="character" w:customStyle="1" w:styleId="NummerKriteriumZchn">
    <w:name w:val="Nummer Kriterium Zchn"/>
    <w:basedOn w:val="Absatz-Standardschriftart"/>
    <w:link w:val="NummerKriterium"/>
    <w:rsid w:val="00E31969"/>
    <w:rPr>
      <w:rFonts w:ascii="Arial" w:hAnsi="Arial" w:cs="Arial"/>
      <w:b/>
      <w:sz w:val="20"/>
      <w:szCs w:val="20"/>
    </w:rPr>
  </w:style>
  <w:style w:type="numbering" w:customStyle="1" w:styleId="Kriteriennummer">
    <w:name w:val="Kriteriennummer"/>
    <w:uiPriority w:val="99"/>
    <w:rsid w:val="00E31969"/>
    <w:pPr>
      <w:numPr>
        <w:numId w:val="3"/>
      </w:numPr>
    </w:pPr>
  </w:style>
  <w:style w:type="character" w:customStyle="1" w:styleId="VerweisZchn">
    <w:name w:val="Verweis Zchn"/>
    <w:basedOn w:val="Absatz-Standardschriftart"/>
    <w:link w:val="Verweis"/>
    <w:rsid w:val="00CF5951"/>
    <w:rPr>
      <w:rFonts w:ascii="Arial" w:hAnsi="Arial" w:cs="Arial"/>
      <w:b/>
      <w:sz w:val="20"/>
      <w:szCs w:val="20"/>
    </w:rPr>
  </w:style>
  <w:style w:type="paragraph" w:customStyle="1" w:styleId="Nummerbersicht">
    <w:name w:val="Nummer Übersicht"/>
    <w:basedOn w:val="Listenabsatz"/>
    <w:link w:val="NummerbersichtZchn"/>
    <w:qFormat/>
    <w:rsid w:val="00E31969"/>
    <w:pPr>
      <w:numPr>
        <w:numId w:val="4"/>
      </w:numPr>
      <w:spacing w:before="360" w:after="0" w:line="240" w:lineRule="exact"/>
      <w:jc w:val="center"/>
    </w:pPr>
    <w:rPr>
      <w:b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D003B5"/>
    <w:rPr>
      <w:rFonts w:ascii="Arial" w:hAnsi="Arial" w:cs="Arial"/>
      <w:sz w:val="20"/>
      <w:szCs w:val="20"/>
    </w:rPr>
  </w:style>
  <w:style w:type="character" w:customStyle="1" w:styleId="NummerbersichtZchn">
    <w:name w:val="Nummer Übersicht Zchn"/>
    <w:basedOn w:val="ListenabsatzZchn"/>
    <w:link w:val="Nummerbersicht"/>
    <w:rsid w:val="00E31969"/>
    <w:rPr>
      <w:rFonts w:ascii="Arial" w:hAnsi="Arial" w:cs="Arial"/>
      <w:b/>
      <w:sz w:val="20"/>
      <w:szCs w:val="20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D003B5"/>
    <w:rPr>
      <w:rFonts w:ascii="Arial" w:eastAsiaTheme="majorEastAsia" w:hAnsi="Arial" w:cs="Arial"/>
      <w:b/>
      <w:iCs/>
      <w:sz w:val="20"/>
      <w:szCs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D003B5"/>
    <w:rPr>
      <w:rFonts w:ascii="Arial" w:eastAsiaTheme="majorEastAsia" w:hAnsi="Arial" w:cs="Arial"/>
      <w:b/>
      <w:i/>
      <w:sz w:val="20"/>
    </w:rPr>
  </w:style>
  <w:style w:type="paragraph" w:customStyle="1" w:styleId="CitaviBibliographyEntry">
    <w:name w:val="Citavi Bibliography Entry"/>
    <w:basedOn w:val="Standard"/>
    <w:link w:val="CitaviBibliographyEntryZchn"/>
    <w:rsid w:val="00D003B5"/>
    <w:pPr>
      <w:spacing w:after="120"/>
      <w:jc w:val="left"/>
    </w:pPr>
  </w:style>
  <w:style w:type="character" w:customStyle="1" w:styleId="CitaviBibliographyEntryZchn">
    <w:name w:val="Citavi Bibliography Entry Zchn"/>
    <w:basedOn w:val="Absatz-Standardschriftart"/>
    <w:link w:val="CitaviBibliographyEntry"/>
    <w:rsid w:val="00D003B5"/>
    <w:rPr>
      <w:rFonts w:ascii="Arial" w:hAnsi="Arial"/>
      <w:sz w:val="20"/>
    </w:rPr>
  </w:style>
  <w:style w:type="paragraph" w:customStyle="1" w:styleId="CitaviBibliographyHeading">
    <w:name w:val="Citavi Bibliography Heading"/>
    <w:basedOn w:val="berschrift1"/>
    <w:link w:val="CitaviBibliographyHeadingZchn"/>
    <w:rsid w:val="00D003B5"/>
    <w:pPr>
      <w:jc w:val="left"/>
    </w:pPr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D003B5"/>
    <w:rPr>
      <w:rFonts w:ascii="Arial" w:hAnsi="Arial" w:cs="Arial"/>
      <w:b/>
      <w:color w:val="009682"/>
      <w:sz w:val="30"/>
      <w:szCs w:val="24"/>
    </w:rPr>
  </w:style>
  <w:style w:type="paragraph" w:customStyle="1" w:styleId="CitaviBibliographySubheading1">
    <w:name w:val="Citavi Bibliography Subheading 1"/>
    <w:basedOn w:val="berschrift2"/>
    <w:link w:val="CitaviBibliographySubheading1Zchn"/>
    <w:rsid w:val="00D003B5"/>
    <w:pPr>
      <w:outlineLvl w:val="9"/>
    </w:p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rsid w:val="00D003B5"/>
    <w:rPr>
      <w:rFonts w:ascii="Arial" w:hAnsi="Arial" w:cs="Arial"/>
      <w:b/>
      <w:sz w:val="24"/>
      <w:szCs w:val="20"/>
    </w:rPr>
  </w:style>
  <w:style w:type="paragraph" w:customStyle="1" w:styleId="CitaviBibliographySubheading2">
    <w:name w:val="Citavi Bibliography Subheading 2"/>
    <w:basedOn w:val="berschrift3"/>
    <w:link w:val="CitaviBibliographySubheading2Zchn"/>
    <w:rsid w:val="00D003B5"/>
    <w:pPr>
      <w:outlineLvl w:val="9"/>
    </w:p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rsid w:val="00D003B5"/>
    <w:rPr>
      <w:rFonts w:ascii="Arial" w:hAnsi="Arial" w:cs="Arial"/>
      <w:b/>
      <w:bCs/>
      <w:sz w:val="20"/>
      <w:szCs w:val="20"/>
    </w:rPr>
  </w:style>
  <w:style w:type="paragraph" w:customStyle="1" w:styleId="CitaviBibliographySubheading3">
    <w:name w:val="Citavi Bibliography Subheading 3"/>
    <w:basedOn w:val="berschrift4"/>
    <w:link w:val="CitaviBibliographySubheading3Zchn"/>
    <w:rsid w:val="00D003B5"/>
    <w:pPr>
      <w:outlineLvl w:val="9"/>
    </w:p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rsid w:val="00D003B5"/>
    <w:rPr>
      <w:rFonts w:ascii="Arial" w:eastAsiaTheme="majorEastAsia" w:hAnsi="Arial" w:cs="Arial"/>
      <w:b/>
      <w:iCs/>
      <w:sz w:val="20"/>
      <w:szCs w:val="20"/>
    </w:rPr>
  </w:style>
  <w:style w:type="paragraph" w:customStyle="1" w:styleId="CitaviBibliographySubheading4">
    <w:name w:val="Citavi Bibliography Subheading 4"/>
    <w:basedOn w:val="berschrift5"/>
    <w:link w:val="CitaviBibliographySubheading4Zchn"/>
    <w:rsid w:val="00D003B5"/>
    <w:pPr>
      <w:outlineLvl w:val="9"/>
    </w:p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rsid w:val="00D003B5"/>
    <w:rPr>
      <w:rFonts w:ascii="Arial" w:eastAsiaTheme="majorEastAsia" w:hAnsi="Arial" w:cs="Arial"/>
      <w:b/>
      <w:i/>
      <w:sz w:val="20"/>
    </w:rPr>
  </w:style>
  <w:style w:type="paragraph" w:customStyle="1" w:styleId="CitaviBibliographySubheading5">
    <w:name w:val="Citavi Bibliography Subheading 5"/>
    <w:basedOn w:val="berschrift6"/>
    <w:link w:val="CitaviBibliographySubheading5Zchn"/>
    <w:rsid w:val="00D003B5"/>
    <w:pPr>
      <w:outlineLvl w:val="9"/>
    </w:p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rsid w:val="00D003B5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003B5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customStyle="1" w:styleId="CitaviBibliographySubheading6">
    <w:name w:val="Citavi Bibliography Subheading 6"/>
    <w:basedOn w:val="berschrift7"/>
    <w:link w:val="CitaviBibliographySubheading6Zchn"/>
    <w:rsid w:val="00D003B5"/>
    <w:pPr>
      <w:outlineLvl w:val="9"/>
    </w:p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rsid w:val="00D003B5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003B5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paragraph" w:customStyle="1" w:styleId="CitaviBibliographySubheading7">
    <w:name w:val="Citavi Bibliography Subheading 7"/>
    <w:basedOn w:val="berschrift8"/>
    <w:link w:val="CitaviBibliographySubheading7Zchn"/>
    <w:rsid w:val="00D003B5"/>
    <w:pPr>
      <w:outlineLvl w:val="9"/>
    </w:p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rsid w:val="00D003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003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rsid w:val="00D003B5"/>
    <w:pPr>
      <w:outlineLvl w:val="9"/>
    </w:p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rsid w:val="00D003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003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tzhaltertext">
    <w:name w:val="Placeholder Text"/>
    <w:basedOn w:val="Absatz-Standardschriftart"/>
    <w:uiPriority w:val="99"/>
    <w:semiHidden/>
    <w:rsid w:val="00D003B5"/>
    <w:rPr>
      <w:color w:val="808080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D003B5"/>
  </w:style>
  <w:style w:type="character" w:styleId="Buchtitel">
    <w:name w:val="Book Title"/>
    <w:basedOn w:val="Absatz-Standardschriftart"/>
    <w:uiPriority w:val="33"/>
    <w:qFormat/>
    <w:rsid w:val="00D003B5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D003B5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D003B5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D003B5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D003B5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003B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003B5"/>
    <w:rPr>
      <w:rFonts w:ascii="Arial" w:hAnsi="Arial"/>
      <w:i/>
      <w:iCs/>
      <w:color w:val="5B9BD5" w:themeColor="accent1"/>
      <w:sz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D003B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D003B5"/>
    <w:rPr>
      <w:rFonts w:ascii="Arial" w:hAnsi="Arial"/>
      <w:i/>
      <w:iCs/>
      <w:color w:val="404040" w:themeColor="text1" w:themeTint="BF"/>
      <w:sz w:val="20"/>
    </w:rPr>
  </w:style>
  <w:style w:type="table" w:styleId="MittlereListe1-Akzent1">
    <w:name w:val="Medium List 1 Accent 1"/>
    <w:basedOn w:val="NormaleTabelle"/>
    <w:uiPriority w:val="65"/>
    <w:semiHidden/>
    <w:unhideWhenUsed/>
    <w:rsid w:val="00D003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D003B5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D003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D003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D003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D003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D003B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D003B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D003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D003B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D003B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D003B5"/>
    <w:pPr>
      <w:spacing w:after="0" w:line="240" w:lineRule="auto"/>
      <w:jc w:val="both"/>
    </w:pPr>
    <w:rPr>
      <w:rFonts w:ascii="Arial" w:hAnsi="Arial"/>
      <w:sz w:val="20"/>
    </w:rPr>
  </w:style>
  <w:style w:type="character" w:styleId="HTMLVariable">
    <w:name w:val="HTML Variable"/>
    <w:basedOn w:val="Absatz-Standardschriftart"/>
    <w:uiPriority w:val="99"/>
    <w:semiHidden/>
    <w:unhideWhenUsed/>
    <w:rsid w:val="00D003B5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D003B5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D003B5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D003B5"/>
    <w:pPr>
      <w:spacing w:after="0"/>
    </w:pPr>
    <w:rPr>
      <w:rFonts w:ascii="Consolas" w:hAnsi="Consolas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D003B5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D003B5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D003B5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D003B5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D003B5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D003B5"/>
    <w:pPr>
      <w:spacing w:after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D003B5"/>
    <w:rPr>
      <w:rFonts w:ascii="Arial" w:hAnsi="Arial"/>
      <w:i/>
      <w:iCs/>
      <w:sz w:val="20"/>
    </w:rPr>
  </w:style>
  <w:style w:type="character" w:styleId="HTMLAkronym">
    <w:name w:val="HTML Acronym"/>
    <w:basedOn w:val="Absatz-Standardschriftart"/>
    <w:uiPriority w:val="99"/>
    <w:semiHidden/>
    <w:unhideWhenUsed/>
    <w:rsid w:val="00D003B5"/>
  </w:style>
  <w:style w:type="paragraph" w:styleId="StandardWeb">
    <w:name w:val="Normal (Web)"/>
    <w:basedOn w:val="Standard"/>
    <w:uiPriority w:val="99"/>
    <w:semiHidden/>
    <w:unhideWhenUsed/>
    <w:rsid w:val="00D003B5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D003B5"/>
    <w:pPr>
      <w:spacing w:after="0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D003B5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D003B5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D003B5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D003B5"/>
    <w:rPr>
      <w:i/>
      <w:iCs/>
    </w:rPr>
  </w:style>
  <w:style w:type="character" w:styleId="Fett">
    <w:name w:val="Strong"/>
    <w:basedOn w:val="Absatz-Standardschriftart"/>
    <w:uiPriority w:val="22"/>
    <w:qFormat/>
    <w:rsid w:val="00D003B5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D003B5"/>
    <w:rPr>
      <w:color w:val="954F72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D003B5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D003B5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D003B5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D003B5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D003B5"/>
    <w:rPr>
      <w:rFonts w:ascii="Arial" w:hAnsi="Arial"/>
      <w:sz w:val="20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D003B5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D003B5"/>
    <w:rPr>
      <w:rFonts w:ascii="Arial" w:hAnsi="Arial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D003B5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D003B5"/>
    <w:rPr>
      <w:rFonts w:ascii="Arial" w:hAnsi="Arial"/>
      <w:sz w:val="20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D003B5"/>
    <w:pPr>
      <w:spacing w:after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D003B5"/>
    <w:rPr>
      <w:rFonts w:ascii="Arial" w:hAnsi="Arial"/>
      <w:sz w:val="20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D003B5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D003B5"/>
    <w:rPr>
      <w:rFonts w:ascii="Arial" w:hAnsi="Arial"/>
      <w:sz w:val="20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D003B5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D003B5"/>
    <w:rPr>
      <w:rFonts w:ascii="Arial" w:hAnsi="Arial"/>
      <w:sz w:val="20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D003B5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D003B5"/>
    <w:rPr>
      <w:rFonts w:ascii="Arial" w:hAnsi="Arial"/>
      <w:sz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D003B5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D003B5"/>
    <w:rPr>
      <w:rFonts w:ascii="Arial" w:hAnsi="Arial"/>
      <w:sz w:val="20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D003B5"/>
  </w:style>
  <w:style w:type="character" w:customStyle="1" w:styleId="DatumZchn">
    <w:name w:val="Datum Zchn"/>
    <w:basedOn w:val="Absatz-Standardschriftart"/>
    <w:link w:val="Datum"/>
    <w:uiPriority w:val="99"/>
    <w:semiHidden/>
    <w:rsid w:val="00D003B5"/>
    <w:rPr>
      <w:rFonts w:ascii="Arial" w:hAnsi="Arial"/>
      <w:sz w:val="20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D003B5"/>
  </w:style>
  <w:style w:type="character" w:customStyle="1" w:styleId="AnredeZchn">
    <w:name w:val="Anrede Zchn"/>
    <w:basedOn w:val="Absatz-Standardschriftart"/>
    <w:link w:val="Anrede"/>
    <w:uiPriority w:val="99"/>
    <w:semiHidden/>
    <w:rsid w:val="00D003B5"/>
    <w:rPr>
      <w:rFonts w:ascii="Arial" w:hAnsi="Arial"/>
      <w:sz w:val="20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003B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003B5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D003B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D003B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D003B5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D003B5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D003B5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D003B5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D003B5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D003B5"/>
    <w:pPr>
      <w:spacing w:after="0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D003B5"/>
    <w:rPr>
      <w:rFonts w:ascii="Arial" w:hAnsi="Arial"/>
      <w:sz w:val="20"/>
    </w:rPr>
  </w:style>
  <w:style w:type="paragraph" w:styleId="Gruformel">
    <w:name w:val="Closing"/>
    <w:basedOn w:val="Standard"/>
    <w:link w:val="GruformelZchn"/>
    <w:uiPriority w:val="99"/>
    <w:semiHidden/>
    <w:unhideWhenUsed/>
    <w:rsid w:val="00D003B5"/>
    <w:pPr>
      <w:spacing w:after="0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D003B5"/>
    <w:rPr>
      <w:rFonts w:ascii="Arial" w:hAnsi="Arial"/>
      <w:sz w:val="20"/>
    </w:rPr>
  </w:style>
  <w:style w:type="paragraph" w:styleId="Titel">
    <w:name w:val="Title"/>
    <w:basedOn w:val="Standard"/>
    <w:next w:val="Standard"/>
    <w:link w:val="TitelZchn"/>
    <w:uiPriority w:val="10"/>
    <w:qFormat/>
    <w:rsid w:val="00D003B5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003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D003B5"/>
    <w:pPr>
      <w:numPr>
        <w:numId w:val="5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D003B5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D003B5"/>
    <w:pPr>
      <w:numPr>
        <w:numId w:val="7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D003B5"/>
    <w:pPr>
      <w:numPr>
        <w:numId w:val="8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D003B5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D003B5"/>
    <w:pPr>
      <w:tabs>
        <w:tab w:val="num" w:pos="1209"/>
      </w:tabs>
      <w:ind w:left="1209" w:hanging="360"/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D003B5"/>
    <w:pPr>
      <w:numPr>
        <w:numId w:val="1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D003B5"/>
    <w:pPr>
      <w:numPr>
        <w:numId w:val="12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D003B5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D003B5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D003B5"/>
    <w:pPr>
      <w:ind w:left="849" w:hanging="283"/>
      <w:contextualSpacing/>
    </w:pPr>
  </w:style>
  <w:style w:type="paragraph" w:styleId="Liste2">
    <w:name w:val="List 2"/>
    <w:basedOn w:val="Standard"/>
    <w:link w:val="Liste2Zchn"/>
    <w:uiPriority w:val="99"/>
    <w:unhideWhenUsed/>
    <w:rsid w:val="00D003B5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D003B5"/>
    <w:pPr>
      <w:numPr>
        <w:numId w:val="13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D003B5"/>
    <w:pPr>
      <w:numPr>
        <w:numId w:val="14"/>
      </w:numPr>
      <w:contextualSpacing/>
    </w:pPr>
  </w:style>
  <w:style w:type="paragraph" w:styleId="Liste">
    <w:name w:val="List"/>
    <w:basedOn w:val="Standard"/>
    <w:link w:val="ListeZchn"/>
    <w:uiPriority w:val="99"/>
    <w:unhideWhenUsed/>
    <w:rsid w:val="00D003B5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D003B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D003B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D003B5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D003B5"/>
    <w:pPr>
      <w:spacing w:after="0"/>
      <w:ind w:left="200" w:hanging="20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D003B5"/>
    <w:pPr>
      <w:spacing w:after="0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D003B5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D003B5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D003B5"/>
  </w:style>
  <w:style w:type="character" w:styleId="Zeilennummer">
    <w:name w:val="line number"/>
    <w:basedOn w:val="Absatz-Standardschriftart"/>
    <w:uiPriority w:val="99"/>
    <w:semiHidden/>
    <w:unhideWhenUsed/>
    <w:rsid w:val="00D003B5"/>
  </w:style>
  <w:style w:type="paragraph" w:styleId="Umschlagabsenderadresse">
    <w:name w:val="envelope return"/>
    <w:basedOn w:val="Standard"/>
    <w:uiPriority w:val="99"/>
    <w:semiHidden/>
    <w:unhideWhenUsed/>
    <w:rsid w:val="00D003B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D003B5"/>
    <w:pPr>
      <w:framePr w:w="4320" w:h="2160" w:hRule="exact" w:hSpace="141" w:wrap="auto" w:hAnchor="page" w:xAlign="center" w:yAlign="bottom"/>
      <w:spacing w:after="0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D003B5"/>
    <w:pPr>
      <w:spacing w:after="0"/>
    </w:p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D003B5"/>
    <w:pPr>
      <w:spacing w:after="0"/>
      <w:ind w:left="200" w:hanging="20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D003B5"/>
    <w:rPr>
      <w:rFonts w:asciiTheme="majorHAnsi" w:eastAsiaTheme="majorEastAsia" w:hAnsiTheme="majorHAnsi" w:cstheme="majorBidi"/>
      <w:b/>
      <w:bCs/>
    </w:rPr>
  </w:style>
  <w:style w:type="paragraph" w:styleId="Standardeinzug">
    <w:name w:val="Normal Indent"/>
    <w:basedOn w:val="Standard"/>
    <w:uiPriority w:val="99"/>
    <w:semiHidden/>
    <w:unhideWhenUsed/>
    <w:rsid w:val="00D003B5"/>
    <w:pPr>
      <w:ind w:left="708"/>
    </w:pPr>
  </w:style>
  <w:style w:type="paragraph" w:styleId="Verzeichnis9">
    <w:name w:val="toc 9"/>
    <w:basedOn w:val="Standard"/>
    <w:next w:val="Standard"/>
    <w:autoRedefine/>
    <w:uiPriority w:val="39"/>
    <w:unhideWhenUsed/>
    <w:rsid w:val="00D003B5"/>
    <w:pPr>
      <w:spacing w:after="100"/>
      <w:ind w:left="1600"/>
    </w:pPr>
  </w:style>
  <w:style w:type="paragraph" w:styleId="Verzeichnis8">
    <w:name w:val="toc 8"/>
    <w:basedOn w:val="Standard"/>
    <w:next w:val="Standard"/>
    <w:autoRedefine/>
    <w:uiPriority w:val="39"/>
    <w:unhideWhenUsed/>
    <w:rsid w:val="00D003B5"/>
    <w:pPr>
      <w:spacing w:after="100"/>
      <w:ind w:left="1400"/>
    </w:pPr>
  </w:style>
  <w:style w:type="paragraph" w:styleId="Verzeichnis7">
    <w:name w:val="toc 7"/>
    <w:basedOn w:val="Standard"/>
    <w:next w:val="Standard"/>
    <w:autoRedefine/>
    <w:uiPriority w:val="39"/>
    <w:unhideWhenUsed/>
    <w:rsid w:val="00D003B5"/>
    <w:pPr>
      <w:spacing w:after="100"/>
      <w:ind w:left="1200"/>
    </w:pPr>
  </w:style>
  <w:style w:type="paragraph" w:styleId="Verzeichnis6">
    <w:name w:val="toc 6"/>
    <w:basedOn w:val="Standard"/>
    <w:next w:val="Standard"/>
    <w:autoRedefine/>
    <w:uiPriority w:val="39"/>
    <w:unhideWhenUsed/>
    <w:rsid w:val="00D003B5"/>
    <w:pPr>
      <w:spacing w:after="100"/>
      <w:ind w:left="1000"/>
    </w:pPr>
  </w:style>
  <w:style w:type="paragraph" w:styleId="Verzeichnis5">
    <w:name w:val="toc 5"/>
    <w:basedOn w:val="Standard"/>
    <w:next w:val="Standard"/>
    <w:autoRedefine/>
    <w:uiPriority w:val="39"/>
    <w:unhideWhenUsed/>
    <w:rsid w:val="00D003B5"/>
    <w:pPr>
      <w:spacing w:after="100"/>
      <w:ind w:left="800"/>
    </w:pPr>
  </w:style>
  <w:style w:type="paragraph" w:styleId="Verzeichnis4">
    <w:name w:val="toc 4"/>
    <w:basedOn w:val="Standard"/>
    <w:next w:val="Standard"/>
    <w:autoRedefine/>
    <w:uiPriority w:val="39"/>
    <w:unhideWhenUsed/>
    <w:rsid w:val="00D003B5"/>
    <w:pPr>
      <w:spacing w:after="100"/>
      <w:ind w:left="6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D003B5"/>
    <w:pPr>
      <w:spacing w:after="0"/>
      <w:ind w:left="1800" w:hanging="20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D003B5"/>
    <w:pPr>
      <w:spacing w:after="0"/>
      <w:ind w:left="1600" w:hanging="20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D003B5"/>
    <w:pPr>
      <w:spacing w:after="0"/>
      <w:ind w:left="1400" w:hanging="20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D003B5"/>
    <w:pPr>
      <w:spacing w:after="0"/>
      <w:ind w:left="1200" w:hanging="20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D003B5"/>
    <w:pPr>
      <w:spacing w:after="0"/>
      <w:ind w:left="1000" w:hanging="20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D003B5"/>
    <w:pPr>
      <w:spacing w:after="0"/>
      <w:ind w:left="800" w:hanging="20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D003B5"/>
    <w:pPr>
      <w:spacing w:after="0"/>
      <w:ind w:left="600" w:hanging="20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D003B5"/>
    <w:pPr>
      <w:spacing w:after="0"/>
      <w:ind w:left="400" w:hanging="200"/>
    </w:p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081E25"/>
    <w:rPr>
      <w:color w:val="808080"/>
      <w:shd w:val="clear" w:color="auto" w:fill="E6E6E6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044F13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6647C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bsatz-Standardschriftart"/>
    <w:rsid w:val="009249E0"/>
  </w:style>
  <w:style w:type="numbering" w:customStyle="1" w:styleId="AktuelleListe1">
    <w:name w:val="Aktuelle Liste1"/>
    <w:uiPriority w:val="99"/>
    <w:rsid w:val="00A733CA"/>
    <w:pPr>
      <w:numPr>
        <w:numId w:val="16"/>
      </w:numPr>
    </w:pPr>
  </w:style>
  <w:style w:type="numbering" w:customStyle="1" w:styleId="AktuelleListe2">
    <w:name w:val="Aktuelle Liste2"/>
    <w:uiPriority w:val="99"/>
    <w:rsid w:val="00A733CA"/>
    <w:pPr>
      <w:numPr>
        <w:numId w:val="17"/>
      </w:numPr>
    </w:pPr>
  </w:style>
  <w:style w:type="numbering" w:customStyle="1" w:styleId="AktuelleListe3">
    <w:name w:val="Aktuelle Liste3"/>
    <w:uiPriority w:val="99"/>
    <w:rsid w:val="00A733CA"/>
    <w:pPr>
      <w:numPr>
        <w:numId w:val="18"/>
      </w:numPr>
    </w:pPr>
  </w:style>
  <w:style w:type="paragraph" w:customStyle="1" w:styleId="berschrift1OhneNummer">
    <w:name w:val="Überschrift 1 Ohne Nummer"/>
    <w:basedOn w:val="berschrift1"/>
    <w:qFormat/>
    <w:rsid w:val="00E85992"/>
    <w:pPr>
      <w:numPr>
        <w:numId w:val="0"/>
      </w:numPr>
    </w:pPr>
  </w:style>
  <w:style w:type="numbering" w:customStyle="1" w:styleId="AktuelleListe4">
    <w:name w:val="Aktuelle Liste4"/>
    <w:uiPriority w:val="99"/>
    <w:rsid w:val="00E85992"/>
    <w:pPr>
      <w:numPr>
        <w:numId w:val="21"/>
      </w:numPr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A72895"/>
    <w:rPr>
      <w:color w:val="605E5C"/>
      <w:shd w:val="clear" w:color="auto" w:fill="E1DFDD"/>
    </w:rPr>
  </w:style>
  <w:style w:type="paragraph" w:customStyle="1" w:styleId="Aufzhlungspunkt">
    <w:name w:val="Aufzählungspunkt"/>
    <w:basedOn w:val="Liste"/>
    <w:link w:val="AufzhlungspunktZchn"/>
    <w:qFormat/>
    <w:rsid w:val="007C2C44"/>
    <w:pPr>
      <w:numPr>
        <w:ilvl w:val="3"/>
        <w:numId w:val="10"/>
      </w:numPr>
    </w:pPr>
  </w:style>
  <w:style w:type="character" w:customStyle="1" w:styleId="AufzhlungspunktZchn">
    <w:name w:val="Aufzählungspunkt Zchn"/>
    <w:basedOn w:val="Absatz-Standardschriftart"/>
    <w:link w:val="Aufzhlungspunkt"/>
    <w:rsid w:val="007C2C44"/>
    <w:rPr>
      <w:rFonts w:ascii="Arial" w:hAnsi="Arial"/>
      <w:sz w:val="20"/>
    </w:rPr>
  </w:style>
  <w:style w:type="paragraph" w:customStyle="1" w:styleId="Unterpunkt">
    <w:name w:val="Unterpunkt"/>
    <w:basedOn w:val="Liste2"/>
    <w:link w:val="UnterpunktZchn"/>
    <w:qFormat/>
    <w:rsid w:val="007C2C44"/>
    <w:pPr>
      <w:numPr>
        <w:ilvl w:val="4"/>
        <w:numId w:val="10"/>
      </w:numPr>
    </w:pPr>
    <w:rPr>
      <w:lang w:val="en-US"/>
    </w:rPr>
  </w:style>
  <w:style w:type="character" w:customStyle="1" w:styleId="UnterpunktZchn">
    <w:name w:val="Unterpunkt Zchn"/>
    <w:basedOn w:val="Absatz-Standardschriftart"/>
    <w:link w:val="Unterpunkt"/>
    <w:rsid w:val="007C2C44"/>
    <w:rPr>
      <w:rFonts w:ascii="Arial" w:hAnsi="Arial"/>
      <w:sz w:val="20"/>
      <w:lang w:val="en-US"/>
    </w:rPr>
  </w:style>
  <w:style w:type="numbering" w:customStyle="1" w:styleId="Formatvorlage2">
    <w:name w:val="Formatvorlage2"/>
    <w:uiPriority w:val="99"/>
    <w:rsid w:val="008C278D"/>
    <w:pPr>
      <w:numPr>
        <w:numId w:val="29"/>
      </w:numPr>
    </w:pPr>
  </w:style>
  <w:style w:type="numbering" w:customStyle="1" w:styleId="Formatvorlage3">
    <w:name w:val="Formatvorlage3"/>
    <w:uiPriority w:val="99"/>
    <w:rsid w:val="008C278D"/>
    <w:pPr>
      <w:numPr>
        <w:numId w:val="30"/>
      </w:numPr>
    </w:pPr>
  </w:style>
  <w:style w:type="numbering" w:customStyle="1" w:styleId="Formatvorlage4">
    <w:name w:val="Formatvorlage4"/>
    <w:uiPriority w:val="99"/>
    <w:rsid w:val="008C278D"/>
    <w:pPr>
      <w:numPr>
        <w:numId w:val="31"/>
      </w:numPr>
    </w:pPr>
  </w:style>
  <w:style w:type="numbering" w:customStyle="1" w:styleId="ListeNeu2">
    <w:name w:val="ListeNeu2"/>
    <w:uiPriority w:val="99"/>
    <w:rsid w:val="008C278D"/>
    <w:pPr>
      <w:numPr>
        <w:numId w:val="32"/>
      </w:numPr>
    </w:pPr>
  </w:style>
  <w:style w:type="character" w:customStyle="1" w:styleId="normaltextrun">
    <w:name w:val="normaltextrun"/>
    <w:basedOn w:val="Absatz-Standardschriftart"/>
    <w:rsid w:val="008C278D"/>
  </w:style>
  <w:style w:type="character" w:customStyle="1" w:styleId="ListeZchn">
    <w:name w:val="Liste Zchn"/>
    <w:basedOn w:val="Absatz-Standardschriftart"/>
    <w:link w:val="Liste"/>
    <w:uiPriority w:val="99"/>
    <w:rsid w:val="008C278D"/>
    <w:rPr>
      <w:rFonts w:ascii="Arial" w:hAnsi="Arial"/>
      <w:sz w:val="20"/>
    </w:rPr>
  </w:style>
  <w:style w:type="character" w:customStyle="1" w:styleId="Liste2Zchn">
    <w:name w:val="Liste 2 Zchn"/>
    <w:basedOn w:val="Absatz-Standardschriftart"/>
    <w:link w:val="Liste2"/>
    <w:uiPriority w:val="99"/>
    <w:rsid w:val="008C278D"/>
    <w:rPr>
      <w:rFonts w:ascii="Arial" w:hAnsi="Arial"/>
      <w:sz w:val="20"/>
    </w:rPr>
  </w:style>
  <w:style w:type="paragraph" w:customStyle="1" w:styleId="StandardohneEinzug">
    <w:name w:val="Standard (ohne Einzug)"/>
    <w:basedOn w:val="Standard"/>
    <w:next w:val="Standard"/>
    <w:qFormat/>
    <w:rsid w:val="008C278D"/>
    <w:pPr>
      <w:spacing w:after="0"/>
    </w:pPr>
    <w:rPr>
      <w:rFonts w:ascii="Minion Pro" w:eastAsiaTheme="minorEastAsia" w:hAnsi="Minion Pro"/>
      <w:sz w:val="19"/>
      <w:szCs w:val="19"/>
      <w:lang w:eastAsia="de-DE"/>
      <w14:ligatures w14:val="standard"/>
    </w:rPr>
  </w:style>
  <w:style w:type="character" w:customStyle="1" w:styleId="highlight">
    <w:name w:val="highlight"/>
    <w:basedOn w:val="Absatz-Standardschriftart"/>
    <w:rsid w:val="008C278D"/>
  </w:style>
  <w:style w:type="character" w:customStyle="1" w:styleId="st">
    <w:name w:val="st"/>
    <w:basedOn w:val="Absatz-Standardschriftart"/>
    <w:rsid w:val="008C278D"/>
  </w:style>
  <w:style w:type="paragraph" w:customStyle="1" w:styleId="Pa11">
    <w:name w:val="Pa11"/>
    <w:basedOn w:val="Standard"/>
    <w:next w:val="Standard"/>
    <w:uiPriority w:val="99"/>
    <w:rsid w:val="003C51C1"/>
    <w:pPr>
      <w:autoSpaceDE w:val="0"/>
      <w:autoSpaceDN w:val="0"/>
      <w:adjustRightInd w:val="0"/>
      <w:spacing w:after="0" w:line="241" w:lineRule="atLeast"/>
      <w:jc w:val="left"/>
    </w:pPr>
    <w:rPr>
      <w:rFonts w:cs="Arial"/>
      <w:sz w:val="24"/>
      <w:szCs w:val="24"/>
    </w:rPr>
  </w:style>
  <w:style w:type="paragraph" w:customStyle="1" w:styleId="Pa12">
    <w:name w:val="Pa12"/>
    <w:basedOn w:val="Standard"/>
    <w:next w:val="Standard"/>
    <w:uiPriority w:val="99"/>
    <w:rsid w:val="003C51C1"/>
    <w:pPr>
      <w:autoSpaceDE w:val="0"/>
      <w:autoSpaceDN w:val="0"/>
      <w:adjustRightInd w:val="0"/>
      <w:spacing w:after="0" w:line="241" w:lineRule="atLeast"/>
      <w:jc w:val="left"/>
    </w:pPr>
    <w:rPr>
      <w:rFonts w:cs="Arial"/>
      <w:sz w:val="24"/>
      <w:szCs w:val="24"/>
    </w:rPr>
  </w:style>
  <w:style w:type="character" w:customStyle="1" w:styleId="A4">
    <w:name w:val="A4"/>
    <w:uiPriority w:val="99"/>
    <w:rsid w:val="003C51C1"/>
    <w:rPr>
      <w:color w:val="000000"/>
    </w:rPr>
  </w:style>
  <w:style w:type="paragraph" w:customStyle="1" w:styleId="Pa13">
    <w:name w:val="Pa13"/>
    <w:basedOn w:val="Standard"/>
    <w:next w:val="Standard"/>
    <w:uiPriority w:val="99"/>
    <w:rsid w:val="003C51C1"/>
    <w:pPr>
      <w:autoSpaceDE w:val="0"/>
      <w:autoSpaceDN w:val="0"/>
      <w:adjustRightInd w:val="0"/>
      <w:spacing w:after="0" w:line="241" w:lineRule="atLeast"/>
      <w:jc w:val="left"/>
    </w:pPr>
    <w:rPr>
      <w:rFonts w:cs="Arial"/>
      <w:sz w:val="24"/>
      <w:szCs w:val="24"/>
    </w:rPr>
  </w:style>
  <w:style w:type="paragraph" w:customStyle="1" w:styleId="Pa0">
    <w:name w:val="Pa0"/>
    <w:basedOn w:val="Standard"/>
    <w:next w:val="Standard"/>
    <w:uiPriority w:val="99"/>
    <w:rsid w:val="003C51C1"/>
    <w:pPr>
      <w:autoSpaceDE w:val="0"/>
      <w:autoSpaceDN w:val="0"/>
      <w:adjustRightInd w:val="0"/>
      <w:spacing w:after="0" w:line="241" w:lineRule="atLeast"/>
      <w:jc w:val="left"/>
    </w:pPr>
    <w:rPr>
      <w:rFonts w:cs="Arial"/>
      <w:sz w:val="24"/>
      <w:szCs w:val="24"/>
    </w:rPr>
  </w:style>
  <w:style w:type="character" w:customStyle="1" w:styleId="markedcontent">
    <w:name w:val="markedcontent"/>
    <w:basedOn w:val="Absatz-Standardschriftart"/>
    <w:rsid w:val="003C51C1"/>
  </w:style>
  <w:style w:type="paragraph" w:customStyle="1" w:styleId="StandardFlietextneu2">
    <w:name w:val="Standard_Fließtext_neu2"/>
    <w:next w:val="Standard"/>
    <w:qFormat/>
    <w:rsid w:val="000F0F69"/>
    <w:pPr>
      <w:spacing w:line="240" w:lineRule="auto"/>
    </w:pPr>
    <w:rPr>
      <w:rFonts w:ascii="Segoe UI" w:hAnsi="Segoe UI" w:cs="Segoe UI"/>
      <w:color w:val="404040" w:themeColor="text1" w:themeTint="BF"/>
      <w:sz w:val="20"/>
      <w:szCs w:val="18"/>
    </w:rPr>
  </w:style>
  <w:style w:type="paragraph" w:customStyle="1" w:styleId="p1">
    <w:name w:val="p1"/>
    <w:basedOn w:val="Standard"/>
    <w:rsid w:val="000F0F69"/>
    <w:pPr>
      <w:spacing w:after="0" w:line="240" w:lineRule="auto"/>
      <w:jc w:val="left"/>
    </w:pPr>
    <w:rPr>
      <w:rFonts w:eastAsia="Times New Roman" w:cs="Arial"/>
      <w:color w:val="000000"/>
      <w:sz w:val="15"/>
      <w:szCs w:val="15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098788">
          <w:marLeft w:val="99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64">
          <w:marLeft w:val="99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109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583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5752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04434">
          <w:marLeft w:val="99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irections-cert.de/ergebnisse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9DCF110602E47945D972238094DA3" ma:contentTypeVersion="2" ma:contentTypeDescription="Create a new document." ma:contentTypeScope="" ma:versionID="43b354c92f2babdab667fe43af712b56">
  <xsd:schema xmlns:xsd="http://www.w3.org/2001/XMLSchema" xmlns:xs="http://www.w3.org/2001/XMLSchema" xmlns:p="http://schemas.microsoft.com/office/2006/metadata/properties" xmlns:ns2="3e2356b1-fa35-450c-a58f-48fea312fffd" targetNamespace="http://schemas.microsoft.com/office/2006/metadata/properties" ma:root="true" ma:fieldsID="5b4c602f0695aa7c0a7749b39aed907c" ns2:_="">
    <xsd:import namespace="3e2356b1-fa35-450c-a58f-48fea312ff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356b1-fa35-450c-a58f-48fea312ff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739A69-D903-4EA6-B1C5-33E8D708C1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E93D59-83F6-49D7-8501-23E572D42E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5B2058-9B81-4E3C-8E8C-9CA721D9BC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2013B2-FF10-4FE5-BF2E-4A9313B1A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356b1-fa35-450c-a58f-48fea312ff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gelwerk für die DIRECTIONS-SVE</vt:lpstr>
      <vt:lpstr>DIRECTIONS Zertifizierungsgegenstand</vt:lpstr>
    </vt:vector>
  </TitlesOfParts>
  <Company>Universität Kassel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lwerk für die DIRECTIONS-SVE</dc:title>
  <dc:subject/>
  <dc:creator>Sebastian Lins</dc:creator>
  <cp:keywords/>
  <dc:description/>
  <cp:lastModifiedBy>Christine Neubauer</cp:lastModifiedBy>
  <cp:revision>2</cp:revision>
  <cp:lastPrinted>2025-02-13T14:15:00Z</cp:lastPrinted>
  <dcterms:created xsi:type="dcterms:W3CDTF">2026-03-30T08:38:00Z</dcterms:created>
  <dcterms:modified xsi:type="dcterms:W3CDTF">2026-03-30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9DCF110602E47945D972238094DA3</vt:lpwstr>
  </property>
  <property fmtid="{D5CDD505-2E9C-101B-9397-08002B2CF9AE}" pid="3" name="CitaviDocumentProperty_7">
    <vt:lpwstr>AUDITOR</vt:lpwstr>
  </property>
  <property fmtid="{D5CDD505-2E9C-101B-9397-08002B2CF9AE}" pid="4" name="CitaviDocumentProperty_0">
    <vt:lpwstr>f1ed8f7d-1c65-4f06-ad48-3e96e725bea1</vt:lpwstr>
  </property>
  <property fmtid="{D5CDD505-2E9C-101B-9397-08002B2CF9AE}" pid="5" name="CitaviDocumentProperty_25">
    <vt:lpwstr>True</vt:lpwstr>
  </property>
  <property fmtid="{D5CDD505-2E9C-101B-9397-08002B2CF9AE}" pid="6" name="CitaviDocumentProperty_11">
    <vt:lpwstr>Überschrift 1</vt:lpwstr>
  </property>
  <property fmtid="{D5CDD505-2E9C-101B-9397-08002B2CF9AE}" pid="7" name="CitaviDocumentProperty_12">
    <vt:lpwstr>Standard</vt:lpwstr>
  </property>
  <property fmtid="{D5CDD505-2E9C-101B-9397-08002B2CF9AE}" pid="8" name="CitaviDocumentProperty_16">
    <vt:lpwstr>Untertitel</vt:lpwstr>
  </property>
  <property fmtid="{D5CDD505-2E9C-101B-9397-08002B2CF9AE}" pid="9" name="CitaviDocumentProperty_13">
    <vt:lpwstr>Standard</vt:lpwstr>
  </property>
  <property fmtid="{D5CDD505-2E9C-101B-9397-08002B2CF9AE}" pid="10" name="CitaviDocumentProperty_15">
    <vt:lpwstr>Standard</vt:lpwstr>
  </property>
  <property fmtid="{D5CDD505-2E9C-101B-9397-08002B2CF9AE}" pid="11" name="CitaviDocumentProperty_17">
    <vt:lpwstr>Standard</vt:lpwstr>
  </property>
  <property fmtid="{D5CDD505-2E9C-101B-9397-08002B2CF9AE}" pid="12" name="CitaviDocumentProperty_8">
    <vt:lpwstr>CloudProjectKey=w2nbrie0jz1cenzi177ivwz6dndjytddkz14e76; ProjectName=AUDITOR</vt:lpwstr>
  </property>
  <property fmtid="{D5CDD505-2E9C-101B-9397-08002B2CF9AE}" pid="13" name="CitaviDocumentProperty_1">
    <vt:lpwstr>6.2.0.12</vt:lpwstr>
  </property>
  <property fmtid="{D5CDD505-2E9C-101B-9397-08002B2CF9AE}" pid="14" name="GrammarlyDocumentId">
    <vt:lpwstr>ae342720f8d949cad31b5bc81b82014dd39d3020c17b4ac48bc355349a631a12</vt:lpwstr>
  </property>
  <property fmtid="{D5CDD505-2E9C-101B-9397-08002B2CF9AE}" pid="15" name="MSIP_Label_0549db95-76e0-4a2a-ad0f-ae7279377aec_Enabled">
    <vt:lpwstr>true</vt:lpwstr>
  </property>
  <property fmtid="{D5CDD505-2E9C-101B-9397-08002B2CF9AE}" pid="16" name="MSIP_Label_0549db95-76e0-4a2a-ad0f-ae7279377aec_SetDate">
    <vt:lpwstr>2025-04-09T11:57:47Z</vt:lpwstr>
  </property>
  <property fmtid="{D5CDD505-2E9C-101B-9397-08002B2CF9AE}" pid="17" name="MSIP_Label_0549db95-76e0-4a2a-ad0f-ae7279377aec_Method">
    <vt:lpwstr>Standard</vt:lpwstr>
  </property>
  <property fmtid="{D5CDD505-2E9C-101B-9397-08002B2CF9AE}" pid="18" name="MSIP_Label_0549db95-76e0-4a2a-ad0f-ae7279377aec_Name">
    <vt:lpwstr>Public</vt:lpwstr>
  </property>
  <property fmtid="{D5CDD505-2E9C-101B-9397-08002B2CF9AE}" pid="19" name="MSIP_Label_0549db95-76e0-4a2a-ad0f-ae7279377aec_SiteId">
    <vt:lpwstr>442d55f0-10e0-4a5d-9894-57c58a5de2c0</vt:lpwstr>
  </property>
  <property fmtid="{D5CDD505-2E9C-101B-9397-08002B2CF9AE}" pid="20" name="MSIP_Label_0549db95-76e0-4a2a-ad0f-ae7279377aec_ActionId">
    <vt:lpwstr>246f4355-7c8b-450c-b6c2-902009a9cf45</vt:lpwstr>
  </property>
  <property fmtid="{D5CDD505-2E9C-101B-9397-08002B2CF9AE}" pid="21" name="MSIP_Label_0549db95-76e0-4a2a-ad0f-ae7279377aec_ContentBits">
    <vt:lpwstr>0</vt:lpwstr>
  </property>
  <property fmtid="{D5CDD505-2E9C-101B-9397-08002B2CF9AE}" pid="22" name="MSIP_Label_0549db95-76e0-4a2a-ad0f-ae7279377aec_Tag">
    <vt:lpwstr>10, 3, 0, 1</vt:lpwstr>
  </property>
</Properties>
</file>